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F724E" w14:textId="77777777" w:rsidR="00F642EA" w:rsidRDefault="00F642EA" w:rsidP="00474BE0">
      <w:pPr>
        <w:jc w:val="center"/>
      </w:pPr>
      <w:bookmarkStart w:id="0" w:name="_GoBack"/>
      <w:bookmarkEnd w:id="0"/>
      <w:r>
        <w:t>Supplemental Materials</w:t>
      </w:r>
    </w:p>
    <w:p w14:paraId="60E10389" w14:textId="77777777" w:rsidR="00F642EA" w:rsidRPr="00495C80" w:rsidRDefault="00F642EA" w:rsidP="00F642EA">
      <w:pPr>
        <w:pBdr>
          <w:bottom w:val="single" w:sz="6" w:space="1" w:color="auto"/>
        </w:pBdr>
        <w:rPr>
          <w:b/>
        </w:rPr>
      </w:pPr>
      <w:r w:rsidRPr="00495C80">
        <w:rPr>
          <w:b/>
        </w:rPr>
        <w:t>Trait List</w:t>
      </w:r>
    </w:p>
    <w:p w14:paraId="33517982" w14:textId="77777777" w:rsidR="00F642EA" w:rsidRDefault="00F642EA" w:rsidP="00F642EA">
      <w:pPr>
        <w:pBdr>
          <w:bottom w:val="single" w:sz="6" w:space="1" w:color="auto"/>
        </w:pBdr>
        <w:rPr>
          <w:b/>
          <w:bCs/>
        </w:rPr>
      </w:pPr>
      <w:r w:rsidRPr="00FA2867">
        <w:t xml:space="preserve">Below are characteristics that some people consider to be important qualities in a </w:t>
      </w:r>
      <w:r>
        <w:rPr>
          <w:b/>
        </w:rPr>
        <w:t>friend</w:t>
      </w:r>
      <w:r>
        <w:t xml:space="preserve">. </w:t>
      </w:r>
    </w:p>
    <w:p w14:paraId="57AF48CA" w14:textId="77777777" w:rsidR="00F642EA" w:rsidRDefault="00F642EA" w:rsidP="00F642EA">
      <w:pPr>
        <w:numPr>
          <w:ilvl w:val="0"/>
          <w:numId w:val="1"/>
        </w:numPr>
        <w:spacing w:before="80" w:after="80" w:line="240" w:lineRule="auto"/>
        <w:rPr>
          <w:sz w:val="22"/>
          <w:szCs w:val="22"/>
        </w:rPr>
        <w:sectPr w:rsidR="00F642EA">
          <w:headerReference w:type="default" r:id="rId7"/>
          <w:pgSz w:w="12240" w:h="15840"/>
          <w:pgMar w:top="1440" w:right="1440" w:bottom="1440" w:left="1440" w:header="720" w:footer="720" w:gutter="0"/>
          <w:cols w:space="720"/>
          <w:docGrid w:linePitch="360"/>
        </w:sectPr>
      </w:pPr>
    </w:p>
    <w:p w14:paraId="7A88620B" w14:textId="77777777" w:rsidR="00F642EA" w:rsidRPr="004C068D" w:rsidRDefault="00F642EA" w:rsidP="00F642EA">
      <w:pPr>
        <w:numPr>
          <w:ilvl w:val="0"/>
          <w:numId w:val="1"/>
        </w:numPr>
        <w:spacing w:before="80" w:after="80" w:line="240" w:lineRule="auto"/>
        <w:rPr>
          <w:sz w:val="22"/>
          <w:szCs w:val="22"/>
        </w:rPr>
      </w:pPr>
      <w:r w:rsidRPr="004C068D">
        <w:rPr>
          <w:sz w:val="22"/>
          <w:szCs w:val="22"/>
        </w:rPr>
        <w:t>Ambitious</w:t>
      </w:r>
    </w:p>
    <w:p w14:paraId="5D263914" w14:textId="77777777" w:rsidR="00F642EA" w:rsidRPr="004C068D" w:rsidRDefault="00F642EA" w:rsidP="00F642EA">
      <w:pPr>
        <w:numPr>
          <w:ilvl w:val="0"/>
          <w:numId w:val="1"/>
        </w:numPr>
        <w:spacing w:before="80" w:after="80" w:line="240" w:lineRule="auto"/>
        <w:rPr>
          <w:sz w:val="22"/>
          <w:szCs w:val="22"/>
        </w:rPr>
      </w:pPr>
      <w:r w:rsidRPr="004C068D">
        <w:rPr>
          <w:sz w:val="22"/>
          <w:szCs w:val="22"/>
        </w:rPr>
        <w:t>Generous</w:t>
      </w:r>
    </w:p>
    <w:p w14:paraId="1E68A27D" w14:textId="77777777" w:rsidR="00F642EA" w:rsidRPr="004C068D" w:rsidRDefault="00F642EA" w:rsidP="00F642EA">
      <w:pPr>
        <w:numPr>
          <w:ilvl w:val="0"/>
          <w:numId w:val="1"/>
        </w:numPr>
        <w:spacing w:before="80" w:after="80" w:line="240" w:lineRule="auto"/>
        <w:rPr>
          <w:sz w:val="22"/>
          <w:szCs w:val="22"/>
        </w:rPr>
      </w:pPr>
      <w:r w:rsidRPr="004C068D">
        <w:rPr>
          <w:sz w:val="22"/>
          <w:szCs w:val="22"/>
        </w:rPr>
        <w:t>Trustworthy</w:t>
      </w:r>
    </w:p>
    <w:p w14:paraId="2F2E504E" w14:textId="77777777" w:rsidR="00F642EA" w:rsidRPr="004C068D" w:rsidRDefault="00F642EA" w:rsidP="00F642EA">
      <w:pPr>
        <w:numPr>
          <w:ilvl w:val="0"/>
          <w:numId w:val="1"/>
        </w:numPr>
        <w:spacing w:before="80" w:after="80" w:line="240" w:lineRule="auto"/>
        <w:rPr>
          <w:sz w:val="22"/>
          <w:szCs w:val="22"/>
        </w:rPr>
      </w:pPr>
      <w:r w:rsidRPr="004C068D">
        <w:rPr>
          <w:sz w:val="22"/>
          <w:szCs w:val="22"/>
        </w:rPr>
        <w:t>Stable</w:t>
      </w:r>
    </w:p>
    <w:p w14:paraId="1ECB9156" w14:textId="77777777" w:rsidR="00F642EA" w:rsidRPr="004C068D" w:rsidRDefault="00F642EA" w:rsidP="00F642EA">
      <w:pPr>
        <w:numPr>
          <w:ilvl w:val="0"/>
          <w:numId w:val="1"/>
        </w:numPr>
        <w:spacing w:before="80" w:after="80" w:line="240" w:lineRule="auto"/>
        <w:rPr>
          <w:sz w:val="22"/>
          <w:szCs w:val="22"/>
        </w:rPr>
      </w:pPr>
      <w:r w:rsidRPr="004C068D">
        <w:rPr>
          <w:sz w:val="22"/>
          <w:szCs w:val="22"/>
        </w:rPr>
        <w:t>Active lifestyle</w:t>
      </w:r>
    </w:p>
    <w:p w14:paraId="02935149" w14:textId="77777777" w:rsidR="00F642EA" w:rsidRPr="004C068D" w:rsidRDefault="00F642EA" w:rsidP="00F642EA">
      <w:pPr>
        <w:numPr>
          <w:ilvl w:val="0"/>
          <w:numId w:val="1"/>
        </w:numPr>
        <w:spacing w:before="80" w:after="80" w:line="240" w:lineRule="auto"/>
        <w:rPr>
          <w:sz w:val="22"/>
          <w:szCs w:val="22"/>
        </w:rPr>
      </w:pPr>
      <w:r w:rsidRPr="004C068D">
        <w:rPr>
          <w:sz w:val="22"/>
          <w:szCs w:val="22"/>
        </w:rPr>
        <w:t>Assertive</w:t>
      </w:r>
    </w:p>
    <w:p w14:paraId="68A2041B" w14:textId="77777777" w:rsidR="00F642EA" w:rsidRDefault="00F642EA" w:rsidP="00F642EA">
      <w:pPr>
        <w:numPr>
          <w:ilvl w:val="0"/>
          <w:numId w:val="1"/>
        </w:numPr>
        <w:spacing w:before="80" w:after="80" w:line="240" w:lineRule="auto"/>
        <w:rPr>
          <w:sz w:val="22"/>
          <w:szCs w:val="22"/>
        </w:rPr>
      </w:pPr>
      <w:r w:rsidRPr="004C068D">
        <w:rPr>
          <w:sz w:val="22"/>
          <w:szCs w:val="22"/>
        </w:rPr>
        <w:t>Deals well with criticism</w:t>
      </w:r>
    </w:p>
    <w:p w14:paraId="2A846E8E" w14:textId="77777777" w:rsidR="00F642EA" w:rsidRDefault="00F642EA" w:rsidP="00F642EA">
      <w:pPr>
        <w:spacing w:before="80" w:after="80" w:line="240" w:lineRule="auto"/>
        <w:rPr>
          <w:sz w:val="22"/>
          <w:szCs w:val="22"/>
        </w:rPr>
      </w:pPr>
    </w:p>
    <w:p w14:paraId="359219E6" w14:textId="77777777" w:rsidR="00F642EA" w:rsidRDefault="00F642EA" w:rsidP="00F642EA">
      <w:pPr>
        <w:spacing w:before="80" w:after="80" w:line="240" w:lineRule="auto"/>
        <w:rPr>
          <w:sz w:val="22"/>
          <w:szCs w:val="22"/>
        </w:rPr>
      </w:pPr>
    </w:p>
    <w:p w14:paraId="40F85E01" w14:textId="77777777" w:rsidR="00F642EA" w:rsidRPr="004C068D" w:rsidRDefault="00F642EA" w:rsidP="00F642EA">
      <w:pPr>
        <w:numPr>
          <w:ilvl w:val="0"/>
          <w:numId w:val="1"/>
        </w:numPr>
        <w:spacing w:before="80" w:after="80" w:line="240" w:lineRule="auto"/>
        <w:rPr>
          <w:sz w:val="22"/>
          <w:szCs w:val="22"/>
        </w:rPr>
      </w:pPr>
      <w:r>
        <w:rPr>
          <w:sz w:val="22"/>
          <w:szCs w:val="22"/>
        </w:rPr>
        <w:br w:type="column"/>
      </w:r>
      <w:r w:rsidRPr="004C068D">
        <w:rPr>
          <w:sz w:val="22"/>
          <w:szCs w:val="22"/>
        </w:rPr>
        <w:t>Independent</w:t>
      </w:r>
    </w:p>
    <w:p w14:paraId="133B10DA" w14:textId="77777777" w:rsidR="00F642EA" w:rsidRPr="004C068D" w:rsidRDefault="00F642EA" w:rsidP="00F642EA">
      <w:pPr>
        <w:numPr>
          <w:ilvl w:val="0"/>
          <w:numId w:val="1"/>
        </w:numPr>
        <w:spacing w:before="80" w:after="80" w:line="240" w:lineRule="auto"/>
        <w:rPr>
          <w:sz w:val="22"/>
          <w:szCs w:val="22"/>
        </w:rPr>
      </w:pPr>
      <w:r w:rsidRPr="004C068D">
        <w:rPr>
          <w:sz w:val="22"/>
          <w:szCs w:val="22"/>
        </w:rPr>
        <w:t>Reliable</w:t>
      </w:r>
    </w:p>
    <w:p w14:paraId="5C022F6B" w14:textId="77777777" w:rsidR="00F642EA" w:rsidRPr="004C068D" w:rsidRDefault="00F642EA" w:rsidP="00F642EA">
      <w:pPr>
        <w:numPr>
          <w:ilvl w:val="0"/>
          <w:numId w:val="1"/>
        </w:numPr>
        <w:spacing w:before="80" w:after="80" w:line="240" w:lineRule="auto"/>
        <w:rPr>
          <w:sz w:val="22"/>
          <w:szCs w:val="22"/>
        </w:rPr>
      </w:pPr>
      <w:r w:rsidRPr="004C068D">
        <w:rPr>
          <w:sz w:val="22"/>
          <w:szCs w:val="22"/>
        </w:rPr>
        <w:t>Affectionate</w:t>
      </w:r>
    </w:p>
    <w:p w14:paraId="5AE20CDD" w14:textId="77777777" w:rsidR="00F642EA" w:rsidRPr="004C068D" w:rsidRDefault="00F642EA" w:rsidP="00F642EA">
      <w:pPr>
        <w:numPr>
          <w:ilvl w:val="0"/>
          <w:numId w:val="1"/>
        </w:numPr>
        <w:spacing w:before="80" w:after="80" w:line="240" w:lineRule="auto"/>
        <w:rPr>
          <w:sz w:val="22"/>
          <w:szCs w:val="22"/>
        </w:rPr>
      </w:pPr>
      <w:r w:rsidRPr="004C068D">
        <w:rPr>
          <w:sz w:val="22"/>
          <w:szCs w:val="22"/>
        </w:rPr>
        <w:t>Driven</w:t>
      </w:r>
    </w:p>
    <w:p w14:paraId="2D1450D4" w14:textId="77777777" w:rsidR="00F642EA" w:rsidRPr="004C068D" w:rsidRDefault="00F642EA" w:rsidP="00F642EA">
      <w:pPr>
        <w:numPr>
          <w:ilvl w:val="0"/>
          <w:numId w:val="1"/>
        </w:numPr>
        <w:spacing w:before="80" w:after="80" w:line="240" w:lineRule="auto"/>
        <w:rPr>
          <w:sz w:val="22"/>
          <w:szCs w:val="22"/>
        </w:rPr>
      </w:pPr>
      <w:r w:rsidRPr="004C068D">
        <w:rPr>
          <w:sz w:val="22"/>
          <w:szCs w:val="22"/>
        </w:rPr>
        <w:t>Good fun</w:t>
      </w:r>
    </w:p>
    <w:p w14:paraId="7F6DA6FC" w14:textId="77777777" w:rsidR="00F642EA" w:rsidRPr="004C068D" w:rsidRDefault="00F642EA" w:rsidP="00F642EA">
      <w:pPr>
        <w:numPr>
          <w:ilvl w:val="0"/>
          <w:numId w:val="1"/>
        </w:numPr>
        <w:spacing w:before="80" w:after="80" w:line="240" w:lineRule="auto"/>
        <w:rPr>
          <w:sz w:val="22"/>
          <w:szCs w:val="22"/>
        </w:rPr>
      </w:pPr>
      <w:r w:rsidRPr="004C068D">
        <w:rPr>
          <w:sz w:val="22"/>
          <w:szCs w:val="22"/>
        </w:rPr>
        <w:t>Exciting</w:t>
      </w:r>
    </w:p>
    <w:p w14:paraId="2CAC06D0" w14:textId="77777777" w:rsidR="00F642EA" w:rsidRPr="004C068D" w:rsidRDefault="00F642EA" w:rsidP="00F642EA">
      <w:pPr>
        <w:numPr>
          <w:ilvl w:val="0"/>
          <w:numId w:val="1"/>
        </w:numPr>
        <w:spacing w:before="80" w:after="80" w:line="240" w:lineRule="auto"/>
        <w:rPr>
          <w:sz w:val="22"/>
          <w:szCs w:val="22"/>
        </w:rPr>
      </w:pPr>
      <w:r>
        <w:rPr>
          <w:sz w:val="22"/>
          <w:szCs w:val="22"/>
        </w:rPr>
        <w:br w:type="column"/>
      </w:r>
      <w:r w:rsidRPr="004C068D">
        <w:rPr>
          <w:sz w:val="22"/>
          <w:szCs w:val="22"/>
        </w:rPr>
        <w:t>Broad-Minded</w:t>
      </w:r>
    </w:p>
    <w:p w14:paraId="5E8E1760" w14:textId="77777777" w:rsidR="00F642EA" w:rsidRPr="004C068D" w:rsidRDefault="00F642EA" w:rsidP="00F642EA">
      <w:pPr>
        <w:numPr>
          <w:ilvl w:val="0"/>
          <w:numId w:val="1"/>
        </w:numPr>
        <w:spacing w:before="80" w:after="80" w:line="240" w:lineRule="auto"/>
        <w:rPr>
          <w:sz w:val="22"/>
          <w:szCs w:val="22"/>
        </w:rPr>
      </w:pPr>
      <w:r w:rsidRPr="004C068D">
        <w:rPr>
          <w:sz w:val="22"/>
          <w:szCs w:val="22"/>
        </w:rPr>
        <w:t>Sporty and athletic</w:t>
      </w:r>
    </w:p>
    <w:p w14:paraId="0C23B876" w14:textId="77777777" w:rsidR="00F642EA" w:rsidRPr="004C068D" w:rsidRDefault="00F642EA" w:rsidP="00F642EA">
      <w:pPr>
        <w:numPr>
          <w:ilvl w:val="0"/>
          <w:numId w:val="1"/>
        </w:numPr>
        <w:spacing w:before="80" w:after="80" w:line="240" w:lineRule="auto"/>
        <w:rPr>
          <w:sz w:val="22"/>
          <w:szCs w:val="22"/>
        </w:rPr>
      </w:pPr>
      <w:r w:rsidRPr="004C068D">
        <w:rPr>
          <w:sz w:val="22"/>
          <w:szCs w:val="22"/>
        </w:rPr>
        <w:t>Adventurous</w:t>
      </w:r>
    </w:p>
    <w:p w14:paraId="516840A3" w14:textId="77777777" w:rsidR="00F642EA" w:rsidRPr="004C068D" w:rsidRDefault="00F642EA" w:rsidP="00F642EA">
      <w:pPr>
        <w:numPr>
          <w:ilvl w:val="0"/>
          <w:numId w:val="1"/>
        </w:numPr>
        <w:spacing w:before="80" w:after="80" w:line="240" w:lineRule="auto"/>
        <w:rPr>
          <w:sz w:val="22"/>
          <w:szCs w:val="22"/>
        </w:rPr>
      </w:pPr>
      <w:r w:rsidRPr="004C068D">
        <w:rPr>
          <w:sz w:val="22"/>
          <w:szCs w:val="22"/>
        </w:rPr>
        <w:t>Supportive</w:t>
      </w:r>
    </w:p>
    <w:p w14:paraId="278488C7" w14:textId="77777777" w:rsidR="00F642EA" w:rsidRDefault="00F642EA" w:rsidP="00F642EA">
      <w:pPr>
        <w:numPr>
          <w:ilvl w:val="0"/>
          <w:numId w:val="1"/>
        </w:numPr>
        <w:spacing w:before="80" w:after="80" w:line="240" w:lineRule="auto"/>
        <w:rPr>
          <w:sz w:val="22"/>
          <w:szCs w:val="22"/>
        </w:rPr>
      </w:pPr>
      <w:r w:rsidRPr="004C068D">
        <w:rPr>
          <w:sz w:val="22"/>
          <w:szCs w:val="22"/>
        </w:rPr>
        <w:t>Sensitive</w:t>
      </w:r>
    </w:p>
    <w:p w14:paraId="228012C9" w14:textId="77777777" w:rsidR="00F642EA" w:rsidRDefault="00F642EA" w:rsidP="00F642EA">
      <w:pPr>
        <w:numPr>
          <w:ilvl w:val="0"/>
          <w:numId w:val="1"/>
        </w:numPr>
        <w:spacing w:before="80" w:after="80" w:line="240" w:lineRule="auto"/>
        <w:rPr>
          <w:sz w:val="22"/>
          <w:szCs w:val="22"/>
        </w:rPr>
        <w:sectPr w:rsidR="00F642EA" w:rsidSect="001B5FF9">
          <w:type w:val="continuous"/>
          <w:pgSz w:w="12240" w:h="15840"/>
          <w:pgMar w:top="1440" w:right="1440" w:bottom="1440" w:left="1440" w:header="720" w:footer="720" w:gutter="0"/>
          <w:cols w:num="3" w:space="720"/>
          <w:docGrid w:linePitch="360"/>
        </w:sectPr>
      </w:pPr>
      <w:r w:rsidRPr="001B5FF9">
        <w:rPr>
          <w:sz w:val="22"/>
          <w:szCs w:val="22"/>
        </w:rPr>
        <w:t>Spontaneous</w:t>
      </w:r>
    </w:p>
    <w:p w14:paraId="265D705A" w14:textId="77777777" w:rsidR="00F642EA" w:rsidRDefault="00F642EA" w:rsidP="00F642EA">
      <w:pPr>
        <w:spacing w:line="259" w:lineRule="auto"/>
        <w:rPr>
          <w:b/>
          <w:sz w:val="22"/>
          <w:szCs w:val="22"/>
        </w:rPr>
      </w:pPr>
      <w:r>
        <w:rPr>
          <w:b/>
          <w:sz w:val="22"/>
          <w:szCs w:val="22"/>
        </w:rPr>
        <w:br w:type="page"/>
      </w:r>
    </w:p>
    <w:p w14:paraId="6E832A76" w14:textId="77777777" w:rsidR="00474BE0" w:rsidRDefault="00474BE0" w:rsidP="00F642EA">
      <w:pPr>
        <w:spacing w:line="259" w:lineRule="auto"/>
        <w:rPr>
          <w:b/>
          <w:sz w:val="22"/>
          <w:szCs w:val="22"/>
        </w:rPr>
      </w:pPr>
    </w:p>
    <w:p w14:paraId="70FF95CF" w14:textId="77777777" w:rsidR="00474BE0" w:rsidRDefault="00474BE0" w:rsidP="00474BE0">
      <w:pPr>
        <w:pStyle w:val="TimesNewRomanDouble"/>
      </w:pPr>
      <w:r>
        <w:rPr>
          <w:b/>
        </w:rPr>
        <w:t>Profile Creation</w:t>
      </w:r>
    </w:p>
    <w:p w14:paraId="023ACE95" w14:textId="77777777" w:rsidR="00C92B3B" w:rsidRDefault="00474BE0" w:rsidP="00C92B3B">
      <w:pPr>
        <w:pStyle w:val="TimesNewRomanDouble"/>
        <w:ind w:firstLine="720"/>
      </w:pPr>
      <w:r>
        <w:rPr>
          <w:rFonts w:eastAsia="Times New Roman"/>
        </w:rPr>
        <w:t xml:space="preserve">In the prescreen survey that participants completed, they </w:t>
      </w:r>
      <w:r w:rsidRPr="00402C43">
        <w:t>select</w:t>
      </w:r>
      <w:r>
        <w:t>ed</w:t>
      </w:r>
      <w:r w:rsidRPr="00402C43">
        <w:t xml:space="preserve"> </w:t>
      </w:r>
      <w:r>
        <w:t xml:space="preserve">(a) </w:t>
      </w:r>
      <w:r w:rsidRPr="00402C43">
        <w:t>three traits</w:t>
      </w:r>
      <w:r>
        <w:t xml:space="preserve"> from the list</w:t>
      </w:r>
      <w:r w:rsidRPr="00402C43">
        <w:t xml:space="preserve"> </w:t>
      </w:r>
      <w:r>
        <w:t xml:space="preserve">of 19 traits </w:t>
      </w:r>
      <w:r w:rsidRPr="00402C43">
        <w:t xml:space="preserve">that </w:t>
      </w:r>
      <w:r>
        <w:t>they considered</w:t>
      </w:r>
      <w:r w:rsidRPr="00402C43">
        <w:t xml:space="preserve"> most essential or desirable in an ideal friend</w:t>
      </w:r>
      <w:r>
        <w:t xml:space="preserve"> (i.e., ideal traits)</w:t>
      </w:r>
      <w:r w:rsidRPr="00402C43">
        <w:t xml:space="preserve">, </w:t>
      </w:r>
      <w:r>
        <w:t xml:space="preserve">(b) three traits they considered </w:t>
      </w:r>
      <w:r w:rsidRPr="00402C43">
        <w:t>least essential or desirable in an ideal friend</w:t>
      </w:r>
      <w:r>
        <w:t xml:space="preserve"> (i.e., nonideal traits)</w:t>
      </w:r>
      <w:r w:rsidRPr="00402C43">
        <w:t xml:space="preserve">, </w:t>
      </w:r>
      <w:r>
        <w:t xml:space="preserve">and (c) three traits that </w:t>
      </w:r>
      <w:r w:rsidRPr="00837648">
        <w:t>best describe themselves</w:t>
      </w:r>
      <w:r>
        <w:t xml:space="preserve"> (i.e., self-selected traits)</w:t>
      </w:r>
      <w:r w:rsidRPr="00837648">
        <w:t>.</w:t>
      </w:r>
      <w:r>
        <w:t xml:space="preserve"> The experimenter used the ideal and nonideal traits to create the ideal and nonideal “profiles” respectively (see Figure 1 in the main manuscript for an example). The three self-selected traits were simply part of the cover story; participants would later meet two partners at the experimental session (i.e., ostensibly other students) and would be told that their partners’ “profiles” contained these three self-selected traits. </w:t>
      </w:r>
    </w:p>
    <w:p w14:paraId="140157B9" w14:textId="2513EC98" w:rsidR="00474BE0" w:rsidRDefault="00474BE0" w:rsidP="00C92B3B">
      <w:pPr>
        <w:pStyle w:val="TimesNewRomanDouble"/>
        <w:ind w:firstLine="720"/>
        <w:rPr>
          <w:rFonts w:eastAsia="Times New Roman"/>
        </w:rPr>
      </w:pPr>
      <w:r>
        <w:t xml:space="preserve">In reality, these traits were selected by the experimenter. </w:t>
      </w:r>
      <w:r>
        <w:rPr>
          <w:rFonts w:eastAsia="Times New Roman"/>
        </w:rPr>
        <w:t xml:space="preserve">A day before each participant arrived for their study session, the first author created the ideal and nonideal profiles idiosyncratically for each participant. For the ideal profile, she selected two of the participant’s three ideal traits at random and placed them in two of the three slots on the profile. The remaining slot was a trait selected at random that the participant did not choose as most or least essential in an ideal friend. For example, if the participant chose “Reliable”, “Generous”, and “Stable” as her three most essential traits in an ideal friend, the three traits on the ideal profile might be “Broad-minded”, “Generous” and “Reliable”. The first author then repeated the procedure with nonideal traits for the nonideal profile. </w:t>
      </w:r>
    </w:p>
    <w:p w14:paraId="02B3998F" w14:textId="77777777" w:rsidR="00F45700" w:rsidRDefault="00F45700">
      <w:pPr>
        <w:spacing w:line="259" w:lineRule="auto"/>
        <w:rPr>
          <w:rFonts w:eastAsia="Times New Roman"/>
          <w:b/>
        </w:rPr>
      </w:pPr>
      <w:r>
        <w:rPr>
          <w:rFonts w:eastAsia="Times New Roman"/>
          <w:b/>
        </w:rPr>
        <w:br w:type="page"/>
      </w:r>
    </w:p>
    <w:p w14:paraId="140137EE" w14:textId="007215D7" w:rsidR="00474BE0" w:rsidRDefault="00F45700" w:rsidP="00474BE0">
      <w:pPr>
        <w:pStyle w:val="TimesNewRomanDouble"/>
        <w:rPr>
          <w:rFonts w:eastAsia="Times New Roman"/>
          <w:b/>
        </w:rPr>
      </w:pPr>
      <w:r>
        <w:rPr>
          <w:rFonts w:eastAsia="Times New Roman"/>
          <w:b/>
        </w:rPr>
        <w:lastRenderedPageBreak/>
        <w:t xml:space="preserve">Supplemental </w:t>
      </w:r>
      <w:r w:rsidR="00246B93">
        <w:rPr>
          <w:rFonts w:eastAsia="Times New Roman"/>
          <w:b/>
        </w:rPr>
        <w:t>Table 1: Trait Frequencies</w:t>
      </w:r>
    </w:p>
    <w:tbl>
      <w:tblPr>
        <w:tblpPr w:leftFromText="180" w:rightFromText="180" w:vertAnchor="text" w:horzAnchor="margin" w:tblpY="49"/>
        <w:tblW w:w="6355" w:type="dxa"/>
        <w:tblLook w:val="04A0" w:firstRow="1" w:lastRow="0" w:firstColumn="1" w:lastColumn="0" w:noHBand="0" w:noVBand="1"/>
      </w:tblPr>
      <w:tblGrid>
        <w:gridCol w:w="1678"/>
        <w:gridCol w:w="1052"/>
        <w:gridCol w:w="1109"/>
        <w:gridCol w:w="224"/>
        <w:gridCol w:w="927"/>
        <w:gridCol w:w="1365"/>
      </w:tblGrid>
      <w:tr w:rsidR="00474BE0" w:rsidRPr="00EE6E0C" w14:paraId="63E63653" w14:textId="77777777" w:rsidTr="00A17D1B">
        <w:trPr>
          <w:trHeight w:val="285"/>
        </w:trPr>
        <w:tc>
          <w:tcPr>
            <w:tcW w:w="1678" w:type="dxa"/>
            <w:tcBorders>
              <w:top w:val="single" w:sz="12" w:space="0" w:color="auto"/>
              <w:left w:val="nil"/>
              <w:bottom w:val="nil"/>
              <w:right w:val="nil"/>
            </w:tcBorders>
            <w:shd w:val="clear" w:color="auto" w:fill="auto"/>
            <w:noWrap/>
            <w:vAlign w:val="center"/>
            <w:hideMark/>
          </w:tcPr>
          <w:p w14:paraId="0DCB67B3" w14:textId="77777777" w:rsidR="00474BE0" w:rsidRPr="00EE6E0C" w:rsidRDefault="00474BE0" w:rsidP="00A17D1B">
            <w:pPr>
              <w:spacing w:after="0" w:line="240" w:lineRule="auto"/>
              <w:jc w:val="center"/>
              <w:rPr>
                <w:rFonts w:eastAsia="Times New Roman"/>
              </w:rPr>
            </w:pPr>
          </w:p>
        </w:tc>
        <w:tc>
          <w:tcPr>
            <w:tcW w:w="2161" w:type="dxa"/>
            <w:gridSpan w:val="2"/>
            <w:tcBorders>
              <w:top w:val="single" w:sz="12" w:space="0" w:color="auto"/>
              <w:left w:val="nil"/>
              <w:bottom w:val="nil"/>
              <w:right w:val="nil"/>
            </w:tcBorders>
            <w:shd w:val="clear" w:color="auto" w:fill="auto"/>
            <w:noWrap/>
            <w:vAlign w:val="center"/>
            <w:hideMark/>
          </w:tcPr>
          <w:p w14:paraId="4F56076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Prescreen</w:t>
            </w:r>
          </w:p>
        </w:tc>
        <w:tc>
          <w:tcPr>
            <w:tcW w:w="224" w:type="dxa"/>
            <w:tcBorders>
              <w:top w:val="single" w:sz="12" w:space="0" w:color="auto"/>
              <w:left w:val="nil"/>
              <w:bottom w:val="nil"/>
              <w:right w:val="nil"/>
            </w:tcBorders>
          </w:tcPr>
          <w:p w14:paraId="32660DC6" w14:textId="77777777" w:rsidR="00474BE0" w:rsidRPr="00EE6E0C" w:rsidRDefault="00474BE0" w:rsidP="00A17D1B">
            <w:pPr>
              <w:spacing w:after="0" w:line="240" w:lineRule="auto"/>
              <w:jc w:val="center"/>
              <w:rPr>
                <w:rFonts w:eastAsia="Times New Roman"/>
                <w:color w:val="000000"/>
              </w:rPr>
            </w:pPr>
          </w:p>
        </w:tc>
        <w:tc>
          <w:tcPr>
            <w:tcW w:w="2292" w:type="dxa"/>
            <w:gridSpan w:val="2"/>
            <w:tcBorders>
              <w:top w:val="single" w:sz="12" w:space="0" w:color="auto"/>
              <w:left w:val="nil"/>
              <w:bottom w:val="nil"/>
              <w:right w:val="nil"/>
            </w:tcBorders>
            <w:shd w:val="clear" w:color="auto" w:fill="auto"/>
            <w:noWrap/>
            <w:vAlign w:val="center"/>
            <w:hideMark/>
          </w:tcPr>
          <w:p w14:paraId="102B303C" w14:textId="67E8CD83" w:rsidR="00474BE0" w:rsidRPr="00EE6E0C" w:rsidRDefault="00474BE0" w:rsidP="004D394E">
            <w:pPr>
              <w:spacing w:after="0" w:line="240" w:lineRule="auto"/>
              <w:jc w:val="center"/>
              <w:rPr>
                <w:rFonts w:eastAsia="Times New Roman"/>
                <w:color w:val="000000"/>
              </w:rPr>
            </w:pPr>
            <w:r w:rsidRPr="00EE6E0C">
              <w:rPr>
                <w:rFonts w:eastAsia="Times New Roman"/>
                <w:color w:val="000000"/>
              </w:rPr>
              <w:t>Profile</w:t>
            </w:r>
            <w:r w:rsidR="004D394E">
              <w:rPr>
                <w:rFonts w:eastAsia="Times New Roman"/>
                <w:color w:val="000000"/>
              </w:rPr>
              <w:t xml:space="preserve">s </w:t>
            </w:r>
          </w:p>
        </w:tc>
      </w:tr>
      <w:tr w:rsidR="00474BE0" w:rsidRPr="00EE6E0C" w14:paraId="4D4A518A" w14:textId="77777777" w:rsidTr="00A17D1B">
        <w:trPr>
          <w:trHeight w:val="285"/>
        </w:trPr>
        <w:tc>
          <w:tcPr>
            <w:tcW w:w="1678" w:type="dxa"/>
            <w:tcBorders>
              <w:top w:val="nil"/>
              <w:left w:val="nil"/>
              <w:bottom w:val="single" w:sz="12" w:space="0" w:color="auto"/>
              <w:right w:val="nil"/>
            </w:tcBorders>
            <w:shd w:val="clear" w:color="auto" w:fill="auto"/>
            <w:noWrap/>
            <w:vAlign w:val="center"/>
            <w:hideMark/>
          </w:tcPr>
          <w:p w14:paraId="11BF07C4" w14:textId="77777777" w:rsidR="00474BE0" w:rsidRPr="00EE6E0C" w:rsidRDefault="00474BE0" w:rsidP="00A17D1B">
            <w:pPr>
              <w:spacing w:after="0" w:line="240" w:lineRule="auto"/>
              <w:jc w:val="center"/>
              <w:rPr>
                <w:rFonts w:eastAsia="Times New Roman"/>
                <w:bCs/>
                <w:color w:val="000000"/>
              </w:rPr>
            </w:pPr>
            <w:r w:rsidRPr="00EE6E0C">
              <w:rPr>
                <w:rFonts w:eastAsia="Times New Roman"/>
                <w:bCs/>
                <w:color w:val="000000"/>
              </w:rPr>
              <w:t>Traits</w:t>
            </w:r>
          </w:p>
        </w:tc>
        <w:tc>
          <w:tcPr>
            <w:tcW w:w="1052" w:type="dxa"/>
            <w:tcBorders>
              <w:top w:val="single" w:sz="12" w:space="0" w:color="auto"/>
              <w:left w:val="nil"/>
              <w:bottom w:val="single" w:sz="12" w:space="0" w:color="auto"/>
              <w:right w:val="nil"/>
            </w:tcBorders>
            <w:shd w:val="clear" w:color="auto" w:fill="auto"/>
            <w:noWrap/>
            <w:vAlign w:val="center"/>
            <w:hideMark/>
          </w:tcPr>
          <w:p w14:paraId="6899961C" w14:textId="77777777" w:rsidR="00474BE0" w:rsidRPr="00EE6E0C" w:rsidRDefault="00474BE0" w:rsidP="00A17D1B">
            <w:pPr>
              <w:spacing w:after="0" w:line="240" w:lineRule="auto"/>
              <w:jc w:val="center"/>
              <w:rPr>
                <w:rFonts w:eastAsia="Times New Roman"/>
                <w:bCs/>
                <w:color w:val="000000"/>
              </w:rPr>
            </w:pPr>
            <w:r w:rsidRPr="00EE6E0C">
              <w:rPr>
                <w:rFonts w:eastAsia="Times New Roman"/>
                <w:bCs/>
                <w:color w:val="000000"/>
              </w:rPr>
              <w:t>Ideal</w:t>
            </w:r>
          </w:p>
        </w:tc>
        <w:tc>
          <w:tcPr>
            <w:tcW w:w="1109" w:type="dxa"/>
            <w:tcBorders>
              <w:top w:val="single" w:sz="12" w:space="0" w:color="auto"/>
              <w:left w:val="nil"/>
              <w:bottom w:val="single" w:sz="12" w:space="0" w:color="auto"/>
              <w:right w:val="nil"/>
            </w:tcBorders>
            <w:shd w:val="clear" w:color="auto" w:fill="auto"/>
            <w:noWrap/>
            <w:vAlign w:val="center"/>
            <w:hideMark/>
          </w:tcPr>
          <w:p w14:paraId="67209AF1" w14:textId="77777777" w:rsidR="00474BE0" w:rsidRPr="00EE6E0C" w:rsidRDefault="00474BE0" w:rsidP="00A17D1B">
            <w:pPr>
              <w:spacing w:after="0" w:line="240" w:lineRule="auto"/>
              <w:jc w:val="center"/>
              <w:rPr>
                <w:rFonts w:eastAsia="Times New Roman"/>
                <w:bCs/>
                <w:color w:val="000000"/>
              </w:rPr>
            </w:pPr>
            <w:r w:rsidRPr="00EE6E0C">
              <w:rPr>
                <w:rFonts w:eastAsia="Times New Roman"/>
                <w:bCs/>
                <w:color w:val="000000"/>
              </w:rPr>
              <w:t>Nonideal</w:t>
            </w:r>
          </w:p>
        </w:tc>
        <w:tc>
          <w:tcPr>
            <w:tcW w:w="224" w:type="dxa"/>
            <w:tcBorders>
              <w:top w:val="nil"/>
              <w:left w:val="nil"/>
              <w:bottom w:val="single" w:sz="12" w:space="0" w:color="auto"/>
              <w:right w:val="nil"/>
            </w:tcBorders>
          </w:tcPr>
          <w:p w14:paraId="68E50988" w14:textId="77777777" w:rsidR="00474BE0" w:rsidRPr="00EE6E0C" w:rsidRDefault="00474BE0" w:rsidP="00A17D1B">
            <w:pPr>
              <w:spacing w:after="0" w:line="240" w:lineRule="auto"/>
              <w:jc w:val="center"/>
              <w:rPr>
                <w:rFonts w:eastAsia="Times New Roman"/>
                <w:bCs/>
                <w:color w:val="000000"/>
              </w:rPr>
            </w:pPr>
          </w:p>
        </w:tc>
        <w:tc>
          <w:tcPr>
            <w:tcW w:w="927" w:type="dxa"/>
            <w:tcBorders>
              <w:top w:val="single" w:sz="12" w:space="0" w:color="auto"/>
              <w:left w:val="nil"/>
              <w:bottom w:val="single" w:sz="12" w:space="0" w:color="auto"/>
              <w:right w:val="nil"/>
            </w:tcBorders>
            <w:shd w:val="clear" w:color="auto" w:fill="auto"/>
            <w:noWrap/>
            <w:vAlign w:val="center"/>
            <w:hideMark/>
          </w:tcPr>
          <w:p w14:paraId="35AB9B85" w14:textId="77777777" w:rsidR="00474BE0" w:rsidRPr="00EE6E0C" w:rsidRDefault="00474BE0" w:rsidP="00A17D1B">
            <w:pPr>
              <w:spacing w:after="0" w:line="240" w:lineRule="auto"/>
              <w:jc w:val="center"/>
              <w:rPr>
                <w:rFonts w:eastAsia="Times New Roman"/>
                <w:bCs/>
                <w:color w:val="000000"/>
              </w:rPr>
            </w:pPr>
            <w:r w:rsidRPr="00EE6E0C">
              <w:rPr>
                <w:rFonts w:eastAsia="Times New Roman"/>
                <w:bCs/>
                <w:color w:val="000000"/>
              </w:rPr>
              <w:t>Ideal</w:t>
            </w:r>
          </w:p>
        </w:tc>
        <w:tc>
          <w:tcPr>
            <w:tcW w:w="1365" w:type="dxa"/>
            <w:tcBorders>
              <w:top w:val="single" w:sz="12" w:space="0" w:color="auto"/>
              <w:left w:val="nil"/>
              <w:bottom w:val="single" w:sz="12" w:space="0" w:color="auto"/>
              <w:right w:val="nil"/>
            </w:tcBorders>
            <w:shd w:val="clear" w:color="auto" w:fill="auto"/>
            <w:noWrap/>
            <w:vAlign w:val="center"/>
            <w:hideMark/>
          </w:tcPr>
          <w:p w14:paraId="137A137D" w14:textId="77777777" w:rsidR="00474BE0" w:rsidRPr="00EE6E0C" w:rsidRDefault="00474BE0" w:rsidP="00A17D1B">
            <w:pPr>
              <w:spacing w:after="0" w:line="240" w:lineRule="auto"/>
              <w:jc w:val="center"/>
              <w:rPr>
                <w:rFonts w:eastAsia="Times New Roman"/>
                <w:bCs/>
                <w:color w:val="000000"/>
              </w:rPr>
            </w:pPr>
            <w:r w:rsidRPr="00EE6E0C">
              <w:rPr>
                <w:rFonts w:eastAsia="Times New Roman"/>
                <w:bCs/>
                <w:color w:val="000000"/>
              </w:rPr>
              <w:t>Nonideal</w:t>
            </w:r>
          </w:p>
        </w:tc>
      </w:tr>
      <w:tr w:rsidR="00474BE0" w:rsidRPr="00EE6E0C" w14:paraId="7315B8E4" w14:textId="77777777" w:rsidTr="00A17D1B">
        <w:trPr>
          <w:trHeight w:val="285"/>
        </w:trPr>
        <w:tc>
          <w:tcPr>
            <w:tcW w:w="1678" w:type="dxa"/>
            <w:tcBorders>
              <w:top w:val="single" w:sz="12" w:space="0" w:color="auto"/>
              <w:left w:val="nil"/>
              <w:bottom w:val="nil"/>
              <w:right w:val="nil"/>
            </w:tcBorders>
            <w:shd w:val="clear" w:color="auto" w:fill="auto"/>
            <w:noWrap/>
            <w:vAlign w:val="center"/>
            <w:hideMark/>
          </w:tcPr>
          <w:p w14:paraId="3726FEA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ambitious</w:t>
            </w:r>
          </w:p>
        </w:tc>
        <w:tc>
          <w:tcPr>
            <w:tcW w:w="1052" w:type="dxa"/>
            <w:tcBorders>
              <w:top w:val="single" w:sz="12" w:space="0" w:color="auto"/>
              <w:left w:val="nil"/>
              <w:bottom w:val="nil"/>
              <w:right w:val="nil"/>
            </w:tcBorders>
            <w:shd w:val="clear" w:color="auto" w:fill="auto"/>
            <w:noWrap/>
            <w:vAlign w:val="center"/>
            <w:hideMark/>
          </w:tcPr>
          <w:p w14:paraId="6E039571"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2</w:t>
            </w:r>
          </w:p>
        </w:tc>
        <w:tc>
          <w:tcPr>
            <w:tcW w:w="1109" w:type="dxa"/>
            <w:tcBorders>
              <w:top w:val="single" w:sz="12" w:space="0" w:color="auto"/>
              <w:left w:val="nil"/>
              <w:bottom w:val="nil"/>
              <w:right w:val="nil"/>
            </w:tcBorders>
            <w:shd w:val="clear" w:color="auto" w:fill="auto"/>
            <w:noWrap/>
            <w:vAlign w:val="center"/>
            <w:hideMark/>
          </w:tcPr>
          <w:p w14:paraId="1A89154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9</w:t>
            </w:r>
          </w:p>
        </w:tc>
        <w:tc>
          <w:tcPr>
            <w:tcW w:w="224" w:type="dxa"/>
            <w:tcBorders>
              <w:top w:val="single" w:sz="12" w:space="0" w:color="auto"/>
              <w:left w:val="nil"/>
              <w:bottom w:val="nil"/>
              <w:right w:val="nil"/>
            </w:tcBorders>
          </w:tcPr>
          <w:p w14:paraId="1801F6C6" w14:textId="77777777" w:rsidR="00474BE0" w:rsidRPr="00EE6E0C" w:rsidRDefault="00474BE0" w:rsidP="00A17D1B">
            <w:pPr>
              <w:spacing w:after="0" w:line="240" w:lineRule="auto"/>
              <w:jc w:val="center"/>
              <w:rPr>
                <w:rFonts w:eastAsia="Times New Roman"/>
                <w:color w:val="000000"/>
              </w:rPr>
            </w:pPr>
          </w:p>
        </w:tc>
        <w:tc>
          <w:tcPr>
            <w:tcW w:w="927" w:type="dxa"/>
            <w:tcBorders>
              <w:top w:val="single" w:sz="12" w:space="0" w:color="auto"/>
              <w:left w:val="nil"/>
              <w:bottom w:val="nil"/>
              <w:right w:val="nil"/>
            </w:tcBorders>
            <w:shd w:val="clear" w:color="auto" w:fill="auto"/>
            <w:noWrap/>
            <w:vAlign w:val="center"/>
            <w:hideMark/>
          </w:tcPr>
          <w:p w14:paraId="1E64C35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8</w:t>
            </w:r>
          </w:p>
        </w:tc>
        <w:tc>
          <w:tcPr>
            <w:tcW w:w="1365" w:type="dxa"/>
            <w:tcBorders>
              <w:top w:val="single" w:sz="12" w:space="0" w:color="auto"/>
              <w:left w:val="nil"/>
              <w:bottom w:val="nil"/>
              <w:right w:val="nil"/>
            </w:tcBorders>
            <w:shd w:val="clear" w:color="auto" w:fill="auto"/>
            <w:noWrap/>
            <w:vAlign w:val="center"/>
            <w:hideMark/>
          </w:tcPr>
          <w:p w14:paraId="1AA6263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1</w:t>
            </w:r>
          </w:p>
        </w:tc>
      </w:tr>
      <w:tr w:rsidR="00474BE0" w:rsidRPr="00EE6E0C" w14:paraId="76BD56CF" w14:textId="77777777" w:rsidTr="00A17D1B">
        <w:trPr>
          <w:trHeight w:val="285"/>
        </w:trPr>
        <w:tc>
          <w:tcPr>
            <w:tcW w:w="1678" w:type="dxa"/>
            <w:tcBorders>
              <w:top w:val="nil"/>
              <w:left w:val="nil"/>
              <w:bottom w:val="nil"/>
              <w:right w:val="nil"/>
            </w:tcBorders>
            <w:shd w:val="clear" w:color="auto" w:fill="auto"/>
            <w:noWrap/>
            <w:vAlign w:val="center"/>
            <w:hideMark/>
          </w:tcPr>
          <w:p w14:paraId="2362EEA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generous</w:t>
            </w:r>
          </w:p>
        </w:tc>
        <w:tc>
          <w:tcPr>
            <w:tcW w:w="1052" w:type="dxa"/>
            <w:tcBorders>
              <w:top w:val="nil"/>
              <w:left w:val="nil"/>
              <w:bottom w:val="nil"/>
              <w:right w:val="nil"/>
            </w:tcBorders>
            <w:shd w:val="clear" w:color="auto" w:fill="auto"/>
            <w:noWrap/>
            <w:vAlign w:val="center"/>
            <w:hideMark/>
          </w:tcPr>
          <w:p w14:paraId="256A3ED5"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4</w:t>
            </w:r>
          </w:p>
        </w:tc>
        <w:tc>
          <w:tcPr>
            <w:tcW w:w="1109" w:type="dxa"/>
            <w:tcBorders>
              <w:top w:val="nil"/>
              <w:left w:val="nil"/>
              <w:bottom w:val="nil"/>
              <w:right w:val="nil"/>
            </w:tcBorders>
            <w:shd w:val="clear" w:color="auto" w:fill="auto"/>
            <w:noWrap/>
            <w:vAlign w:val="center"/>
            <w:hideMark/>
          </w:tcPr>
          <w:p w14:paraId="77F933C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w:t>
            </w:r>
          </w:p>
        </w:tc>
        <w:tc>
          <w:tcPr>
            <w:tcW w:w="224" w:type="dxa"/>
            <w:tcBorders>
              <w:top w:val="nil"/>
              <w:left w:val="nil"/>
              <w:bottom w:val="nil"/>
              <w:right w:val="nil"/>
            </w:tcBorders>
          </w:tcPr>
          <w:p w14:paraId="2E43BD7F"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7C97C2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7</w:t>
            </w:r>
          </w:p>
        </w:tc>
        <w:tc>
          <w:tcPr>
            <w:tcW w:w="1365" w:type="dxa"/>
            <w:tcBorders>
              <w:top w:val="nil"/>
              <w:left w:val="nil"/>
              <w:bottom w:val="nil"/>
              <w:right w:val="nil"/>
            </w:tcBorders>
            <w:shd w:val="clear" w:color="auto" w:fill="auto"/>
            <w:noWrap/>
            <w:vAlign w:val="center"/>
            <w:hideMark/>
          </w:tcPr>
          <w:p w14:paraId="07AC441A"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2</w:t>
            </w:r>
          </w:p>
        </w:tc>
      </w:tr>
      <w:tr w:rsidR="00474BE0" w:rsidRPr="00EE6E0C" w14:paraId="0916006E" w14:textId="77777777" w:rsidTr="00A17D1B">
        <w:trPr>
          <w:trHeight w:val="285"/>
        </w:trPr>
        <w:tc>
          <w:tcPr>
            <w:tcW w:w="1678" w:type="dxa"/>
            <w:tcBorders>
              <w:top w:val="nil"/>
              <w:left w:val="nil"/>
              <w:bottom w:val="nil"/>
              <w:right w:val="nil"/>
            </w:tcBorders>
            <w:shd w:val="clear" w:color="auto" w:fill="auto"/>
            <w:noWrap/>
            <w:vAlign w:val="center"/>
            <w:hideMark/>
          </w:tcPr>
          <w:p w14:paraId="58B83A56"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trustworthy</w:t>
            </w:r>
          </w:p>
        </w:tc>
        <w:tc>
          <w:tcPr>
            <w:tcW w:w="1052" w:type="dxa"/>
            <w:tcBorders>
              <w:top w:val="nil"/>
              <w:left w:val="nil"/>
              <w:bottom w:val="nil"/>
              <w:right w:val="nil"/>
            </w:tcBorders>
            <w:shd w:val="clear" w:color="auto" w:fill="auto"/>
            <w:noWrap/>
            <w:vAlign w:val="center"/>
            <w:hideMark/>
          </w:tcPr>
          <w:p w14:paraId="2EA2C7E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10</w:t>
            </w:r>
          </w:p>
        </w:tc>
        <w:tc>
          <w:tcPr>
            <w:tcW w:w="1109" w:type="dxa"/>
            <w:tcBorders>
              <w:top w:val="nil"/>
              <w:left w:val="nil"/>
              <w:bottom w:val="nil"/>
              <w:right w:val="nil"/>
            </w:tcBorders>
            <w:shd w:val="clear" w:color="auto" w:fill="auto"/>
            <w:noWrap/>
            <w:vAlign w:val="center"/>
            <w:hideMark/>
          </w:tcPr>
          <w:p w14:paraId="35DB36B8"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0</w:t>
            </w:r>
          </w:p>
        </w:tc>
        <w:tc>
          <w:tcPr>
            <w:tcW w:w="224" w:type="dxa"/>
            <w:tcBorders>
              <w:top w:val="nil"/>
              <w:left w:val="nil"/>
              <w:bottom w:val="nil"/>
              <w:right w:val="nil"/>
            </w:tcBorders>
          </w:tcPr>
          <w:p w14:paraId="35CEEFDC"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5ED49B8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66</w:t>
            </w:r>
          </w:p>
        </w:tc>
        <w:tc>
          <w:tcPr>
            <w:tcW w:w="1365" w:type="dxa"/>
            <w:tcBorders>
              <w:top w:val="nil"/>
              <w:left w:val="nil"/>
              <w:bottom w:val="nil"/>
              <w:right w:val="nil"/>
            </w:tcBorders>
            <w:shd w:val="clear" w:color="auto" w:fill="auto"/>
            <w:noWrap/>
            <w:vAlign w:val="center"/>
            <w:hideMark/>
          </w:tcPr>
          <w:p w14:paraId="1D600E6C"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7</w:t>
            </w:r>
          </w:p>
        </w:tc>
      </w:tr>
      <w:tr w:rsidR="00474BE0" w:rsidRPr="00EE6E0C" w14:paraId="14CC516B" w14:textId="77777777" w:rsidTr="00A17D1B">
        <w:trPr>
          <w:trHeight w:val="285"/>
        </w:trPr>
        <w:tc>
          <w:tcPr>
            <w:tcW w:w="1678" w:type="dxa"/>
            <w:tcBorders>
              <w:top w:val="nil"/>
              <w:left w:val="nil"/>
              <w:bottom w:val="nil"/>
              <w:right w:val="nil"/>
            </w:tcBorders>
            <w:shd w:val="clear" w:color="auto" w:fill="auto"/>
            <w:noWrap/>
            <w:vAlign w:val="center"/>
            <w:hideMark/>
          </w:tcPr>
          <w:p w14:paraId="2C1B4278"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stable</w:t>
            </w:r>
          </w:p>
        </w:tc>
        <w:tc>
          <w:tcPr>
            <w:tcW w:w="1052" w:type="dxa"/>
            <w:tcBorders>
              <w:top w:val="nil"/>
              <w:left w:val="nil"/>
              <w:bottom w:val="nil"/>
              <w:right w:val="nil"/>
            </w:tcBorders>
            <w:shd w:val="clear" w:color="auto" w:fill="auto"/>
            <w:noWrap/>
            <w:vAlign w:val="center"/>
            <w:hideMark/>
          </w:tcPr>
          <w:p w14:paraId="2CD1CC8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9</w:t>
            </w:r>
          </w:p>
        </w:tc>
        <w:tc>
          <w:tcPr>
            <w:tcW w:w="1109" w:type="dxa"/>
            <w:tcBorders>
              <w:top w:val="nil"/>
              <w:left w:val="nil"/>
              <w:bottom w:val="nil"/>
              <w:right w:val="nil"/>
            </w:tcBorders>
            <w:shd w:val="clear" w:color="auto" w:fill="auto"/>
            <w:noWrap/>
            <w:vAlign w:val="center"/>
            <w:hideMark/>
          </w:tcPr>
          <w:p w14:paraId="079F8C0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5</w:t>
            </w:r>
          </w:p>
        </w:tc>
        <w:tc>
          <w:tcPr>
            <w:tcW w:w="224" w:type="dxa"/>
            <w:tcBorders>
              <w:top w:val="nil"/>
              <w:left w:val="nil"/>
              <w:bottom w:val="nil"/>
              <w:right w:val="nil"/>
            </w:tcBorders>
          </w:tcPr>
          <w:p w14:paraId="0ECC3C4B"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4C31C8DC"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5</w:t>
            </w:r>
          </w:p>
        </w:tc>
        <w:tc>
          <w:tcPr>
            <w:tcW w:w="1365" w:type="dxa"/>
            <w:tcBorders>
              <w:top w:val="nil"/>
              <w:left w:val="nil"/>
              <w:bottom w:val="nil"/>
              <w:right w:val="nil"/>
            </w:tcBorders>
            <w:shd w:val="clear" w:color="auto" w:fill="auto"/>
            <w:noWrap/>
            <w:vAlign w:val="center"/>
            <w:hideMark/>
          </w:tcPr>
          <w:p w14:paraId="2CF381E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2</w:t>
            </w:r>
          </w:p>
        </w:tc>
      </w:tr>
      <w:tr w:rsidR="00474BE0" w:rsidRPr="00EE6E0C" w14:paraId="79E08F64" w14:textId="77777777" w:rsidTr="00A17D1B">
        <w:trPr>
          <w:trHeight w:val="285"/>
        </w:trPr>
        <w:tc>
          <w:tcPr>
            <w:tcW w:w="1678" w:type="dxa"/>
            <w:tcBorders>
              <w:top w:val="nil"/>
              <w:left w:val="nil"/>
              <w:bottom w:val="nil"/>
              <w:right w:val="nil"/>
            </w:tcBorders>
            <w:shd w:val="clear" w:color="auto" w:fill="auto"/>
            <w:noWrap/>
            <w:vAlign w:val="center"/>
            <w:hideMark/>
          </w:tcPr>
          <w:p w14:paraId="7D5C340F"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active lifestyle</w:t>
            </w:r>
          </w:p>
        </w:tc>
        <w:tc>
          <w:tcPr>
            <w:tcW w:w="1052" w:type="dxa"/>
            <w:tcBorders>
              <w:top w:val="nil"/>
              <w:left w:val="nil"/>
              <w:bottom w:val="nil"/>
              <w:right w:val="nil"/>
            </w:tcBorders>
            <w:shd w:val="clear" w:color="auto" w:fill="auto"/>
            <w:noWrap/>
            <w:vAlign w:val="center"/>
            <w:hideMark/>
          </w:tcPr>
          <w:p w14:paraId="55461A8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6</w:t>
            </w:r>
          </w:p>
        </w:tc>
        <w:tc>
          <w:tcPr>
            <w:tcW w:w="1109" w:type="dxa"/>
            <w:tcBorders>
              <w:top w:val="nil"/>
              <w:left w:val="nil"/>
              <w:bottom w:val="nil"/>
              <w:right w:val="nil"/>
            </w:tcBorders>
            <w:shd w:val="clear" w:color="auto" w:fill="auto"/>
            <w:noWrap/>
            <w:vAlign w:val="center"/>
            <w:hideMark/>
          </w:tcPr>
          <w:p w14:paraId="7D73DF30"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8</w:t>
            </w:r>
          </w:p>
        </w:tc>
        <w:tc>
          <w:tcPr>
            <w:tcW w:w="224" w:type="dxa"/>
            <w:tcBorders>
              <w:top w:val="nil"/>
              <w:left w:val="nil"/>
              <w:bottom w:val="nil"/>
              <w:right w:val="nil"/>
            </w:tcBorders>
          </w:tcPr>
          <w:p w14:paraId="61463F34"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5EF3970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6</w:t>
            </w:r>
          </w:p>
        </w:tc>
        <w:tc>
          <w:tcPr>
            <w:tcW w:w="1365" w:type="dxa"/>
            <w:tcBorders>
              <w:top w:val="nil"/>
              <w:left w:val="nil"/>
              <w:bottom w:val="nil"/>
              <w:right w:val="nil"/>
            </w:tcBorders>
            <w:shd w:val="clear" w:color="auto" w:fill="auto"/>
            <w:noWrap/>
            <w:vAlign w:val="center"/>
            <w:hideMark/>
          </w:tcPr>
          <w:p w14:paraId="41F5483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2</w:t>
            </w:r>
          </w:p>
        </w:tc>
      </w:tr>
      <w:tr w:rsidR="00474BE0" w:rsidRPr="00EE6E0C" w14:paraId="7B0E940A" w14:textId="77777777" w:rsidTr="00A17D1B">
        <w:trPr>
          <w:trHeight w:val="285"/>
        </w:trPr>
        <w:tc>
          <w:tcPr>
            <w:tcW w:w="1678" w:type="dxa"/>
            <w:tcBorders>
              <w:top w:val="nil"/>
              <w:left w:val="nil"/>
              <w:bottom w:val="nil"/>
              <w:right w:val="nil"/>
            </w:tcBorders>
            <w:shd w:val="clear" w:color="auto" w:fill="auto"/>
            <w:noWrap/>
            <w:vAlign w:val="center"/>
            <w:hideMark/>
          </w:tcPr>
          <w:p w14:paraId="36E9E39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assertive</w:t>
            </w:r>
          </w:p>
        </w:tc>
        <w:tc>
          <w:tcPr>
            <w:tcW w:w="1052" w:type="dxa"/>
            <w:tcBorders>
              <w:top w:val="nil"/>
              <w:left w:val="nil"/>
              <w:bottom w:val="nil"/>
              <w:right w:val="nil"/>
            </w:tcBorders>
            <w:shd w:val="clear" w:color="auto" w:fill="auto"/>
            <w:noWrap/>
            <w:vAlign w:val="center"/>
            <w:hideMark/>
          </w:tcPr>
          <w:p w14:paraId="45CDFAA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0</w:t>
            </w:r>
          </w:p>
        </w:tc>
        <w:tc>
          <w:tcPr>
            <w:tcW w:w="1109" w:type="dxa"/>
            <w:tcBorders>
              <w:top w:val="nil"/>
              <w:left w:val="nil"/>
              <w:bottom w:val="nil"/>
              <w:right w:val="nil"/>
            </w:tcBorders>
            <w:shd w:val="clear" w:color="auto" w:fill="auto"/>
            <w:noWrap/>
            <w:vAlign w:val="center"/>
            <w:hideMark/>
          </w:tcPr>
          <w:p w14:paraId="0A15420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55</w:t>
            </w:r>
          </w:p>
        </w:tc>
        <w:tc>
          <w:tcPr>
            <w:tcW w:w="224" w:type="dxa"/>
            <w:tcBorders>
              <w:top w:val="nil"/>
              <w:left w:val="nil"/>
              <w:bottom w:val="nil"/>
              <w:right w:val="nil"/>
            </w:tcBorders>
          </w:tcPr>
          <w:p w14:paraId="6C935904"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6BCAD10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5</w:t>
            </w:r>
          </w:p>
        </w:tc>
        <w:tc>
          <w:tcPr>
            <w:tcW w:w="1365" w:type="dxa"/>
            <w:tcBorders>
              <w:top w:val="nil"/>
              <w:left w:val="nil"/>
              <w:bottom w:val="nil"/>
              <w:right w:val="nil"/>
            </w:tcBorders>
            <w:shd w:val="clear" w:color="auto" w:fill="auto"/>
            <w:noWrap/>
            <w:vAlign w:val="center"/>
            <w:hideMark/>
          </w:tcPr>
          <w:p w14:paraId="5EC307C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9</w:t>
            </w:r>
          </w:p>
        </w:tc>
      </w:tr>
      <w:tr w:rsidR="00474BE0" w:rsidRPr="00EE6E0C" w14:paraId="037C06F9" w14:textId="77777777" w:rsidTr="00A17D1B">
        <w:trPr>
          <w:trHeight w:val="285"/>
        </w:trPr>
        <w:tc>
          <w:tcPr>
            <w:tcW w:w="1678" w:type="dxa"/>
            <w:tcBorders>
              <w:top w:val="nil"/>
              <w:left w:val="nil"/>
              <w:bottom w:val="nil"/>
              <w:right w:val="nil"/>
            </w:tcBorders>
            <w:shd w:val="clear" w:color="auto" w:fill="auto"/>
            <w:noWrap/>
            <w:vAlign w:val="center"/>
            <w:hideMark/>
          </w:tcPr>
          <w:p w14:paraId="795244A8"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deals well with criticism</w:t>
            </w:r>
          </w:p>
        </w:tc>
        <w:tc>
          <w:tcPr>
            <w:tcW w:w="1052" w:type="dxa"/>
            <w:tcBorders>
              <w:top w:val="nil"/>
              <w:left w:val="nil"/>
              <w:bottom w:val="nil"/>
              <w:right w:val="nil"/>
            </w:tcBorders>
            <w:shd w:val="clear" w:color="auto" w:fill="auto"/>
            <w:noWrap/>
            <w:vAlign w:val="center"/>
            <w:hideMark/>
          </w:tcPr>
          <w:p w14:paraId="6420D92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5</w:t>
            </w:r>
          </w:p>
        </w:tc>
        <w:tc>
          <w:tcPr>
            <w:tcW w:w="1109" w:type="dxa"/>
            <w:tcBorders>
              <w:top w:val="nil"/>
              <w:left w:val="nil"/>
              <w:bottom w:val="nil"/>
              <w:right w:val="nil"/>
            </w:tcBorders>
            <w:shd w:val="clear" w:color="auto" w:fill="auto"/>
            <w:noWrap/>
            <w:vAlign w:val="center"/>
            <w:hideMark/>
          </w:tcPr>
          <w:p w14:paraId="5B371A8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1</w:t>
            </w:r>
          </w:p>
        </w:tc>
        <w:tc>
          <w:tcPr>
            <w:tcW w:w="224" w:type="dxa"/>
            <w:tcBorders>
              <w:top w:val="nil"/>
              <w:left w:val="nil"/>
              <w:bottom w:val="nil"/>
              <w:right w:val="nil"/>
            </w:tcBorders>
          </w:tcPr>
          <w:p w14:paraId="6C00E4A9"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95115C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9</w:t>
            </w:r>
          </w:p>
        </w:tc>
        <w:tc>
          <w:tcPr>
            <w:tcW w:w="1365" w:type="dxa"/>
            <w:tcBorders>
              <w:top w:val="nil"/>
              <w:left w:val="nil"/>
              <w:bottom w:val="nil"/>
              <w:right w:val="nil"/>
            </w:tcBorders>
            <w:shd w:val="clear" w:color="auto" w:fill="auto"/>
            <w:noWrap/>
            <w:vAlign w:val="center"/>
            <w:hideMark/>
          </w:tcPr>
          <w:p w14:paraId="36BCC91C"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8</w:t>
            </w:r>
          </w:p>
        </w:tc>
      </w:tr>
      <w:tr w:rsidR="00474BE0" w:rsidRPr="00EE6E0C" w14:paraId="1EA8FBF5" w14:textId="77777777" w:rsidTr="00A17D1B">
        <w:trPr>
          <w:trHeight w:val="285"/>
        </w:trPr>
        <w:tc>
          <w:tcPr>
            <w:tcW w:w="1678" w:type="dxa"/>
            <w:tcBorders>
              <w:top w:val="nil"/>
              <w:left w:val="nil"/>
              <w:bottom w:val="nil"/>
              <w:right w:val="nil"/>
            </w:tcBorders>
            <w:shd w:val="clear" w:color="auto" w:fill="auto"/>
            <w:noWrap/>
            <w:vAlign w:val="center"/>
            <w:hideMark/>
          </w:tcPr>
          <w:p w14:paraId="4824431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independent</w:t>
            </w:r>
          </w:p>
        </w:tc>
        <w:tc>
          <w:tcPr>
            <w:tcW w:w="1052" w:type="dxa"/>
            <w:tcBorders>
              <w:top w:val="nil"/>
              <w:left w:val="nil"/>
              <w:bottom w:val="nil"/>
              <w:right w:val="nil"/>
            </w:tcBorders>
            <w:shd w:val="clear" w:color="auto" w:fill="auto"/>
            <w:noWrap/>
            <w:vAlign w:val="center"/>
            <w:hideMark/>
          </w:tcPr>
          <w:p w14:paraId="322EB1E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0</w:t>
            </w:r>
          </w:p>
        </w:tc>
        <w:tc>
          <w:tcPr>
            <w:tcW w:w="1109" w:type="dxa"/>
            <w:tcBorders>
              <w:top w:val="nil"/>
              <w:left w:val="nil"/>
              <w:bottom w:val="nil"/>
              <w:right w:val="nil"/>
            </w:tcBorders>
            <w:shd w:val="clear" w:color="auto" w:fill="auto"/>
            <w:noWrap/>
            <w:vAlign w:val="center"/>
            <w:hideMark/>
          </w:tcPr>
          <w:p w14:paraId="446AED7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9</w:t>
            </w:r>
          </w:p>
        </w:tc>
        <w:tc>
          <w:tcPr>
            <w:tcW w:w="224" w:type="dxa"/>
            <w:tcBorders>
              <w:top w:val="nil"/>
              <w:left w:val="nil"/>
              <w:bottom w:val="nil"/>
              <w:right w:val="nil"/>
            </w:tcBorders>
          </w:tcPr>
          <w:p w14:paraId="5525ABB3"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2138E35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2</w:t>
            </w:r>
          </w:p>
        </w:tc>
        <w:tc>
          <w:tcPr>
            <w:tcW w:w="1365" w:type="dxa"/>
            <w:tcBorders>
              <w:top w:val="nil"/>
              <w:left w:val="nil"/>
              <w:bottom w:val="nil"/>
              <w:right w:val="nil"/>
            </w:tcBorders>
            <w:shd w:val="clear" w:color="auto" w:fill="auto"/>
            <w:noWrap/>
            <w:vAlign w:val="center"/>
            <w:hideMark/>
          </w:tcPr>
          <w:p w14:paraId="1E758CD8"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9</w:t>
            </w:r>
          </w:p>
        </w:tc>
      </w:tr>
      <w:tr w:rsidR="00474BE0" w:rsidRPr="00EE6E0C" w14:paraId="11F90115" w14:textId="77777777" w:rsidTr="00A17D1B">
        <w:trPr>
          <w:trHeight w:val="285"/>
        </w:trPr>
        <w:tc>
          <w:tcPr>
            <w:tcW w:w="1678" w:type="dxa"/>
            <w:tcBorders>
              <w:top w:val="nil"/>
              <w:left w:val="nil"/>
              <w:bottom w:val="nil"/>
              <w:right w:val="nil"/>
            </w:tcBorders>
            <w:shd w:val="clear" w:color="auto" w:fill="auto"/>
            <w:noWrap/>
            <w:vAlign w:val="center"/>
            <w:hideMark/>
          </w:tcPr>
          <w:p w14:paraId="53D6B66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reliable</w:t>
            </w:r>
          </w:p>
        </w:tc>
        <w:tc>
          <w:tcPr>
            <w:tcW w:w="1052" w:type="dxa"/>
            <w:tcBorders>
              <w:top w:val="nil"/>
              <w:left w:val="nil"/>
              <w:bottom w:val="nil"/>
              <w:right w:val="nil"/>
            </w:tcBorders>
            <w:shd w:val="clear" w:color="auto" w:fill="auto"/>
            <w:noWrap/>
            <w:vAlign w:val="center"/>
            <w:hideMark/>
          </w:tcPr>
          <w:p w14:paraId="6F20636F"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60</w:t>
            </w:r>
          </w:p>
        </w:tc>
        <w:tc>
          <w:tcPr>
            <w:tcW w:w="1109" w:type="dxa"/>
            <w:tcBorders>
              <w:top w:val="nil"/>
              <w:left w:val="nil"/>
              <w:bottom w:val="nil"/>
              <w:right w:val="nil"/>
            </w:tcBorders>
            <w:shd w:val="clear" w:color="auto" w:fill="auto"/>
            <w:noWrap/>
            <w:vAlign w:val="center"/>
            <w:hideMark/>
          </w:tcPr>
          <w:p w14:paraId="4893873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0</w:t>
            </w:r>
          </w:p>
        </w:tc>
        <w:tc>
          <w:tcPr>
            <w:tcW w:w="224" w:type="dxa"/>
            <w:tcBorders>
              <w:top w:val="nil"/>
              <w:left w:val="nil"/>
              <w:bottom w:val="nil"/>
              <w:right w:val="nil"/>
            </w:tcBorders>
          </w:tcPr>
          <w:p w14:paraId="5EB84158"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5DAFB56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6</w:t>
            </w:r>
          </w:p>
        </w:tc>
        <w:tc>
          <w:tcPr>
            <w:tcW w:w="1365" w:type="dxa"/>
            <w:tcBorders>
              <w:top w:val="nil"/>
              <w:left w:val="nil"/>
              <w:bottom w:val="nil"/>
              <w:right w:val="nil"/>
            </w:tcBorders>
            <w:shd w:val="clear" w:color="auto" w:fill="auto"/>
            <w:noWrap/>
            <w:vAlign w:val="center"/>
            <w:hideMark/>
          </w:tcPr>
          <w:p w14:paraId="38CFABA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8</w:t>
            </w:r>
          </w:p>
        </w:tc>
      </w:tr>
      <w:tr w:rsidR="00474BE0" w:rsidRPr="00EE6E0C" w14:paraId="68CBC0BB" w14:textId="77777777" w:rsidTr="00A17D1B">
        <w:trPr>
          <w:trHeight w:val="285"/>
        </w:trPr>
        <w:tc>
          <w:tcPr>
            <w:tcW w:w="1678" w:type="dxa"/>
            <w:tcBorders>
              <w:top w:val="nil"/>
              <w:left w:val="nil"/>
              <w:bottom w:val="nil"/>
              <w:right w:val="nil"/>
            </w:tcBorders>
            <w:shd w:val="clear" w:color="auto" w:fill="auto"/>
            <w:noWrap/>
            <w:vAlign w:val="center"/>
            <w:hideMark/>
          </w:tcPr>
          <w:p w14:paraId="18AB4D2F"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affectionate</w:t>
            </w:r>
          </w:p>
        </w:tc>
        <w:tc>
          <w:tcPr>
            <w:tcW w:w="1052" w:type="dxa"/>
            <w:tcBorders>
              <w:top w:val="nil"/>
              <w:left w:val="nil"/>
              <w:bottom w:val="nil"/>
              <w:right w:val="nil"/>
            </w:tcBorders>
            <w:shd w:val="clear" w:color="auto" w:fill="auto"/>
            <w:noWrap/>
            <w:vAlign w:val="center"/>
            <w:hideMark/>
          </w:tcPr>
          <w:p w14:paraId="7EBCD3A5"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3</w:t>
            </w:r>
          </w:p>
        </w:tc>
        <w:tc>
          <w:tcPr>
            <w:tcW w:w="1109" w:type="dxa"/>
            <w:tcBorders>
              <w:top w:val="nil"/>
              <w:left w:val="nil"/>
              <w:bottom w:val="nil"/>
              <w:right w:val="nil"/>
            </w:tcBorders>
            <w:shd w:val="clear" w:color="auto" w:fill="auto"/>
            <w:noWrap/>
            <w:vAlign w:val="center"/>
            <w:hideMark/>
          </w:tcPr>
          <w:p w14:paraId="2D105D66"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9</w:t>
            </w:r>
          </w:p>
        </w:tc>
        <w:tc>
          <w:tcPr>
            <w:tcW w:w="224" w:type="dxa"/>
            <w:tcBorders>
              <w:top w:val="nil"/>
              <w:left w:val="nil"/>
              <w:bottom w:val="nil"/>
              <w:right w:val="nil"/>
            </w:tcBorders>
          </w:tcPr>
          <w:p w14:paraId="67DBE0A7"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946554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9</w:t>
            </w:r>
          </w:p>
        </w:tc>
        <w:tc>
          <w:tcPr>
            <w:tcW w:w="1365" w:type="dxa"/>
            <w:tcBorders>
              <w:top w:val="nil"/>
              <w:left w:val="nil"/>
              <w:bottom w:val="nil"/>
              <w:right w:val="nil"/>
            </w:tcBorders>
            <w:shd w:val="clear" w:color="auto" w:fill="auto"/>
            <w:noWrap/>
            <w:vAlign w:val="center"/>
            <w:hideMark/>
          </w:tcPr>
          <w:p w14:paraId="1A41C91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1</w:t>
            </w:r>
          </w:p>
        </w:tc>
      </w:tr>
      <w:tr w:rsidR="00474BE0" w:rsidRPr="00EE6E0C" w14:paraId="000B2E9D" w14:textId="77777777" w:rsidTr="00A17D1B">
        <w:trPr>
          <w:trHeight w:val="285"/>
        </w:trPr>
        <w:tc>
          <w:tcPr>
            <w:tcW w:w="1678" w:type="dxa"/>
            <w:tcBorders>
              <w:top w:val="nil"/>
              <w:left w:val="nil"/>
              <w:bottom w:val="nil"/>
              <w:right w:val="nil"/>
            </w:tcBorders>
            <w:shd w:val="clear" w:color="auto" w:fill="auto"/>
            <w:noWrap/>
            <w:vAlign w:val="center"/>
            <w:hideMark/>
          </w:tcPr>
          <w:p w14:paraId="6BADB62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driven</w:t>
            </w:r>
          </w:p>
        </w:tc>
        <w:tc>
          <w:tcPr>
            <w:tcW w:w="1052" w:type="dxa"/>
            <w:tcBorders>
              <w:top w:val="nil"/>
              <w:left w:val="nil"/>
              <w:bottom w:val="nil"/>
              <w:right w:val="nil"/>
            </w:tcBorders>
            <w:shd w:val="clear" w:color="auto" w:fill="auto"/>
            <w:noWrap/>
            <w:vAlign w:val="center"/>
            <w:hideMark/>
          </w:tcPr>
          <w:p w14:paraId="0232B9F0"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1</w:t>
            </w:r>
          </w:p>
        </w:tc>
        <w:tc>
          <w:tcPr>
            <w:tcW w:w="1109" w:type="dxa"/>
            <w:tcBorders>
              <w:top w:val="nil"/>
              <w:left w:val="nil"/>
              <w:bottom w:val="nil"/>
              <w:right w:val="nil"/>
            </w:tcBorders>
            <w:shd w:val="clear" w:color="auto" w:fill="auto"/>
            <w:noWrap/>
            <w:vAlign w:val="center"/>
            <w:hideMark/>
          </w:tcPr>
          <w:p w14:paraId="6F13DAB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8</w:t>
            </w:r>
          </w:p>
        </w:tc>
        <w:tc>
          <w:tcPr>
            <w:tcW w:w="224" w:type="dxa"/>
            <w:tcBorders>
              <w:top w:val="nil"/>
              <w:left w:val="nil"/>
              <w:bottom w:val="nil"/>
              <w:right w:val="nil"/>
            </w:tcBorders>
          </w:tcPr>
          <w:p w14:paraId="67BA96F7"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C3E75A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3</w:t>
            </w:r>
          </w:p>
        </w:tc>
        <w:tc>
          <w:tcPr>
            <w:tcW w:w="1365" w:type="dxa"/>
            <w:tcBorders>
              <w:top w:val="nil"/>
              <w:left w:val="nil"/>
              <w:bottom w:val="nil"/>
              <w:right w:val="nil"/>
            </w:tcBorders>
            <w:shd w:val="clear" w:color="auto" w:fill="auto"/>
            <w:noWrap/>
            <w:vAlign w:val="center"/>
            <w:hideMark/>
          </w:tcPr>
          <w:p w14:paraId="033414B6"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9</w:t>
            </w:r>
          </w:p>
        </w:tc>
      </w:tr>
      <w:tr w:rsidR="00474BE0" w:rsidRPr="00EE6E0C" w14:paraId="7B2A022C" w14:textId="77777777" w:rsidTr="00A17D1B">
        <w:trPr>
          <w:trHeight w:val="285"/>
        </w:trPr>
        <w:tc>
          <w:tcPr>
            <w:tcW w:w="1678" w:type="dxa"/>
            <w:tcBorders>
              <w:top w:val="nil"/>
              <w:left w:val="nil"/>
              <w:bottom w:val="nil"/>
              <w:right w:val="nil"/>
            </w:tcBorders>
            <w:shd w:val="clear" w:color="auto" w:fill="auto"/>
            <w:noWrap/>
            <w:vAlign w:val="center"/>
            <w:hideMark/>
          </w:tcPr>
          <w:p w14:paraId="4807DBC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good fun</w:t>
            </w:r>
          </w:p>
        </w:tc>
        <w:tc>
          <w:tcPr>
            <w:tcW w:w="1052" w:type="dxa"/>
            <w:tcBorders>
              <w:top w:val="nil"/>
              <w:left w:val="nil"/>
              <w:bottom w:val="nil"/>
              <w:right w:val="nil"/>
            </w:tcBorders>
            <w:shd w:val="clear" w:color="auto" w:fill="auto"/>
            <w:noWrap/>
            <w:vAlign w:val="center"/>
            <w:hideMark/>
          </w:tcPr>
          <w:p w14:paraId="70867E1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9</w:t>
            </w:r>
          </w:p>
        </w:tc>
        <w:tc>
          <w:tcPr>
            <w:tcW w:w="1109" w:type="dxa"/>
            <w:tcBorders>
              <w:top w:val="nil"/>
              <w:left w:val="nil"/>
              <w:bottom w:val="nil"/>
              <w:right w:val="nil"/>
            </w:tcBorders>
            <w:shd w:val="clear" w:color="auto" w:fill="auto"/>
            <w:noWrap/>
            <w:vAlign w:val="center"/>
            <w:hideMark/>
          </w:tcPr>
          <w:p w14:paraId="729FC80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9</w:t>
            </w:r>
          </w:p>
        </w:tc>
        <w:tc>
          <w:tcPr>
            <w:tcW w:w="224" w:type="dxa"/>
            <w:tcBorders>
              <w:top w:val="nil"/>
              <w:left w:val="nil"/>
              <w:bottom w:val="nil"/>
              <w:right w:val="nil"/>
            </w:tcBorders>
          </w:tcPr>
          <w:p w14:paraId="76C919F1"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1BF5205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7</w:t>
            </w:r>
          </w:p>
        </w:tc>
        <w:tc>
          <w:tcPr>
            <w:tcW w:w="1365" w:type="dxa"/>
            <w:tcBorders>
              <w:top w:val="nil"/>
              <w:left w:val="nil"/>
              <w:bottom w:val="nil"/>
              <w:right w:val="nil"/>
            </w:tcBorders>
            <w:shd w:val="clear" w:color="auto" w:fill="auto"/>
            <w:noWrap/>
            <w:vAlign w:val="center"/>
            <w:hideMark/>
          </w:tcPr>
          <w:p w14:paraId="25E5C7A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9</w:t>
            </w:r>
          </w:p>
        </w:tc>
      </w:tr>
      <w:tr w:rsidR="00474BE0" w:rsidRPr="00EE6E0C" w14:paraId="0E9260BF" w14:textId="77777777" w:rsidTr="00A17D1B">
        <w:trPr>
          <w:trHeight w:val="285"/>
        </w:trPr>
        <w:tc>
          <w:tcPr>
            <w:tcW w:w="1678" w:type="dxa"/>
            <w:tcBorders>
              <w:top w:val="nil"/>
              <w:left w:val="nil"/>
              <w:bottom w:val="nil"/>
              <w:right w:val="nil"/>
            </w:tcBorders>
            <w:shd w:val="clear" w:color="auto" w:fill="auto"/>
            <w:noWrap/>
            <w:vAlign w:val="center"/>
            <w:hideMark/>
          </w:tcPr>
          <w:p w14:paraId="15A2596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exciting</w:t>
            </w:r>
          </w:p>
        </w:tc>
        <w:tc>
          <w:tcPr>
            <w:tcW w:w="1052" w:type="dxa"/>
            <w:tcBorders>
              <w:top w:val="nil"/>
              <w:left w:val="nil"/>
              <w:bottom w:val="nil"/>
              <w:right w:val="nil"/>
            </w:tcBorders>
            <w:shd w:val="clear" w:color="auto" w:fill="auto"/>
            <w:noWrap/>
            <w:vAlign w:val="center"/>
            <w:hideMark/>
          </w:tcPr>
          <w:p w14:paraId="104BC0C6"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0</w:t>
            </w:r>
          </w:p>
        </w:tc>
        <w:tc>
          <w:tcPr>
            <w:tcW w:w="1109" w:type="dxa"/>
            <w:tcBorders>
              <w:top w:val="nil"/>
              <w:left w:val="nil"/>
              <w:bottom w:val="nil"/>
              <w:right w:val="nil"/>
            </w:tcBorders>
            <w:shd w:val="clear" w:color="auto" w:fill="auto"/>
            <w:noWrap/>
            <w:vAlign w:val="center"/>
            <w:hideMark/>
          </w:tcPr>
          <w:p w14:paraId="452F19F0"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7</w:t>
            </w:r>
          </w:p>
        </w:tc>
        <w:tc>
          <w:tcPr>
            <w:tcW w:w="224" w:type="dxa"/>
            <w:tcBorders>
              <w:top w:val="nil"/>
              <w:left w:val="nil"/>
              <w:bottom w:val="nil"/>
              <w:right w:val="nil"/>
            </w:tcBorders>
          </w:tcPr>
          <w:p w14:paraId="3B02D3E5"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687CB8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3</w:t>
            </w:r>
          </w:p>
        </w:tc>
        <w:tc>
          <w:tcPr>
            <w:tcW w:w="1365" w:type="dxa"/>
            <w:tcBorders>
              <w:top w:val="nil"/>
              <w:left w:val="nil"/>
              <w:bottom w:val="nil"/>
              <w:right w:val="nil"/>
            </w:tcBorders>
            <w:shd w:val="clear" w:color="auto" w:fill="auto"/>
            <w:noWrap/>
            <w:vAlign w:val="center"/>
            <w:hideMark/>
          </w:tcPr>
          <w:p w14:paraId="529739D4"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5</w:t>
            </w:r>
          </w:p>
        </w:tc>
      </w:tr>
      <w:tr w:rsidR="00474BE0" w:rsidRPr="00EE6E0C" w14:paraId="22D9D226" w14:textId="77777777" w:rsidTr="00A17D1B">
        <w:trPr>
          <w:trHeight w:val="285"/>
        </w:trPr>
        <w:tc>
          <w:tcPr>
            <w:tcW w:w="1678" w:type="dxa"/>
            <w:tcBorders>
              <w:top w:val="nil"/>
              <w:left w:val="nil"/>
              <w:bottom w:val="nil"/>
              <w:right w:val="nil"/>
            </w:tcBorders>
            <w:shd w:val="clear" w:color="auto" w:fill="auto"/>
            <w:noWrap/>
            <w:vAlign w:val="center"/>
            <w:hideMark/>
          </w:tcPr>
          <w:p w14:paraId="209633F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broad-minded</w:t>
            </w:r>
          </w:p>
        </w:tc>
        <w:tc>
          <w:tcPr>
            <w:tcW w:w="1052" w:type="dxa"/>
            <w:tcBorders>
              <w:top w:val="nil"/>
              <w:left w:val="nil"/>
              <w:bottom w:val="nil"/>
              <w:right w:val="nil"/>
            </w:tcBorders>
            <w:shd w:val="clear" w:color="auto" w:fill="auto"/>
            <w:noWrap/>
            <w:vAlign w:val="center"/>
            <w:hideMark/>
          </w:tcPr>
          <w:p w14:paraId="3D553805"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8</w:t>
            </w:r>
          </w:p>
        </w:tc>
        <w:tc>
          <w:tcPr>
            <w:tcW w:w="1109" w:type="dxa"/>
            <w:tcBorders>
              <w:top w:val="nil"/>
              <w:left w:val="nil"/>
              <w:bottom w:val="nil"/>
              <w:right w:val="nil"/>
            </w:tcBorders>
            <w:shd w:val="clear" w:color="auto" w:fill="auto"/>
            <w:noWrap/>
            <w:vAlign w:val="center"/>
            <w:hideMark/>
          </w:tcPr>
          <w:p w14:paraId="0952D9C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7</w:t>
            </w:r>
          </w:p>
        </w:tc>
        <w:tc>
          <w:tcPr>
            <w:tcW w:w="224" w:type="dxa"/>
            <w:tcBorders>
              <w:top w:val="nil"/>
              <w:left w:val="nil"/>
              <w:bottom w:val="nil"/>
              <w:right w:val="nil"/>
            </w:tcBorders>
          </w:tcPr>
          <w:p w14:paraId="4A7894F5"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0EF75EA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3</w:t>
            </w:r>
          </w:p>
        </w:tc>
        <w:tc>
          <w:tcPr>
            <w:tcW w:w="1365" w:type="dxa"/>
            <w:tcBorders>
              <w:top w:val="nil"/>
              <w:left w:val="nil"/>
              <w:bottom w:val="nil"/>
              <w:right w:val="nil"/>
            </w:tcBorders>
            <w:shd w:val="clear" w:color="auto" w:fill="auto"/>
            <w:noWrap/>
            <w:vAlign w:val="center"/>
            <w:hideMark/>
          </w:tcPr>
          <w:p w14:paraId="42F7433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4</w:t>
            </w:r>
          </w:p>
        </w:tc>
      </w:tr>
      <w:tr w:rsidR="00474BE0" w:rsidRPr="00EE6E0C" w14:paraId="1004A46D" w14:textId="77777777" w:rsidTr="00A17D1B">
        <w:trPr>
          <w:trHeight w:val="285"/>
        </w:trPr>
        <w:tc>
          <w:tcPr>
            <w:tcW w:w="1678" w:type="dxa"/>
            <w:tcBorders>
              <w:top w:val="nil"/>
              <w:left w:val="nil"/>
              <w:bottom w:val="nil"/>
              <w:right w:val="nil"/>
            </w:tcBorders>
            <w:shd w:val="clear" w:color="auto" w:fill="auto"/>
            <w:noWrap/>
            <w:vAlign w:val="center"/>
            <w:hideMark/>
          </w:tcPr>
          <w:p w14:paraId="195FAE6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sporty and athletic</w:t>
            </w:r>
          </w:p>
        </w:tc>
        <w:tc>
          <w:tcPr>
            <w:tcW w:w="1052" w:type="dxa"/>
            <w:tcBorders>
              <w:top w:val="nil"/>
              <w:left w:val="nil"/>
              <w:bottom w:val="nil"/>
              <w:right w:val="nil"/>
            </w:tcBorders>
            <w:shd w:val="clear" w:color="auto" w:fill="auto"/>
            <w:noWrap/>
            <w:vAlign w:val="center"/>
            <w:hideMark/>
          </w:tcPr>
          <w:p w14:paraId="06B1B06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w:t>
            </w:r>
          </w:p>
        </w:tc>
        <w:tc>
          <w:tcPr>
            <w:tcW w:w="1109" w:type="dxa"/>
            <w:tcBorders>
              <w:top w:val="nil"/>
              <w:left w:val="nil"/>
              <w:bottom w:val="nil"/>
              <w:right w:val="nil"/>
            </w:tcBorders>
            <w:shd w:val="clear" w:color="auto" w:fill="auto"/>
            <w:noWrap/>
            <w:vAlign w:val="center"/>
            <w:hideMark/>
          </w:tcPr>
          <w:p w14:paraId="69C85DB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88</w:t>
            </w:r>
          </w:p>
        </w:tc>
        <w:tc>
          <w:tcPr>
            <w:tcW w:w="224" w:type="dxa"/>
            <w:tcBorders>
              <w:top w:val="nil"/>
              <w:left w:val="nil"/>
              <w:bottom w:val="nil"/>
              <w:right w:val="nil"/>
            </w:tcBorders>
          </w:tcPr>
          <w:p w14:paraId="46C02593"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546E480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w:t>
            </w:r>
          </w:p>
        </w:tc>
        <w:tc>
          <w:tcPr>
            <w:tcW w:w="1365" w:type="dxa"/>
            <w:tcBorders>
              <w:top w:val="nil"/>
              <w:left w:val="nil"/>
              <w:bottom w:val="nil"/>
              <w:right w:val="nil"/>
            </w:tcBorders>
            <w:shd w:val="clear" w:color="auto" w:fill="auto"/>
            <w:noWrap/>
            <w:vAlign w:val="center"/>
            <w:hideMark/>
          </w:tcPr>
          <w:p w14:paraId="25CEF7C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7</w:t>
            </w:r>
          </w:p>
        </w:tc>
      </w:tr>
      <w:tr w:rsidR="00474BE0" w:rsidRPr="00EE6E0C" w14:paraId="6136AC5E" w14:textId="77777777" w:rsidTr="00A17D1B">
        <w:trPr>
          <w:trHeight w:val="285"/>
        </w:trPr>
        <w:tc>
          <w:tcPr>
            <w:tcW w:w="1678" w:type="dxa"/>
            <w:tcBorders>
              <w:top w:val="nil"/>
              <w:left w:val="nil"/>
              <w:bottom w:val="nil"/>
              <w:right w:val="nil"/>
            </w:tcBorders>
            <w:shd w:val="clear" w:color="auto" w:fill="auto"/>
            <w:noWrap/>
            <w:vAlign w:val="center"/>
            <w:hideMark/>
          </w:tcPr>
          <w:p w14:paraId="1D24AB3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adventurous</w:t>
            </w:r>
          </w:p>
        </w:tc>
        <w:tc>
          <w:tcPr>
            <w:tcW w:w="1052" w:type="dxa"/>
            <w:tcBorders>
              <w:top w:val="nil"/>
              <w:left w:val="nil"/>
              <w:bottom w:val="nil"/>
              <w:right w:val="nil"/>
            </w:tcBorders>
            <w:shd w:val="clear" w:color="auto" w:fill="auto"/>
            <w:noWrap/>
            <w:vAlign w:val="center"/>
            <w:hideMark/>
          </w:tcPr>
          <w:p w14:paraId="22C9FB2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4</w:t>
            </w:r>
          </w:p>
        </w:tc>
        <w:tc>
          <w:tcPr>
            <w:tcW w:w="1109" w:type="dxa"/>
            <w:tcBorders>
              <w:top w:val="nil"/>
              <w:left w:val="nil"/>
              <w:bottom w:val="nil"/>
              <w:right w:val="nil"/>
            </w:tcBorders>
            <w:shd w:val="clear" w:color="auto" w:fill="auto"/>
            <w:noWrap/>
            <w:vAlign w:val="center"/>
            <w:hideMark/>
          </w:tcPr>
          <w:p w14:paraId="39B41521"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0</w:t>
            </w:r>
          </w:p>
        </w:tc>
        <w:tc>
          <w:tcPr>
            <w:tcW w:w="224" w:type="dxa"/>
            <w:tcBorders>
              <w:top w:val="nil"/>
              <w:left w:val="nil"/>
              <w:bottom w:val="nil"/>
              <w:right w:val="nil"/>
            </w:tcBorders>
          </w:tcPr>
          <w:p w14:paraId="4C9B5B4B"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7F0A30F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4</w:t>
            </w:r>
          </w:p>
        </w:tc>
        <w:tc>
          <w:tcPr>
            <w:tcW w:w="1365" w:type="dxa"/>
            <w:tcBorders>
              <w:top w:val="nil"/>
              <w:left w:val="nil"/>
              <w:bottom w:val="nil"/>
              <w:right w:val="nil"/>
            </w:tcBorders>
            <w:shd w:val="clear" w:color="auto" w:fill="auto"/>
            <w:noWrap/>
            <w:vAlign w:val="center"/>
            <w:hideMark/>
          </w:tcPr>
          <w:p w14:paraId="4504B8E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4</w:t>
            </w:r>
          </w:p>
        </w:tc>
      </w:tr>
      <w:tr w:rsidR="00474BE0" w:rsidRPr="00EE6E0C" w14:paraId="5EF6E52A" w14:textId="77777777" w:rsidTr="00A17D1B">
        <w:trPr>
          <w:trHeight w:val="285"/>
        </w:trPr>
        <w:tc>
          <w:tcPr>
            <w:tcW w:w="1678" w:type="dxa"/>
            <w:tcBorders>
              <w:top w:val="nil"/>
              <w:left w:val="nil"/>
              <w:bottom w:val="nil"/>
              <w:right w:val="nil"/>
            </w:tcBorders>
            <w:shd w:val="clear" w:color="auto" w:fill="auto"/>
            <w:noWrap/>
            <w:vAlign w:val="center"/>
            <w:hideMark/>
          </w:tcPr>
          <w:p w14:paraId="097F774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supportive</w:t>
            </w:r>
          </w:p>
        </w:tc>
        <w:tc>
          <w:tcPr>
            <w:tcW w:w="1052" w:type="dxa"/>
            <w:tcBorders>
              <w:top w:val="nil"/>
              <w:left w:val="nil"/>
              <w:bottom w:val="nil"/>
              <w:right w:val="nil"/>
            </w:tcBorders>
            <w:shd w:val="clear" w:color="auto" w:fill="auto"/>
            <w:noWrap/>
            <w:vAlign w:val="center"/>
            <w:hideMark/>
          </w:tcPr>
          <w:p w14:paraId="7A10A70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72</w:t>
            </w:r>
          </w:p>
        </w:tc>
        <w:tc>
          <w:tcPr>
            <w:tcW w:w="1109" w:type="dxa"/>
            <w:tcBorders>
              <w:top w:val="nil"/>
              <w:left w:val="nil"/>
              <w:bottom w:val="nil"/>
              <w:right w:val="nil"/>
            </w:tcBorders>
            <w:shd w:val="clear" w:color="auto" w:fill="auto"/>
            <w:noWrap/>
            <w:vAlign w:val="center"/>
            <w:hideMark/>
          </w:tcPr>
          <w:p w14:paraId="6BE59502"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w:t>
            </w:r>
          </w:p>
        </w:tc>
        <w:tc>
          <w:tcPr>
            <w:tcW w:w="224" w:type="dxa"/>
            <w:tcBorders>
              <w:top w:val="nil"/>
              <w:left w:val="nil"/>
              <w:bottom w:val="nil"/>
              <w:right w:val="nil"/>
            </w:tcBorders>
          </w:tcPr>
          <w:p w14:paraId="61924E28"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44CD4C0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5</w:t>
            </w:r>
          </w:p>
        </w:tc>
        <w:tc>
          <w:tcPr>
            <w:tcW w:w="1365" w:type="dxa"/>
            <w:tcBorders>
              <w:top w:val="nil"/>
              <w:left w:val="nil"/>
              <w:bottom w:val="nil"/>
              <w:right w:val="nil"/>
            </w:tcBorders>
            <w:shd w:val="clear" w:color="auto" w:fill="auto"/>
            <w:noWrap/>
            <w:vAlign w:val="center"/>
            <w:hideMark/>
          </w:tcPr>
          <w:p w14:paraId="12EB10F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10</w:t>
            </w:r>
          </w:p>
        </w:tc>
      </w:tr>
      <w:tr w:rsidR="00474BE0" w:rsidRPr="00EE6E0C" w14:paraId="04C44DBC" w14:textId="77777777" w:rsidTr="00A17D1B">
        <w:trPr>
          <w:trHeight w:val="285"/>
        </w:trPr>
        <w:tc>
          <w:tcPr>
            <w:tcW w:w="1678" w:type="dxa"/>
            <w:tcBorders>
              <w:top w:val="nil"/>
              <w:left w:val="nil"/>
              <w:bottom w:val="nil"/>
              <w:right w:val="nil"/>
            </w:tcBorders>
            <w:shd w:val="clear" w:color="auto" w:fill="auto"/>
            <w:noWrap/>
            <w:vAlign w:val="center"/>
            <w:hideMark/>
          </w:tcPr>
          <w:p w14:paraId="40C26BC0"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sensitive</w:t>
            </w:r>
          </w:p>
        </w:tc>
        <w:tc>
          <w:tcPr>
            <w:tcW w:w="1052" w:type="dxa"/>
            <w:tcBorders>
              <w:top w:val="nil"/>
              <w:left w:val="nil"/>
              <w:bottom w:val="nil"/>
              <w:right w:val="nil"/>
            </w:tcBorders>
            <w:shd w:val="clear" w:color="auto" w:fill="auto"/>
            <w:noWrap/>
            <w:vAlign w:val="center"/>
            <w:hideMark/>
          </w:tcPr>
          <w:p w14:paraId="7DAC8960"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3</w:t>
            </w:r>
          </w:p>
        </w:tc>
        <w:tc>
          <w:tcPr>
            <w:tcW w:w="1109" w:type="dxa"/>
            <w:tcBorders>
              <w:top w:val="nil"/>
              <w:left w:val="nil"/>
              <w:bottom w:val="nil"/>
              <w:right w:val="nil"/>
            </w:tcBorders>
            <w:shd w:val="clear" w:color="auto" w:fill="auto"/>
            <w:noWrap/>
            <w:vAlign w:val="center"/>
            <w:hideMark/>
          </w:tcPr>
          <w:p w14:paraId="5F1F25E7"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55</w:t>
            </w:r>
          </w:p>
        </w:tc>
        <w:tc>
          <w:tcPr>
            <w:tcW w:w="224" w:type="dxa"/>
            <w:tcBorders>
              <w:top w:val="nil"/>
              <w:left w:val="nil"/>
              <w:bottom w:val="nil"/>
              <w:right w:val="nil"/>
            </w:tcBorders>
          </w:tcPr>
          <w:p w14:paraId="48FDFCD6"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nil"/>
              <w:right w:val="nil"/>
            </w:tcBorders>
            <w:shd w:val="clear" w:color="auto" w:fill="auto"/>
            <w:noWrap/>
            <w:vAlign w:val="center"/>
            <w:hideMark/>
          </w:tcPr>
          <w:p w14:paraId="52D9897D"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6</w:t>
            </w:r>
          </w:p>
        </w:tc>
        <w:tc>
          <w:tcPr>
            <w:tcW w:w="1365" w:type="dxa"/>
            <w:tcBorders>
              <w:top w:val="nil"/>
              <w:left w:val="nil"/>
              <w:bottom w:val="nil"/>
              <w:right w:val="nil"/>
            </w:tcBorders>
            <w:shd w:val="clear" w:color="auto" w:fill="auto"/>
            <w:noWrap/>
            <w:vAlign w:val="center"/>
            <w:hideMark/>
          </w:tcPr>
          <w:p w14:paraId="7E7C61E3"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0</w:t>
            </w:r>
          </w:p>
        </w:tc>
      </w:tr>
      <w:tr w:rsidR="00474BE0" w:rsidRPr="00EE6E0C" w14:paraId="25779893" w14:textId="77777777" w:rsidTr="00A17D1B">
        <w:trPr>
          <w:trHeight w:val="285"/>
        </w:trPr>
        <w:tc>
          <w:tcPr>
            <w:tcW w:w="1678" w:type="dxa"/>
            <w:tcBorders>
              <w:top w:val="nil"/>
              <w:left w:val="nil"/>
              <w:bottom w:val="single" w:sz="12" w:space="0" w:color="auto"/>
              <w:right w:val="nil"/>
            </w:tcBorders>
            <w:shd w:val="clear" w:color="auto" w:fill="auto"/>
            <w:noWrap/>
            <w:vAlign w:val="center"/>
            <w:hideMark/>
          </w:tcPr>
          <w:p w14:paraId="79E6D9F8"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spontaneous</w:t>
            </w:r>
          </w:p>
        </w:tc>
        <w:tc>
          <w:tcPr>
            <w:tcW w:w="1052" w:type="dxa"/>
            <w:tcBorders>
              <w:top w:val="nil"/>
              <w:left w:val="nil"/>
              <w:bottom w:val="single" w:sz="12" w:space="0" w:color="auto"/>
              <w:right w:val="nil"/>
            </w:tcBorders>
            <w:shd w:val="clear" w:color="auto" w:fill="auto"/>
            <w:noWrap/>
            <w:vAlign w:val="center"/>
            <w:hideMark/>
          </w:tcPr>
          <w:p w14:paraId="2844F389"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2</w:t>
            </w:r>
          </w:p>
        </w:tc>
        <w:tc>
          <w:tcPr>
            <w:tcW w:w="1109" w:type="dxa"/>
            <w:tcBorders>
              <w:top w:val="nil"/>
              <w:left w:val="nil"/>
              <w:bottom w:val="single" w:sz="12" w:space="0" w:color="auto"/>
              <w:right w:val="nil"/>
            </w:tcBorders>
            <w:shd w:val="clear" w:color="auto" w:fill="auto"/>
            <w:noWrap/>
            <w:vAlign w:val="center"/>
            <w:hideMark/>
          </w:tcPr>
          <w:p w14:paraId="783F8CBB"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7</w:t>
            </w:r>
          </w:p>
        </w:tc>
        <w:tc>
          <w:tcPr>
            <w:tcW w:w="224" w:type="dxa"/>
            <w:tcBorders>
              <w:top w:val="nil"/>
              <w:left w:val="nil"/>
              <w:bottom w:val="single" w:sz="12" w:space="0" w:color="auto"/>
              <w:right w:val="nil"/>
            </w:tcBorders>
          </w:tcPr>
          <w:p w14:paraId="3906EA74" w14:textId="77777777" w:rsidR="00474BE0" w:rsidRPr="00EE6E0C" w:rsidRDefault="00474BE0" w:rsidP="00A17D1B">
            <w:pPr>
              <w:spacing w:after="0" w:line="240" w:lineRule="auto"/>
              <w:jc w:val="center"/>
              <w:rPr>
                <w:rFonts w:eastAsia="Times New Roman"/>
                <w:color w:val="000000"/>
              </w:rPr>
            </w:pPr>
          </w:p>
        </w:tc>
        <w:tc>
          <w:tcPr>
            <w:tcW w:w="927" w:type="dxa"/>
            <w:tcBorders>
              <w:top w:val="nil"/>
              <w:left w:val="nil"/>
              <w:bottom w:val="single" w:sz="12" w:space="0" w:color="auto"/>
              <w:right w:val="nil"/>
            </w:tcBorders>
            <w:shd w:val="clear" w:color="auto" w:fill="auto"/>
            <w:noWrap/>
            <w:vAlign w:val="center"/>
            <w:hideMark/>
          </w:tcPr>
          <w:p w14:paraId="595D3C2E"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6</w:t>
            </w:r>
          </w:p>
        </w:tc>
        <w:tc>
          <w:tcPr>
            <w:tcW w:w="1365" w:type="dxa"/>
            <w:tcBorders>
              <w:top w:val="nil"/>
              <w:left w:val="nil"/>
              <w:bottom w:val="single" w:sz="12" w:space="0" w:color="auto"/>
              <w:right w:val="nil"/>
            </w:tcBorders>
            <w:shd w:val="clear" w:color="auto" w:fill="auto"/>
            <w:noWrap/>
            <w:vAlign w:val="center"/>
            <w:hideMark/>
          </w:tcPr>
          <w:p w14:paraId="68DA9AF5" w14:textId="77777777" w:rsidR="00474BE0" w:rsidRPr="00EE6E0C" w:rsidRDefault="00474BE0" w:rsidP="00A17D1B">
            <w:pPr>
              <w:spacing w:after="0" w:line="240" w:lineRule="auto"/>
              <w:jc w:val="center"/>
              <w:rPr>
                <w:rFonts w:eastAsia="Times New Roman"/>
                <w:color w:val="000000"/>
              </w:rPr>
            </w:pPr>
            <w:r w:rsidRPr="00EE6E0C">
              <w:rPr>
                <w:rFonts w:eastAsia="Times New Roman"/>
                <w:color w:val="000000"/>
              </w:rPr>
              <w:t>46</w:t>
            </w:r>
          </w:p>
        </w:tc>
      </w:tr>
    </w:tbl>
    <w:p w14:paraId="782504A2" w14:textId="77777777" w:rsidR="00474BE0" w:rsidRDefault="00474BE0" w:rsidP="00474BE0">
      <w:pPr>
        <w:pStyle w:val="TimesNewRomanDouble"/>
        <w:rPr>
          <w:rFonts w:eastAsia="Times New Roman"/>
          <w:b/>
        </w:rPr>
      </w:pPr>
    </w:p>
    <w:p w14:paraId="3F2FB4C3" w14:textId="77777777" w:rsidR="00474BE0" w:rsidRPr="002D4797" w:rsidRDefault="00474BE0" w:rsidP="00474BE0">
      <w:pPr>
        <w:pStyle w:val="TimesNewRomanDouble"/>
        <w:rPr>
          <w:rFonts w:eastAsia="Times New Roman"/>
          <w:b/>
        </w:rPr>
      </w:pPr>
    </w:p>
    <w:p w14:paraId="243664B3" w14:textId="77777777" w:rsidR="00474BE0" w:rsidRDefault="00474BE0" w:rsidP="00474BE0">
      <w:pPr>
        <w:pStyle w:val="TimesNewRomanDouble"/>
        <w:rPr>
          <w:rFonts w:eastAsia="Times New Roman"/>
        </w:rPr>
      </w:pPr>
    </w:p>
    <w:p w14:paraId="55C1E1EC" w14:textId="77777777" w:rsidR="00474BE0" w:rsidRDefault="00474BE0" w:rsidP="00474BE0">
      <w:pPr>
        <w:pStyle w:val="TimesNewRomanDouble"/>
        <w:rPr>
          <w:rFonts w:eastAsia="Times New Roman"/>
        </w:rPr>
      </w:pPr>
    </w:p>
    <w:p w14:paraId="0A04EBBC" w14:textId="77777777" w:rsidR="00474BE0" w:rsidRDefault="00474BE0" w:rsidP="00474BE0">
      <w:pPr>
        <w:pStyle w:val="TimesNewRomanDouble"/>
        <w:rPr>
          <w:rFonts w:eastAsia="Times New Roman"/>
        </w:rPr>
      </w:pPr>
    </w:p>
    <w:p w14:paraId="79D44C55" w14:textId="77777777" w:rsidR="00474BE0" w:rsidRDefault="00474BE0" w:rsidP="00474BE0">
      <w:pPr>
        <w:pStyle w:val="TimesNewRomanDouble"/>
      </w:pPr>
    </w:p>
    <w:p w14:paraId="60814C31" w14:textId="77777777" w:rsidR="00474BE0" w:rsidRDefault="00474BE0" w:rsidP="00474BE0">
      <w:pPr>
        <w:pStyle w:val="TimesNewRomanDouble"/>
      </w:pPr>
    </w:p>
    <w:p w14:paraId="5B54E29E" w14:textId="77777777" w:rsidR="00474BE0" w:rsidRDefault="00474BE0" w:rsidP="00474BE0">
      <w:pPr>
        <w:pStyle w:val="TimesNewRomanDouble"/>
      </w:pPr>
    </w:p>
    <w:p w14:paraId="6286BA09" w14:textId="77777777" w:rsidR="00474BE0" w:rsidRDefault="00474BE0" w:rsidP="00474BE0">
      <w:pPr>
        <w:pStyle w:val="TimesNewRomanDouble"/>
        <w:rPr>
          <w:i/>
        </w:rPr>
      </w:pPr>
    </w:p>
    <w:p w14:paraId="659BE806" w14:textId="77777777" w:rsidR="00474BE0" w:rsidRDefault="00474BE0" w:rsidP="00474BE0">
      <w:pPr>
        <w:pStyle w:val="TimesNewRomanDouble"/>
        <w:rPr>
          <w:i/>
        </w:rPr>
      </w:pPr>
    </w:p>
    <w:p w14:paraId="29211894" w14:textId="627324E8" w:rsidR="00474BE0" w:rsidRPr="00F84A86" w:rsidRDefault="00474BE0" w:rsidP="00474BE0">
      <w:pPr>
        <w:pStyle w:val="TimesNewRomanDouble"/>
      </w:pPr>
      <w:r>
        <w:rPr>
          <w:i/>
        </w:rPr>
        <w:t>Note</w:t>
      </w:r>
      <w:r>
        <w:t xml:space="preserve">. </w:t>
      </w:r>
      <w:r w:rsidR="00CB2D70">
        <w:t>“</w:t>
      </w:r>
      <w:r w:rsidR="00246B93">
        <w:t>Prescreen</w:t>
      </w:r>
      <w:r w:rsidR="00CB2D70">
        <w:t>”</w:t>
      </w:r>
      <w:r w:rsidR="00246B93">
        <w:t xml:space="preserve"> columns indicate the f</w:t>
      </w:r>
      <w:r w:rsidR="00246B93" w:rsidRPr="00246B93">
        <w:t>requency of traits selected by participants as “most essential” (ideal) and “least essential” (nonideal) in a potential</w:t>
      </w:r>
      <w:r w:rsidR="00246B93">
        <w:t xml:space="preserve"> friend on the prescreen survey. </w:t>
      </w:r>
      <w:r w:rsidR="00CB2D70">
        <w:t>“</w:t>
      </w:r>
      <w:r w:rsidR="00246B93">
        <w:t>Profile</w:t>
      </w:r>
      <w:r w:rsidR="00CB2D70">
        <w:t>”</w:t>
      </w:r>
      <w:r w:rsidR="00246B93">
        <w:t xml:space="preserve"> columns indicate the frequency of traits</w:t>
      </w:r>
      <w:r w:rsidR="00246B93" w:rsidRPr="00246B93">
        <w:t xml:space="preserve"> that </w:t>
      </w:r>
      <w:r w:rsidR="00CB2D70">
        <w:t xml:space="preserve">participants actually encountered on the </w:t>
      </w:r>
      <w:r w:rsidR="00246B93" w:rsidRPr="00246B93">
        <w:t>ideal and nonideal profiles</w:t>
      </w:r>
      <w:r w:rsidR="00246B93">
        <w:t xml:space="preserve"> at the experimental session</w:t>
      </w:r>
      <w:r w:rsidR="00246B93" w:rsidRPr="00246B93">
        <w:t xml:space="preserve">. </w:t>
      </w:r>
      <w:r w:rsidR="00CB22A4">
        <w:t>After the study was completed, we were unable to locate</w:t>
      </w:r>
      <w:r>
        <w:t xml:space="preserve"> one participant’s prescreen </w:t>
      </w:r>
      <w:r w:rsidR="00CB22A4">
        <w:t>survey responses; thus,</w:t>
      </w:r>
      <w:r>
        <w:t xml:space="preserve"> the total prescreen </w:t>
      </w:r>
      <w:r w:rsidR="00CB22A4">
        <w:t>selections (420) are lower than the total profile selections (423)</w:t>
      </w:r>
      <w:r>
        <w:t xml:space="preserve">. Profile </w:t>
      </w:r>
      <w:r w:rsidR="009A52C9">
        <w:t>frequencies</w:t>
      </w:r>
      <w:r>
        <w:t xml:space="preserve"> can exceed the prescreen </w:t>
      </w:r>
      <w:r w:rsidR="009A52C9">
        <w:t>frequencies for a given trait bec</w:t>
      </w:r>
      <w:r>
        <w:t xml:space="preserve">ause </w:t>
      </w:r>
      <w:r w:rsidR="00030018">
        <w:t xml:space="preserve">each trait was occasionally selected as </w:t>
      </w:r>
      <w:r>
        <w:t xml:space="preserve">one of the two random traits </w:t>
      </w:r>
      <w:r w:rsidR="00477078">
        <w:t>on the profile</w:t>
      </w:r>
      <w:r w:rsidR="004D5C7D">
        <w:t xml:space="preserve">. </w:t>
      </w:r>
    </w:p>
    <w:p w14:paraId="3900DBDE" w14:textId="77777777" w:rsidR="00474BE0" w:rsidRDefault="00474BE0" w:rsidP="00F642EA">
      <w:pPr>
        <w:spacing w:line="259" w:lineRule="auto"/>
        <w:rPr>
          <w:b/>
          <w:sz w:val="22"/>
          <w:szCs w:val="22"/>
        </w:rPr>
      </w:pPr>
    </w:p>
    <w:p w14:paraId="1F9EDF9B" w14:textId="77777777" w:rsidR="00477078" w:rsidRDefault="00477078" w:rsidP="00F642EA">
      <w:pPr>
        <w:spacing w:line="259" w:lineRule="auto"/>
        <w:rPr>
          <w:b/>
          <w:sz w:val="22"/>
          <w:szCs w:val="22"/>
        </w:rPr>
      </w:pPr>
    </w:p>
    <w:p w14:paraId="69AC0389" w14:textId="77777777" w:rsidR="00F642EA" w:rsidRDefault="00F642EA" w:rsidP="00F642EA">
      <w:pPr>
        <w:spacing w:before="80" w:after="80" w:line="240" w:lineRule="auto"/>
        <w:rPr>
          <w:b/>
          <w:sz w:val="22"/>
          <w:szCs w:val="22"/>
        </w:rPr>
      </w:pPr>
      <w:r>
        <w:rPr>
          <w:b/>
          <w:sz w:val="22"/>
          <w:szCs w:val="22"/>
        </w:rPr>
        <w:t>In-Person Confederate Script</w:t>
      </w:r>
    </w:p>
    <w:p w14:paraId="07108C9E" w14:textId="77777777" w:rsidR="00F642EA" w:rsidRDefault="00F642EA" w:rsidP="00F642EA">
      <w:pPr>
        <w:spacing w:before="80" w:after="80" w:line="240" w:lineRule="auto"/>
        <w:rPr>
          <w:b/>
          <w:sz w:val="22"/>
          <w:szCs w:val="22"/>
        </w:rPr>
      </w:pPr>
    </w:p>
    <w:p w14:paraId="20EF47D1" w14:textId="77777777" w:rsidR="00F642EA" w:rsidRPr="00495C80" w:rsidRDefault="00F642EA" w:rsidP="00F642EA">
      <w:pPr>
        <w:spacing w:before="80" w:after="80" w:line="240" w:lineRule="auto"/>
        <w:rPr>
          <w:sz w:val="22"/>
          <w:szCs w:val="22"/>
          <w:u w:val="single"/>
        </w:rPr>
      </w:pPr>
      <w:r w:rsidRPr="00495C80">
        <w:rPr>
          <w:sz w:val="22"/>
          <w:szCs w:val="22"/>
          <w:u w:val="single"/>
        </w:rPr>
        <w:t>PICTURE SET 1</w:t>
      </w:r>
    </w:p>
    <w:p w14:paraId="16A2DC2B" w14:textId="77777777" w:rsidR="00F642EA" w:rsidRDefault="00F642EA" w:rsidP="00F642EA">
      <w:pPr>
        <w:spacing w:before="80" w:after="80" w:line="240" w:lineRule="auto"/>
        <w:rPr>
          <w:b/>
          <w:sz w:val="22"/>
          <w:szCs w:val="22"/>
        </w:rPr>
      </w:pPr>
    </w:p>
    <w:p w14:paraId="00E51CCA" w14:textId="77777777" w:rsidR="00F642EA" w:rsidRPr="00495C80" w:rsidRDefault="00F642EA" w:rsidP="00F642EA">
      <w:pPr>
        <w:rPr>
          <w:i/>
        </w:rPr>
      </w:pPr>
      <w:r w:rsidRPr="00495C80">
        <w:rPr>
          <w:i/>
          <w:noProof/>
          <w:lang w:val="en-GB" w:eastAsia="en-GB"/>
        </w:rPr>
        <w:drawing>
          <wp:anchor distT="0" distB="0" distL="114300" distR="114300" simplePos="0" relativeHeight="251659264" behindDoc="0" locked="0" layoutInCell="1" allowOverlap="1" wp14:anchorId="73A76C92" wp14:editId="78FD18D1">
            <wp:simplePos x="0" y="0"/>
            <wp:positionH relativeFrom="margin">
              <wp:posOffset>4968240</wp:posOffset>
            </wp:positionH>
            <wp:positionV relativeFrom="paragraph">
              <wp:posOffset>5520</wp:posOffset>
            </wp:positionV>
            <wp:extent cx="1356360" cy="16090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6360" cy="1609090"/>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7</w:t>
      </w:r>
    </w:p>
    <w:p w14:paraId="708E2994" w14:textId="77777777" w:rsidR="00F642EA" w:rsidRDefault="00F642EA" w:rsidP="00F642EA">
      <w:pPr>
        <w:pStyle w:val="NoSpacing"/>
      </w:pPr>
      <w:r w:rsidRPr="004A49E3">
        <w:t>There’s a woman and a man in a room. Uh the woman seems to be older. She’s shorter than the man. Uh she looks a little worried or concerned. Her hair is tied up in like a little bun or an up-do. The man is stern looking and he looks worried as well. And he’s dressed in very proper clothes and he’s holding a hat.</w:t>
      </w:r>
    </w:p>
    <w:p w14:paraId="18DDF573" w14:textId="77777777" w:rsidR="00F642EA" w:rsidRPr="004A49E3" w:rsidRDefault="00F642EA" w:rsidP="00F642EA">
      <w:pPr>
        <w:pStyle w:val="NoSpacing"/>
      </w:pPr>
    </w:p>
    <w:p w14:paraId="161E0456" w14:textId="77777777" w:rsidR="00F642EA" w:rsidRDefault="00F642EA" w:rsidP="00F642EA">
      <w:r>
        <w:rPr>
          <w:noProof/>
          <w:lang w:val="en-GB" w:eastAsia="en-GB"/>
        </w:rPr>
        <w:drawing>
          <wp:anchor distT="0" distB="0" distL="114300" distR="114300" simplePos="0" relativeHeight="251660288" behindDoc="0" locked="0" layoutInCell="1" allowOverlap="1" wp14:anchorId="20AE0CD4" wp14:editId="502EE114">
            <wp:simplePos x="0" y="0"/>
            <wp:positionH relativeFrom="column">
              <wp:posOffset>5180330</wp:posOffset>
            </wp:positionH>
            <wp:positionV relativeFrom="paragraph">
              <wp:posOffset>370205</wp:posOffset>
            </wp:positionV>
            <wp:extent cx="1169035" cy="138938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69035" cy="1389380"/>
                    </a:xfrm>
                    <a:prstGeom prst="rect">
                      <a:avLst/>
                    </a:prstGeom>
                  </pic:spPr>
                </pic:pic>
              </a:graphicData>
            </a:graphic>
            <wp14:sizeRelH relativeFrom="margin">
              <wp14:pctWidth>0</wp14:pctWidth>
            </wp14:sizeRelH>
            <wp14:sizeRelV relativeFrom="margin">
              <wp14:pctHeight>0</wp14:pctHeight>
            </wp14:sizeRelV>
          </wp:anchor>
        </w:drawing>
      </w:r>
      <w:r>
        <w:rPr>
          <w:i/>
        </w:rPr>
        <w:t>Picture 29</w:t>
      </w:r>
    </w:p>
    <w:p w14:paraId="18991CA1" w14:textId="77777777" w:rsidR="00F642EA" w:rsidRDefault="00F642EA" w:rsidP="00F642EA">
      <w:pPr>
        <w:pStyle w:val="NoSpacing"/>
      </w:pPr>
      <w:r>
        <w:t>Ummm This looks more like a photograph also very dark. A man or a person of some sort is walking down a street and there is like a.. some… foliage behind him maybe? And then a fence? Umm this person is wearing a hat and a coat. His hands are in his pockets. And then there is a flair from the lighting.</w:t>
      </w:r>
    </w:p>
    <w:p w14:paraId="44EC079B" w14:textId="77777777" w:rsidR="00F642EA" w:rsidRPr="00495C80" w:rsidRDefault="00F642EA" w:rsidP="00F642EA">
      <w:pPr>
        <w:pStyle w:val="NoSpacing"/>
      </w:pPr>
    </w:p>
    <w:p w14:paraId="2DECAB36" w14:textId="77777777" w:rsidR="00F642EA" w:rsidRDefault="00F642EA" w:rsidP="00F642EA">
      <w:pPr>
        <w:rPr>
          <w:i/>
        </w:rPr>
      </w:pPr>
    </w:p>
    <w:p w14:paraId="6B7111A7" w14:textId="77777777" w:rsidR="00F642EA" w:rsidRPr="00495C80" w:rsidRDefault="00F642EA" w:rsidP="00F642EA">
      <w:pPr>
        <w:rPr>
          <w:i/>
        </w:rPr>
      </w:pPr>
      <w:r>
        <w:rPr>
          <w:noProof/>
          <w:lang w:val="en-GB" w:eastAsia="en-GB"/>
        </w:rPr>
        <w:drawing>
          <wp:anchor distT="0" distB="0" distL="114300" distR="114300" simplePos="0" relativeHeight="251661312" behindDoc="0" locked="0" layoutInCell="1" allowOverlap="1" wp14:anchorId="317DA1B8" wp14:editId="3BB1E76F">
            <wp:simplePos x="0" y="0"/>
            <wp:positionH relativeFrom="column">
              <wp:posOffset>5197719</wp:posOffset>
            </wp:positionH>
            <wp:positionV relativeFrom="paragraph">
              <wp:posOffset>109513</wp:posOffset>
            </wp:positionV>
            <wp:extent cx="1341120" cy="16459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1120" cy="1645920"/>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9</w:t>
      </w:r>
    </w:p>
    <w:p w14:paraId="6BBF281B" w14:textId="77777777" w:rsidR="00F642EA" w:rsidRDefault="00F642EA" w:rsidP="00F642EA">
      <w:pPr>
        <w:pStyle w:val="NoSpacing"/>
      </w:pPr>
      <w:r>
        <w:t xml:space="preserve">There are </w:t>
      </w:r>
      <w:r w:rsidRPr="004A49E3">
        <w:t>2 men-- one older with white hair and a mustache, the other one younger with dark hair. Uhm, both of them are wearing suits. It looks as if they were sitting next to each other at an event and perhaps the older man was going to turn his head to say something to the younger man. Uhm, Again, they’re both in suits. (Pause) Uhm the younger man has kind of a prominent nose. Uhh..Yeah, that’s it.</w:t>
      </w:r>
    </w:p>
    <w:p w14:paraId="1F727824" w14:textId="77777777" w:rsidR="00F642EA" w:rsidRPr="00495C80" w:rsidRDefault="00F642EA" w:rsidP="00F642EA">
      <w:pPr>
        <w:pStyle w:val="NoSpacing"/>
      </w:pPr>
    </w:p>
    <w:p w14:paraId="0577B8F3" w14:textId="77777777" w:rsidR="00F642EA" w:rsidRDefault="00F642EA" w:rsidP="00F642EA">
      <w:pPr>
        <w:rPr>
          <w:i/>
        </w:rPr>
      </w:pPr>
      <w:r>
        <w:rPr>
          <w:noProof/>
          <w:u w:val="single"/>
          <w:lang w:val="en-GB" w:eastAsia="en-GB"/>
        </w:rPr>
        <w:drawing>
          <wp:anchor distT="0" distB="0" distL="114300" distR="114300" simplePos="0" relativeHeight="251662336" behindDoc="0" locked="0" layoutInCell="1" allowOverlap="1" wp14:anchorId="33087420" wp14:editId="665BD18E">
            <wp:simplePos x="0" y="0"/>
            <wp:positionH relativeFrom="column">
              <wp:posOffset>5014302</wp:posOffset>
            </wp:positionH>
            <wp:positionV relativeFrom="paragraph">
              <wp:posOffset>381000</wp:posOffset>
            </wp:positionV>
            <wp:extent cx="1487170" cy="1863272"/>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7170" cy="1863272"/>
                    </a:xfrm>
                    <a:prstGeom prst="rect">
                      <a:avLst/>
                    </a:prstGeom>
                  </pic:spPr>
                </pic:pic>
              </a:graphicData>
            </a:graphic>
            <wp14:sizeRelH relativeFrom="margin">
              <wp14:pctWidth>0</wp14:pctWidth>
            </wp14:sizeRelH>
            <wp14:sizeRelV relativeFrom="margin">
              <wp14:pctHeight>0</wp14:pctHeight>
            </wp14:sizeRelV>
          </wp:anchor>
        </w:drawing>
      </w:r>
    </w:p>
    <w:p w14:paraId="5CFEFAC6" w14:textId="77777777" w:rsidR="00F642EA" w:rsidRPr="00495C80" w:rsidRDefault="00F642EA" w:rsidP="00F642EA">
      <w:pPr>
        <w:rPr>
          <w:i/>
        </w:rPr>
      </w:pPr>
      <w:r w:rsidRPr="00495C80">
        <w:rPr>
          <w:i/>
        </w:rPr>
        <w:t>Picture 10</w:t>
      </w:r>
    </w:p>
    <w:p w14:paraId="3CE7561F" w14:textId="77777777" w:rsidR="00F642EA" w:rsidRDefault="00F642EA" w:rsidP="00F642EA">
      <w:pPr>
        <w:pStyle w:val="NoSpacing"/>
      </w:pPr>
      <w:r w:rsidRPr="004A49E3">
        <w:t>There is a woman and a girl sitting on a couch. The woman is looking at the girl. Uh she is wearing a dark shirt with a light collar, almost like a maid uniform. And the girl is dresses in a nice dress and um…shoes with a little platform. And she’s holding a doll.</w:t>
      </w:r>
    </w:p>
    <w:p w14:paraId="11DFB516" w14:textId="77777777" w:rsidR="00F642EA" w:rsidRDefault="00F642EA" w:rsidP="00F642EA">
      <w:pPr>
        <w:pStyle w:val="NoSpacing"/>
      </w:pPr>
    </w:p>
    <w:p w14:paraId="4E32CDF4" w14:textId="77777777" w:rsidR="00F642EA" w:rsidRDefault="00F642EA" w:rsidP="00F642EA">
      <w:pPr>
        <w:pStyle w:val="NoSpacing"/>
      </w:pPr>
    </w:p>
    <w:p w14:paraId="0E13F5FE" w14:textId="77777777" w:rsidR="00F642EA" w:rsidRDefault="00F642EA" w:rsidP="00F642EA"/>
    <w:p w14:paraId="2ED0B76A" w14:textId="77777777" w:rsidR="00F642EA" w:rsidRDefault="00F642EA" w:rsidP="00F642EA">
      <w:pPr>
        <w:rPr>
          <w:u w:val="single"/>
        </w:rPr>
      </w:pPr>
      <w:r w:rsidRPr="00495C80">
        <w:rPr>
          <w:u w:val="single"/>
        </w:rPr>
        <w:t>PICTURE SET 2</w:t>
      </w:r>
    </w:p>
    <w:p w14:paraId="18192272" w14:textId="77777777" w:rsidR="00F642EA" w:rsidRPr="00495C80" w:rsidRDefault="00F642EA" w:rsidP="00F642EA">
      <w:pPr>
        <w:pStyle w:val="NoSpacing"/>
        <w:rPr>
          <w:i/>
        </w:rPr>
      </w:pPr>
      <w:r w:rsidRPr="00495C80">
        <w:rPr>
          <w:i/>
          <w:noProof/>
          <w:lang w:val="en-GB" w:eastAsia="en-GB"/>
        </w:rPr>
        <w:drawing>
          <wp:anchor distT="0" distB="0" distL="114300" distR="114300" simplePos="0" relativeHeight="251663360" behindDoc="0" locked="0" layoutInCell="1" allowOverlap="1" wp14:anchorId="6B831DEF" wp14:editId="20204280">
            <wp:simplePos x="0" y="0"/>
            <wp:positionH relativeFrom="column">
              <wp:posOffset>4798060</wp:posOffset>
            </wp:positionH>
            <wp:positionV relativeFrom="paragraph">
              <wp:posOffset>85725</wp:posOffset>
            </wp:positionV>
            <wp:extent cx="1851660" cy="1549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1660" cy="1549400"/>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13</w:t>
      </w:r>
    </w:p>
    <w:p w14:paraId="174B2717" w14:textId="77777777" w:rsidR="00F642EA" w:rsidRDefault="00F642EA" w:rsidP="00F642EA">
      <w:pPr>
        <w:pStyle w:val="NoSpacing"/>
      </w:pPr>
    </w:p>
    <w:p w14:paraId="39274F42" w14:textId="77777777" w:rsidR="00F642EA" w:rsidRDefault="00F642EA" w:rsidP="00F642EA">
      <w:pPr>
        <w:pStyle w:val="NoSpacing"/>
      </w:pPr>
      <w:r>
        <w:t>There’s</w:t>
      </w:r>
      <w:r w:rsidRPr="004A49E3">
        <w:t xml:space="preserve"> a group of 4 men, 3 of them are laying down. One we can’t see his face, but the other three we can. Uhm three of them are wearing hats, it looks like they’re in a field. And it’s some sort of uniform. Maybe they were uhm..i don’t know (pause) farming. No, not farming. Like they were fighting in a war and they just laid down to take a rest. Uhm, yeah.</w:t>
      </w:r>
    </w:p>
    <w:p w14:paraId="34186FC5" w14:textId="77777777" w:rsidR="00F642EA" w:rsidRPr="0040252C" w:rsidRDefault="00F642EA" w:rsidP="00F642EA">
      <w:pPr>
        <w:pStyle w:val="NoSpacing"/>
      </w:pPr>
    </w:p>
    <w:p w14:paraId="28849569" w14:textId="77777777" w:rsidR="00F642EA" w:rsidRDefault="00F642EA" w:rsidP="00F642EA">
      <w:pPr>
        <w:pStyle w:val="NoSpacing"/>
        <w:rPr>
          <w:i/>
        </w:rPr>
      </w:pPr>
    </w:p>
    <w:p w14:paraId="0164A382" w14:textId="77777777" w:rsidR="00F642EA" w:rsidRDefault="00F642EA" w:rsidP="00F642EA">
      <w:pPr>
        <w:pStyle w:val="NoSpacing"/>
        <w:rPr>
          <w:i/>
        </w:rPr>
      </w:pPr>
      <w:r>
        <w:rPr>
          <w:b/>
          <w:noProof/>
          <w:lang w:val="en-GB" w:eastAsia="en-GB"/>
        </w:rPr>
        <w:drawing>
          <wp:anchor distT="0" distB="0" distL="114300" distR="114300" simplePos="0" relativeHeight="251664384" behindDoc="0" locked="0" layoutInCell="1" allowOverlap="1" wp14:anchorId="10A3F8E7" wp14:editId="7D906592">
            <wp:simplePos x="0" y="0"/>
            <wp:positionH relativeFrom="column">
              <wp:posOffset>5185117</wp:posOffset>
            </wp:positionH>
            <wp:positionV relativeFrom="paragraph">
              <wp:posOffset>297376</wp:posOffset>
            </wp:positionV>
            <wp:extent cx="1097280" cy="1365885"/>
            <wp:effectExtent l="0" t="0" r="762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365885"/>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21</w:t>
      </w:r>
    </w:p>
    <w:p w14:paraId="0CE154D9" w14:textId="77777777" w:rsidR="00F642EA" w:rsidRDefault="00F642EA" w:rsidP="00F642EA">
      <w:pPr>
        <w:pStyle w:val="NoSpacing"/>
      </w:pPr>
    </w:p>
    <w:p w14:paraId="3B80B92A" w14:textId="77777777" w:rsidR="00F642EA" w:rsidRDefault="00F642EA" w:rsidP="00F642EA">
      <w:pPr>
        <w:pStyle w:val="NoSpacing"/>
      </w:pPr>
      <w:r>
        <w:t>The picture is a black and white drawing of a person going up the stairs… these are big stairs…um the stairs are white. The stairs have big x’s on them…ornamental x’s…I cant tell if this person is a man or woman. It kind of looks like a young.. younger girl and she’s wearing a white hat.. I think a white dress</w:t>
      </w:r>
    </w:p>
    <w:p w14:paraId="544C454E" w14:textId="77777777" w:rsidR="00F642EA" w:rsidRDefault="00F642EA" w:rsidP="00F642EA">
      <w:pPr>
        <w:pStyle w:val="NoSpacing"/>
        <w:rPr>
          <w:i/>
        </w:rPr>
      </w:pPr>
    </w:p>
    <w:p w14:paraId="0D0B969C" w14:textId="77777777" w:rsidR="00F642EA" w:rsidRDefault="00F642EA" w:rsidP="00F642EA">
      <w:pPr>
        <w:pStyle w:val="NoSpacing"/>
        <w:rPr>
          <w:i/>
        </w:rPr>
      </w:pPr>
    </w:p>
    <w:p w14:paraId="109D86E9" w14:textId="77777777" w:rsidR="00F642EA" w:rsidRPr="00495C80" w:rsidRDefault="00F642EA" w:rsidP="00F642EA">
      <w:pPr>
        <w:pStyle w:val="NoSpacing"/>
        <w:rPr>
          <w:i/>
        </w:rPr>
      </w:pPr>
      <w:r w:rsidRPr="00495C80">
        <w:rPr>
          <w:b/>
          <w:i/>
          <w:noProof/>
          <w:lang w:val="en-GB" w:eastAsia="en-GB"/>
        </w:rPr>
        <w:drawing>
          <wp:anchor distT="0" distB="0" distL="114300" distR="114300" simplePos="0" relativeHeight="251665408" behindDoc="0" locked="0" layoutInCell="1" allowOverlap="1" wp14:anchorId="27957FF6" wp14:editId="2D5AC5D4">
            <wp:simplePos x="0" y="0"/>
            <wp:positionH relativeFrom="column">
              <wp:posOffset>4247271</wp:posOffset>
            </wp:positionH>
            <wp:positionV relativeFrom="paragraph">
              <wp:posOffset>173843</wp:posOffset>
            </wp:positionV>
            <wp:extent cx="1943100" cy="152781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3100" cy="1527810"/>
                    </a:xfrm>
                    <a:prstGeom prst="rect">
                      <a:avLst/>
                    </a:prstGeom>
                  </pic:spPr>
                </pic:pic>
              </a:graphicData>
            </a:graphic>
            <wp14:sizeRelH relativeFrom="margin">
              <wp14:pctWidth>0</wp14:pctWidth>
            </wp14:sizeRelH>
            <wp14:sizeRelV relativeFrom="margin">
              <wp14:pctHeight>0</wp14:pctHeight>
            </wp14:sizeRelV>
          </wp:anchor>
        </w:drawing>
      </w:r>
    </w:p>
    <w:p w14:paraId="064D60E1" w14:textId="77777777" w:rsidR="00F642EA" w:rsidRPr="00495C80" w:rsidRDefault="00F642EA" w:rsidP="00F642EA">
      <w:pPr>
        <w:pStyle w:val="NoSpacing"/>
        <w:rPr>
          <w:i/>
        </w:rPr>
      </w:pPr>
      <w:r w:rsidRPr="00495C80">
        <w:rPr>
          <w:i/>
        </w:rPr>
        <w:t>Picture 19</w:t>
      </w:r>
    </w:p>
    <w:p w14:paraId="618A4F1C" w14:textId="77777777" w:rsidR="00F642EA" w:rsidRPr="00495C80" w:rsidRDefault="00F642EA" w:rsidP="00F642EA">
      <w:pPr>
        <w:pStyle w:val="NoSpacing"/>
      </w:pPr>
    </w:p>
    <w:p w14:paraId="1209C7EE" w14:textId="77777777" w:rsidR="00F642EA" w:rsidRDefault="00F642EA" w:rsidP="00F642EA">
      <w:pPr>
        <w:pStyle w:val="NoSpacing"/>
      </w:pPr>
      <w:r w:rsidRPr="00961379">
        <w:t>There’s like a boat.. But it’s like not in the water and there’s a uh tree. Or a lot of trees…. There are no people around…… And uh yeah the picture is pretty empty. There’s uh water, and a boat, and some trees…. And grass.</w:t>
      </w:r>
    </w:p>
    <w:p w14:paraId="1C47B860" w14:textId="77777777" w:rsidR="00F642EA" w:rsidRDefault="00F642EA" w:rsidP="00F642EA">
      <w:pPr>
        <w:rPr>
          <w:i/>
        </w:rPr>
      </w:pPr>
    </w:p>
    <w:p w14:paraId="0678F639" w14:textId="77777777" w:rsidR="00F642EA" w:rsidRPr="00495C80" w:rsidRDefault="00F642EA" w:rsidP="00F642EA">
      <w:pPr>
        <w:rPr>
          <w:i/>
        </w:rPr>
      </w:pPr>
      <w:r>
        <w:rPr>
          <w:b/>
          <w:noProof/>
          <w:color w:val="0070C0"/>
          <w:sz w:val="28"/>
          <w:lang w:val="en-GB" w:eastAsia="en-GB"/>
        </w:rPr>
        <w:drawing>
          <wp:anchor distT="0" distB="0" distL="114300" distR="114300" simplePos="0" relativeHeight="251666432" behindDoc="0" locked="0" layoutInCell="1" allowOverlap="1" wp14:anchorId="0E64181B" wp14:editId="30FD7F3A">
            <wp:simplePos x="0" y="0"/>
            <wp:positionH relativeFrom="column">
              <wp:posOffset>4855112</wp:posOffset>
            </wp:positionH>
            <wp:positionV relativeFrom="paragraph">
              <wp:posOffset>90023</wp:posOffset>
            </wp:positionV>
            <wp:extent cx="1400810" cy="2025015"/>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0810" cy="2025015"/>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25</w:t>
      </w:r>
    </w:p>
    <w:p w14:paraId="698A96C9" w14:textId="77777777" w:rsidR="00F642EA" w:rsidRDefault="00F642EA" w:rsidP="00F642EA">
      <w:pPr>
        <w:pStyle w:val="NoSpacing"/>
      </w:pPr>
      <w:r>
        <w:t>T</w:t>
      </w:r>
      <w:r w:rsidRPr="006E5A1E">
        <w:t>here’s a bridge and there’s a women standing on top of the bride. Water is running under it, there’s a boat. And then a bunch of men who are carrying things on their shoulders, so it’s probably a dock. They’re unloading stuff, carrying it to a building. There’s a huge building behind them all and then there’s a sun that looks like it’s being blacked out. Uhm probably a port and they’re unloading goods.</w:t>
      </w:r>
    </w:p>
    <w:p w14:paraId="04C79210" w14:textId="77777777" w:rsidR="00F642EA" w:rsidRPr="00495C80" w:rsidRDefault="00F642EA" w:rsidP="00F642EA">
      <w:pPr>
        <w:spacing w:line="259" w:lineRule="auto"/>
      </w:pPr>
      <w:r>
        <w:br w:type="page"/>
      </w:r>
      <w:r>
        <w:rPr>
          <w:b/>
        </w:rPr>
        <w:lastRenderedPageBreak/>
        <w:t>Online Chat Confederate Script</w:t>
      </w:r>
    </w:p>
    <w:p w14:paraId="773B18A5" w14:textId="77777777" w:rsidR="00F642EA" w:rsidRPr="00495C80" w:rsidRDefault="00F642EA" w:rsidP="00F642EA">
      <w:pPr>
        <w:rPr>
          <w:u w:val="single"/>
        </w:rPr>
      </w:pPr>
      <w:r w:rsidRPr="00495C80">
        <w:rPr>
          <w:u w:val="single"/>
        </w:rPr>
        <w:t>PICTURE SET 1</w:t>
      </w:r>
    </w:p>
    <w:p w14:paraId="312D71EC" w14:textId="77777777" w:rsidR="00F642EA" w:rsidRPr="00495C80" w:rsidRDefault="00F642EA" w:rsidP="00F642EA">
      <w:pPr>
        <w:rPr>
          <w:i/>
        </w:rPr>
      </w:pPr>
      <w:r w:rsidRPr="00495C80">
        <w:rPr>
          <w:i/>
          <w:noProof/>
          <w:lang w:val="en-GB" w:eastAsia="en-GB"/>
        </w:rPr>
        <w:drawing>
          <wp:anchor distT="0" distB="0" distL="114300" distR="114300" simplePos="0" relativeHeight="251667456" behindDoc="0" locked="0" layoutInCell="1" allowOverlap="1" wp14:anchorId="0806AF7D" wp14:editId="0386F29B">
            <wp:simplePos x="0" y="0"/>
            <wp:positionH relativeFrom="column">
              <wp:posOffset>4503420</wp:posOffset>
            </wp:positionH>
            <wp:positionV relativeFrom="paragraph">
              <wp:posOffset>141605</wp:posOffset>
            </wp:positionV>
            <wp:extent cx="1356360" cy="160909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6360" cy="1609090"/>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7</w:t>
      </w:r>
    </w:p>
    <w:p w14:paraId="37782781" w14:textId="77777777" w:rsidR="00F642EA" w:rsidRDefault="00F642EA" w:rsidP="00F642EA">
      <w:pPr>
        <w:pStyle w:val="NoSpacing"/>
      </w:pPr>
      <w:r w:rsidRPr="004A49E3">
        <w:t>There</w:t>
      </w:r>
      <w:r>
        <w:t>’s a woman and a man in a room</w:t>
      </w:r>
    </w:p>
    <w:p w14:paraId="17903F41" w14:textId="77777777" w:rsidR="00F642EA" w:rsidRDefault="00F642EA" w:rsidP="00F642EA">
      <w:pPr>
        <w:pStyle w:val="NoSpacing"/>
      </w:pPr>
      <w:r>
        <w:t>the woman seems to be older…she’s shorter than the man</w:t>
      </w:r>
    </w:p>
    <w:p w14:paraId="13D76DB8" w14:textId="77777777" w:rsidR="00F642EA" w:rsidRDefault="00F642EA" w:rsidP="00F642EA">
      <w:pPr>
        <w:pStyle w:val="NoSpacing"/>
      </w:pPr>
      <w:r>
        <w:t>S</w:t>
      </w:r>
      <w:r w:rsidRPr="004A49E3">
        <w:t>he look</w:t>
      </w:r>
      <w:r>
        <w:t>s a little worried or concerned</w:t>
      </w:r>
    </w:p>
    <w:p w14:paraId="4A98DBCC" w14:textId="77777777" w:rsidR="00F642EA" w:rsidRDefault="00F642EA" w:rsidP="00F642EA">
      <w:pPr>
        <w:pStyle w:val="NoSpacing"/>
      </w:pPr>
      <w:r>
        <w:t xml:space="preserve">Her hair is tied up </w:t>
      </w:r>
    </w:p>
    <w:p w14:paraId="6535048A" w14:textId="77777777" w:rsidR="00F642EA" w:rsidRDefault="00F642EA" w:rsidP="00F642EA">
      <w:pPr>
        <w:pStyle w:val="NoSpacing"/>
      </w:pPr>
      <w:r>
        <w:t>i</w:t>
      </w:r>
      <w:r w:rsidRPr="004A49E3">
        <w:t xml:space="preserve">n like a little bun </w:t>
      </w:r>
    </w:p>
    <w:p w14:paraId="3DFBFD65" w14:textId="77777777" w:rsidR="00F642EA" w:rsidRDefault="00F642EA" w:rsidP="00F642EA">
      <w:pPr>
        <w:pStyle w:val="NoSpacing"/>
      </w:pPr>
      <w:r>
        <w:t>or an up do</w:t>
      </w:r>
      <w:r w:rsidRPr="004A49E3">
        <w:t xml:space="preserve"> </w:t>
      </w:r>
    </w:p>
    <w:p w14:paraId="0734EEAD" w14:textId="77777777" w:rsidR="00F642EA" w:rsidRDefault="00F642EA" w:rsidP="00F642EA">
      <w:pPr>
        <w:pStyle w:val="NoSpacing"/>
      </w:pPr>
      <w:r w:rsidRPr="004A49E3">
        <w:t xml:space="preserve">The man is stern </w:t>
      </w:r>
      <w:r>
        <w:t>looking</w:t>
      </w:r>
    </w:p>
    <w:p w14:paraId="14B5144E" w14:textId="77777777" w:rsidR="00F642EA" w:rsidRDefault="00F642EA" w:rsidP="00F642EA">
      <w:pPr>
        <w:pStyle w:val="NoSpacing"/>
      </w:pPr>
      <w:r>
        <w:t>he looks worried as well</w:t>
      </w:r>
      <w:r w:rsidRPr="004A49E3">
        <w:t xml:space="preserve"> </w:t>
      </w:r>
    </w:p>
    <w:p w14:paraId="01D8A352" w14:textId="77777777" w:rsidR="00F642EA" w:rsidRDefault="00F642EA" w:rsidP="00F642EA">
      <w:pPr>
        <w:pStyle w:val="NoSpacing"/>
      </w:pPr>
      <w:r w:rsidRPr="004A49E3">
        <w:t xml:space="preserve">And he’s dressed in very proper clothes </w:t>
      </w:r>
    </w:p>
    <w:p w14:paraId="6EFE2FFE" w14:textId="77777777" w:rsidR="00F642EA" w:rsidRDefault="00F642EA" w:rsidP="00F642EA">
      <w:pPr>
        <w:pStyle w:val="NoSpacing"/>
      </w:pPr>
      <w:r>
        <w:t>he’s holding a hat</w:t>
      </w:r>
    </w:p>
    <w:p w14:paraId="28840DC0" w14:textId="77777777" w:rsidR="00F642EA" w:rsidRPr="00495C80" w:rsidRDefault="00F642EA" w:rsidP="00F642EA">
      <w:pPr>
        <w:pStyle w:val="NoSpacing"/>
      </w:pPr>
    </w:p>
    <w:p w14:paraId="6D104D7F" w14:textId="77777777" w:rsidR="00F642EA" w:rsidRPr="00495C80" w:rsidRDefault="00F642EA" w:rsidP="00F642EA">
      <w:pPr>
        <w:rPr>
          <w:i/>
        </w:rPr>
      </w:pPr>
      <w:r w:rsidRPr="00495C80">
        <w:rPr>
          <w:i/>
        </w:rPr>
        <w:t>Picture 29</w:t>
      </w:r>
    </w:p>
    <w:p w14:paraId="2579FDAB" w14:textId="77777777" w:rsidR="00F642EA" w:rsidRDefault="00F642EA" w:rsidP="00F642EA">
      <w:pPr>
        <w:pStyle w:val="NoSpacing"/>
      </w:pPr>
      <w:r>
        <w:rPr>
          <w:noProof/>
          <w:lang w:val="en-GB" w:eastAsia="en-GB"/>
        </w:rPr>
        <w:drawing>
          <wp:anchor distT="0" distB="0" distL="114300" distR="114300" simplePos="0" relativeHeight="251668480" behindDoc="0" locked="0" layoutInCell="1" allowOverlap="1" wp14:anchorId="6B15CD84" wp14:editId="3E7A3D69">
            <wp:simplePos x="0" y="0"/>
            <wp:positionH relativeFrom="column">
              <wp:posOffset>3919025</wp:posOffset>
            </wp:positionH>
            <wp:positionV relativeFrom="paragraph">
              <wp:posOffset>5618</wp:posOffset>
            </wp:positionV>
            <wp:extent cx="1455420" cy="172974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55420" cy="1729740"/>
                    </a:xfrm>
                    <a:prstGeom prst="rect">
                      <a:avLst/>
                    </a:prstGeom>
                  </pic:spPr>
                </pic:pic>
              </a:graphicData>
            </a:graphic>
            <wp14:sizeRelH relativeFrom="margin">
              <wp14:pctWidth>0</wp14:pctWidth>
            </wp14:sizeRelH>
            <wp14:sizeRelV relativeFrom="margin">
              <wp14:pctHeight>0</wp14:pctHeight>
            </wp14:sizeRelV>
          </wp:anchor>
        </w:drawing>
      </w:r>
      <w:r>
        <w:t xml:space="preserve">This looks more like a photograph </w:t>
      </w:r>
    </w:p>
    <w:p w14:paraId="54055EC3" w14:textId="77777777" w:rsidR="00F642EA" w:rsidRDefault="00F642EA" w:rsidP="00F642EA">
      <w:pPr>
        <w:pStyle w:val="NoSpacing"/>
      </w:pPr>
      <w:r>
        <w:t>Very dark</w:t>
      </w:r>
    </w:p>
    <w:p w14:paraId="6D115047" w14:textId="77777777" w:rsidR="00F642EA" w:rsidRDefault="00F642EA" w:rsidP="00F642EA">
      <w:pPr>
        <w:pStyle w:val="NoSpacing"/>
      </w:pPr>
      <w:r>
        <w:t xml:space="preserve">A man or a person is walking down a street </w:t>
      </w:r>
    </w:p>
    <w:p w14:paraId="4C41B425" w14:textId="77777777" w:rsidR="00F642EA" w:rsidRDefault="00F642EA" w:rsidP="00F642EA">
      <w:pPr>
        <w:pStyle w:val="NoSpacing"/>
      </w:pPr>
      <w:r>
        <w:t>and there is like a</w:t>
      </w:r>
    </w:p>
    <w:p w14:paraId="0FA8CF21" w14:textId="77777777" w:rsidR="00F642EA" w:rsidRDefault="00F642EA" w:rsidP="00F642EA">
      <w:pPr>
        <w:pStyle w:val="NoSpacing"/>
      </w:pPr>
      <w:r>
        <w:t>foliage?</w:t>
      </w:r>
    </w:p>
    <w:p w14:paraId="5A1ED6BD" w14:textId="77777777" w:rsidR="00F642EA" w:rsidRDefault="00F642EA" w:rsidP="00F642EA">
      <w:pPr>
        <w:pStyle w:val="NoSpacing"/>
      </w:pPr>
      <w:r>
        <w:t xml:space="preserve">behind him maybe? </w:t>
      </w:r>
    </w:p>
    <w:p w14:paraId="6C2101E0" w14:textId="77777777" w:rsidR="00F642EA" w:rsidRDefault="00F642EA" w:rsidP="00F642EA">
      <w:pPr>
        <w:pStyle w:val="NoSpacing"/>
      </w:pPr>
      <w:r>
        <w:t xml:space="preserve">And then a fence? </w:t>
      </w:r>
    </w:p>
    <w:p w14:paraId="4951D9D2" w14:textId="77777777" w:rsidR="00F642EA" w:rsidRDefault="00F642EA" w:rsidP="00F642EA">
      <w:pPr>
        <w:pStyle w:val="NoSpacing"/>
      </w:pPr>
      <w:r>
        <w:t>He’s wearing a hat and a coat</w:t>
      </w:r>
    </w:p>
    <w:p w14:paraId="641E3969" w14:textId="77777777" w:rsidR="00F642EA" w:rsidRDefault="00F642EA" w:rsidP="00F642EA">
      <w:pPr>
        <w:pStyle w:val="NoSpacing"/>
      </w:pPr>
      <w:r>
        <w:t>His hands are in his pockets</w:t>
      </w:r>
    </w:p>
    <w:p w14:paraId="768D4F1A" w14:textId="77777777" w:rsidR="00F642EA" w:rsidRDefault="00F642EA" w:rsidP="00F642EA">
      <w:pPr>
        <w:pStyle w:val="NoSpacing"/>
      </w:pPr>
      <w:r>
        <w:t>And there’s a flare from the lighting.</w:t>
      </w:r>
    </w:p>
    <w:p w14:paraId="2620901C" w14:textId="77777777" w:rsidR="00F642EA" w:rsidRDefault="00F642EA" w:rsidP="00F642EA"/>
    <w:p w14:paraId="4A4538CB" w14:textId="77777777" w:rsidR="00F642EA" w:rsidRDefault="00F642EA" w:rsidP="00F642EA">
      <w:pPr>
        <w:rPr>
          <w:b/>
          <w:color w:val="0070C0"/>
          <w:sz w:val="28"/>
        </w:rPr>
      </w:pPr>
    </w:p>
    <w:p w14:paraId="5CA0AD8B" w14:textId="77777777" w:rsidR="00F642EA" w:rsidRDefault="00F642EA" w:rsidP="00F642EA">
      <w:pPr>
        <w:rPr>
          <w:b/>
          <w:color w:val="0070C0"/>
          <w:sz w:val="28"/>
        </w:rPr>
      </w:pPr>
    </w:p>
    <w:p w14:paraId="1B2E999F" w14:textId="77777777" w:rsidR="00F642EA" w:rsidRDefault="00F642EA" w:rsidP="00F642EA">
      <w:pPr>
        <w:rPr>
          <w:b/>
          <w:color w:val="0070C0"/>
          <w:sz w:val="28"/>
        </w:rPr>
      </w:pPr>
    </w:p>
    <w:p w14:paraId="65C8205B" w14:textId="77777777" w:rsidR="00F642EA" w:rsidRDefault="00F642EA" w:rsidP="00F642EA">
      <w:pPr>
        <w:rPr>
          <w:b/>
          <w:color w:val="0070C0"/>
          <w:sz w:val="28"/>
        </w:rPr>
      </w:pPr>
    </w:p>
    <w:p w14:paraId="498E3AB8" w14:textId="77777777" w:rsidR="00F642EA" w:rsidRPr="00495C80" w:rsidRDefault="00F642EA" w:rsidP="00F642EA">
      <w:pPr>
        <w:rPr>
          <w:i/>
        </w:rPr>
      </w:pPr>
      <w:r w:rsidRPr="00495C80">
        <w:rPr>
          <w:i/>
        </w:rPr>
        <w:lastRenderedPageBreak/>
        <w:t>Picture 9</w:t>
      </w:r>
      <w:r>
        <w:rPr>
          <w:noProof/>
          <w:lang w:val="en-GB" w:eastAsia="en-GB"/>
        </w:rPr>
        <w:drawing>
          <wp:anchor distT="0" distB="0" distL="114300" distR="114300" simplePos="0" relativeHeight="251669504" behindDoc="0" locked="0" layoutInCell="1" allowOverlap="1" wp14:anchorId="7292B3BE" wp14:editId="01066E9F">
            <wp:simplePos x="0" y="0"/>
            <wp:positionH relativeFrom="column">
              <wp:posOffset>5280660</wp:posOffset>
            </wp:positionH>
            <wp:positionV relativeFrom="paragraph">
              <wp:posOffset>145415</wp:posOffset>
            </wp:positionV>
            <wp:extent cx="1341120" cy="164592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1120" cy="1645920"/>
                    </a:xfrm>
                    <a:prstGeom prst="rect">
                      <a:avLst/>
                    </a:prstGeom>
                  </pic:spPr>
                </pic:pic>
              </a:graphicData>
            </a:graphic>
            <wp14:sizeRelH relativeFrom="margin">
              <wp14:pctWidth>0</wp14:pctWidth>
            </wp14:sizeRelH>
            <wp14:sizeRelV relativeFrom="margin">
              <wp14:pctHeight>0</wp14:pctHeight>
            </wp14:sizeRelV>
          </wp:anchor>
        </w:drawing>
      </w:r>
    </w:p>
    <w:p w14:paraId="706F81C1" w14:textId="77777777" w:rsidR="00F642EA" w:rsidRDefault="00F642EA" w:rsidP="00F642EA">
      <w:pPr>
        <w:pStyle w:val="NoSpacing"/>
      </w:pPr>
      <w:r>
        <w:t>There are 2 men</w:t>
      </w:r>
    </w:p>
    <w:p w14:paraId="00D1ABF3" w14:textId="77777777" w:rsidR="00F642EA" w:rsidRDefault="00F642EA" w:rsidP="00F642EA">
      <w:pPr>
        <w:pStyle w:val="NoSpacing"/>
      </w:pPr>
      <w:r w:rsidRPr="004A49E3">
        <w:t xml:space="preserve">one older with white hair </w:t>
      </w:r>
    </w:p>
    <w:p w14:paraId="06BE2CDF" w14:textId="77777777" w:rsidR="00F642EA" w:rsidRDefault="00F642EA" w:rsidP="00F642EA">
      <w:pPr>
        <w:pStyle w:val="NoSpacing"/>
      </w:pPr>
      <w:r>
        <w:t>and a mustache</w:t>
      </w:r>
    </w:p>
    <w:p w14:paraId="48CC2534" w14:textId="77777777" w:rsidR="00F642EA" w:rsidRDefault="00F642EA" w:rsidP="00F642EA">
      <w:pPr>
        <w:pStyle w:val="NoSpacing"/>
      </w:pPr>
      <w:r w:rsidRPr="004A49E3">
        <w:t>the other one younger with dark hair</w:t>
      </w:r>
    </w:p>
    <w:p w14:paraId="5ABC1817" w14:textId="77777777" w:rsidR="00F642EA" w:rsidRDefault="00F642EA" w:rsidP="00F642EA">
      <w:pPr>
        <w:pStyle w:val="NoSpacing"/>
      </w:pPr>
      <w:r>
        <w:t>both of them are wearing suits</w:t>
      </w:r>
      <w:r w:rsidRPr="004A49E3">
        <w:t xml:space="preserve"> </w:t>
      </w:r>
    </w:p>
    <w:p w14:paraId="7CF50491" w14:textId="77777777" w:rsidR="00F642EA" w:rsidRDefault="00F642EA" w:rsidP="00F642EA">
      <w:pPr>
        <w:pStyle w:val="NoSpacing"/>
      </w:pPr>
      <w:r w:rsidRPr="004A49E3">
        <w:t xml:space="preserve">It looks as if they were sitting next to each other </w:t>
      </w:r>
    </w:p>
    <w:p w14:paraId="5EBD2330" w14:textId="77777777" w:rsidR="00F642EA" w:rsidRDefault="00F642EA" w:rsidP="00F642EA">
      <w:pPr>
        <w:pStyle w:val="NoSpacing"/>
      </w:pPr>
      <w:r w:rsidRPr="004A49E3">
        <w:t xml:space="preserve">at an event </w:t>
      </w:r>
    </w:p>
    <w:p w14:paraId="18FBD3AA" w14:textId="77777777" w:rsidR="00F642EA" w:rsidRDefault="00F642EA" w:rsidP="00F642EA">
      <w:pPr>
        <w:pStyle w:val="NoSpacing"/>
      </w:pPr>
      <w:r w:rsidRPr="004A49E3">
        <w:t xml:space="preserve">and perhaps the older man was going to turn his head to say something </w:t>
      </w:r>
    </w:p>
    <w:p w14:paraId="0FF3D177" w14:textId="77777777" w:rsidR="00F642EA" w:rsidRDefault="00F642EA" w:rsidP="00F642EA">
      <w:pPr>
        <w:pStyle w:val="NoSpacing"/>
      </w:pPr>
      <w:r>
        <w:t xml:space="preserve">to the younger man </w:t>
      </w:r>
    </w:p>
    <w:p w14:paraId="17B77842" w14:textId="77777777" w:rsidR="00F642EA" w:rsidRDefault="00F642EA" w:rsidP="00F642EA">
      <w:pPr>
        <w:pStyle w:val="NoSpacing"/>
      </w:pPr>
      <w:r>
        <w:t>Again, they’re both in suits</w:t>
      </w:r>
    </w:p>
    <w:p w14:paraId="748D2E07" w14:textId="77777777" w:rsidR="00F642EA" w:rsidRDefault="00F642EA" w:rsidP="00F642EA">
      <w:pPr>
        <w:pStyle w:val="NoSpacing"/>
      </w:pPr>
      <w:r w:rsidRPr="004A49E3">
        <w:t>Uhm the younger m</w:t>
      </w:r>
      <w:r>
        <w:t>an has kind of a prominent nose</w:t>
      </w:r>
    </w:p>
    <w:p w14:paraId="672BA945" w14:textId="77777777" w:rsidR="00F642EA" w:rsidRDefault="00F642EA" w:rsidP="00F642EA">
      <w:pPr>
        <w:pStyle w:val="NoSpacing"/>
      </w:pPr>
      <w:r>
        <w:t>Yeah</w:t>
      </w:r>
    </w:p>
    <w:p w14:paraId="1109971C" w14:textId="77777777" w:rsidR="00F642EA" w:rsidRDefault="00F642EA" w:rsidP="00F642EA">
      <w:pPr>
        <w:pStyle w:val="NoSpacing"/>
      </w:pPr>
    </w:p>
    <w:p w14:paraId="37F6B4E2" w14:textId="77777777" w:rsidR="00F642EA" w:rsidRPr="00495C80" w:rsidRDefault="00F642EA" w:rsidP="00F642EA">
      <w:pPr>
        <w:rPr>
          <w:i/>
        </w:rPr>
      </w:pPr>
      <w:r>
        <w:rPr>
          <w:noProof/>
          <w:u w:val="single"/>
          <w:lang w:val="en-GB" w:eastAsia="en-GB"/>
        </w:rPr>
        <w:drawing>
          <wp:anchor distT="0" distB="0" distL="114300" distR="114300" simplePos="0" relativeHeight="251670528" behindDoc="0" locked="0" layoutInCell="1" allowOverlap="1" wp14:anchorId="6ECE8122" wp14:editId="033CD81D">
            <wp:simplePos x="0" y="0"/>
            <wp:positionH relativeFrom="column">
              <wp:posOffset>4869180</wp:posOffset>
            </wp:positionH>
            <wp:positionV relativeFrom="paragraph">
              <wp:posOffset>162951</wp:posOffset>
            </wp:positionV>
            <wp:extent cx="1487170" cy="1863272"/>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7170" cy="1863272"/>
                    </a:xfrm>
                    <a:prstGeom prst="rect">
                      <a:avLst/>
                    </a:prstGeom>
                  </pic:spPr>
                </pic:pic>
              </a:graphicData>
            </a:graphic>
            <wp14:sizeRelH relativeFrom="margin">
              <wp14:pctWidth>0</wp14:pctWidth>
            </wp14:sizeRelH>
            <wp14:sizeRelV relativeFrom="margin">
              <wp14:pctHeight>0</wp14:pctHeight>
            </wp14:sizeRelV>
          </wp:anchor>
        </w:drawing>
      </w:r>
      <w:r w:rsidRPr="00495C80">
        <w:rPr>
          <w:i/>
        </w:rPr>
        <w:t>Picture 10</w:t>
      </w:r>
    </w:p>
    <w:p w14:paraId="0E862649" w14:textId="77777777" w:rsidR="00F642EA" w:rsidRDefault="00F642EA" w:rsidP="00F642EA">
      <w:pPr>
        <w:pStyle w:val="NoSpacing"/>
      </w:pPr>
      <w:r w:rsidRPr="004A49E3">
        <w:t>There is a woman</w:t>
      </w:r>
      <w:r>
        <w:t xml:space="preserve"> and a girl sitting on a couch</w:t>
      </w:r>
    </w:p>
    <w:p w14:paraId="4B776C60" w14:textId="77777777" w:rsidR="00F642EA" w:rsidRDefault="00F642EA" w:rsidP="00F642EA">
      <w:pPr>
        <w:pStyle w:val="NoSpacing"/>
      </w:pPr>
      <w:r w:rsidRPr="004A49E3">
        <w:t>Th</w:t>
      </w:r>
      <w:r>
        <w:t>e woman is looking at the girl</w:t>
      </w:r>
    </w:p>
    <w:p w14:paraId="3F857F02" w14:textId="77777777" w:rsidR="00F642EA" w:rsidRDefault="00F642EA" w:rsidP="00F642EA">
      <w:pPr>
        <w:pStyle w:val="NoSpacing"/>
      </w:pPr>
      <w:r>
        <w:t>She’s</w:t>
      </w:r>
      <w:r w:rsidRPr="004A49E3">
        <w:t xml:space="preserve"> wearing a </w:t>
      </w:r>
      <w:r>
        <w:t>dark shirt with a light collar</w:t>
      </w:r>
    </w:p>
    <w:p w14:paraId="7F664B49" w14:textId="77777777" w:rsidR="00F642EA" w:rsidRDefault="00F642EA" w:rsidP="00F642EA">
      <w:pPr>
        <w:pStyle w:val="NoSpacing"/>
      </w:pPr>
      <w:r>
        <w:t>almost like a maid uniform</w:t>
      </w:r>
    </w:p>
    <w:p w14:paraId="12632E60" w14:textId="77777777" w:rsidR="00F642EA" w:rsidRDefault="00F642EA" w:rsidP="00F642EA">
      <w:pPr>
        <w:pStyle w:val="NoSpacing"/>
      </w:pPr>
      <w:r>
        <w:t>The girl’s in a nice dress</w:t>
      </w:r>
    </w:p>
    <w:p w14:paraId="01F6E049" w14:textId="77777777" w:rsidR="00F642EA" w:rsidRDefault="00F642EA" w:rsidP="00F642EA">
      <w:pPr>
        <w:pStyle w:val="NoSpacing"/>
      </w:pPr>
      <w:r w:rsidRPr="004A49E3">
        <w:t>And</w:t>
      </w:r>
      <w:r>
        <w:t>, uhm</w:t>
      </w:r>
      <w:r w:rsidRPr="004A49E3">
        <w:t xml:space="preserve"> </w:t>
      </w:r>
    </w:p>
    <w:p w14:paraId="770707F7" w14:textId="77777777" w:rsidR="00F642EA" w:rsidRDefault="00F642EA" w:rsidP="00F642EA">
      <w:pPr>
        <w:pStyle w:val="NoSpacing"/>
      </w:pPr>
      <w:r w:rsidRPr="004A49E3">
        <w:t xml:space="preserve">shoes </w:t>
      </w:r>
      <w:r>
        <w:t>with a little platform</w:t>
      </w:r>
    </w:p>
    <w:p w14:paraId="63C97874" w14:textId="77777777" w:rsidR="00F642EA" w:rsidRPr="004A49E3" w:rsidRDefault="00F642EA" w:rsidP="00F642EA">
      <w:pPr>
        <w:pStyle w:val="NoSpacing"/>
      </w:pPr>
      <w:r>
        <w:t>And she’s holding a doll</w:t>
      </w:r>
    </w:p>
    <w:p w14:paraId="431EF64C" w14:textId="77777777" w:rsidR="00F642EA" w:rsidRDefault="00F642EA" w:rsidP="00F642EA">
      <w:pPr>
        <w:spacing w:line="259" w:lineRule="auto"/>
        <w:rPr>
          <w:u w:val="single"/>
        </w:rPr>
      </w:pPr>
    </w:p>
    <w:p w14:paraId="15DB9AA1" w14:textId="77777777" w:rsidR="00F642EA" w:rsidRDefault="00F642EA" w:rsidP="00F642EA">
      <w:pPr>
        <w:spacing w:line="259" w:lineRule="auto"/>
        <w:rPr>
          <w:u w:val="single"/>
        </w:rPr>
      </w:pPr>
      <w:r w:rsidRPr="00495C80">
        <w:rPr>
          <w:u w:val="single"/>
        </w:rPr>
        <w:t>PICTURE SET 2</w:t>
      </w:r>
    </w:p>
    <w:p w14:paraId="24C7BDE0" w14:textId="77777777" w:rsidR="00F642EA" w:rsidRPr="00495C80" w:rsidRDefault="00F642EA" w:rsidP="00F642EA">
      <w:pPr>
        <w:pStyle w:val="NoSpacing"/>
        <w:rPr>
          <w:i/>
        </w:rPr>
      </w:pPr>
      <w:r w:rsidRPr="00495C80">
        <w:rPr>
          <w:i/>
        </w:rPr>
        <w:t>Picture 13</w:t>
      </w:r>
    </w:p>
    <w:p w14:paraId="1DCBF45F" w14:textId="77777777" w:rsidR="00F642EA" w:rsidRDefault="00F642EA" w:rsidP="00F642EA">
      <w:pPr>
        <w:pStyle w:val="NoSpacing"/>
      </w:pPr>
    </w:p>
    <w:p w14:paraId="346AAA9E" w14:textId="77777777" w:rsidR="00F642EA" w:rsidRPr="00973B8D" w:rsidRDefault="00F642EA" w:rsidP="00F642EA">
      <w:pPr>
        <w:pStyle w:val="NoSpacing"/>
      </w:pPr>
      <w:r w:rsidRPr="00495C80">
        <w:rPr>
          <w:i/>
          <w:noProof/>
          <w:lang w:val="en-GB" w:eastAsia="en-GB"/>
        </w:rPr>
        <w:drawing>
          <wp:anchor distT="0" distB="0" distL="114300" distR="114300" simplePos="0" relativeHeight="251671552" behindDoc="0" locked="0" layoutInCell="1" allowOverlap="1" wp14:anchorId="503B789F" wp14:editId="148F4C6D">
            <wp:simplePos x="0" y="0"/>
            <wp:positionH relativeFrom="column">
              <wp:posOffset>4503908</wp:posOffset>
            </wp:positionH>
            <wp:positionV relativeFrom="paragraph">
              <wp:posOffset>4836</wp:posOffset>
            </wp:positionV>
            <wp:extent cx="1851660" cy="15494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1660" cy="1549400"/>
                    </a:xfrm>
                    <a:prstGeom prst="rect">
                      <a:avLst/>
                    </a:prstGeom>
                  </pic:spPr>
                </pic:pic>
              </a:graphicData>
            </a:graphic>
            <wp14:sizeRelH relativeFrom="margin">
              <wp14:pctWidth>0</wp14:pctWidth>
            </wp14:sizeRelH>
            <wp14:sizeRelV relativeFrom="margin">
              <wp14:pctHeight>0</wp14:pctHeight>
            </wp14:sizeRelV>
          </wp:anchor>
        </w:drawing>
      </w:r>
      <w:r>
        <w:t>There’s a group of four men</w:t>
      </w:r>
      <w:r w:rsidRPr="004A49E3">
        <w:t xml:space="preserve"> </w:t>
      </w:r>
    </w:p>
    <w:p w14:paraId="7B203B86" w14:textId="77777777" w:rsidR="00F642EA" w:rsidRDefault="00F642EA" w:rsidP="00F642EA">
      <w:pPr>
        <w:pStyle w:val="NoSpacing"/>
      </w:pPr>
      <w:r>
        <w:t>three of them are laying down</w:t>
      </w:r>
    </w:p>
    <w:p w14:paraId="1E987280" w14:textId="77777777" w:rsidR="00F642EA" w:rsidRDefault="00F642EA" w:rsidP="00F642EA">
      <w:pPr>
        <w:pStyle w:val="NoSpacing"/>
      </w:pPr>
      <w:r w:rsidRPr="004A49E3">
        <w:t>One we can’t see his f</w:t>
      </w:r>
      <w:r>
        <w:t>ace, but the other three we can</w:t>
      </w:r>
      <w:r w:rsidRPr="004A49E3">
        <w:t xml:space="preserve"> </w:t>
      </w:r>
    </w:p>
    <w:p w14:paraId="596D64DA" w14:textId="77777777" w:rsidR="00F642EA" w:rsidRDefault="00F642EA" w:rsidP="00F642EA">
      <w:pPr>
        <w:pStyle w:val="NoSpacing"/>
      </w:pPr>
      <w:r>
        <w:t>three of them are wearing hats</w:t>
      </w:r>
    </w:p>
    <w:p w14:paraId="54C2DC8E" w14:textId="77777777" w:rsidR="00F642EA" w:rsidRDefault="00F642EA" w:rsidP="00F642EA">
      <w:pPr>
        <w:pStyle w:val="NoSpacing"/>
      </w:pPr>
      <w:r w:rsidRPr="004A49E3">
        <w:t>i</w:t>
      </w:r>
      <w:r>
        <w:t>t looks like they’re in a field</w:t>
      </w:r>
      <w:r w:rsidRPr="004A49E3">
        <w:t xml:space="preserve"> </w:t>
      </w:r>
    </w:p>
    <w:p w14:paraId="529419DD" w14:textId="77777777" w:rsidR="00F642EA" w:rsidRDefault="00F642EA" w:rsidP="00F642EA">
      <w:pPr>
        <w:pStyle w:val="NoSpacing"/>
      </w:pPr>
      <w:r>
        <w:t>And it’s some sort of uniform</w:t>
      </w:r>
      <w:r w:rsidRPr="004A49E3">
        <w:t xml:space="preserve"> </w:t>
      </w:r>
    </w:p>
    <w:p w14:paraId="16B10ACE" w14:textId="77777777" w:rsidR="00F642EA" w:rsidRDefault="00F642EA" w:rsidP="00F642EA">
      <w:pPr>
        <w:pStyle w:val="NoSpacing"/>
      </w:pPr>
      <w:r>
        <w:t>Maybe they were farming</w:t>
      </w:r>
    </w:p>
    <w:p w14:paraId="20F83A4F" w14:textId="77777777" w:rsidR="00F642EA" w:rsidRDefault="00F642EA" w:rsidP="00F642EA">
      <w:pPr>
        <w:pStyle w:val="NoSpacing"/>
      </w:pPr>
      <w:r>
        <w:t>idk</w:t>
      </w:r>
    </w:p>
    <w:p w14:paraId="6DE1A863" w14:textId="77777777" w:rsidR="00F642EA" w:rsidRDefault="00F642EA" w:rsidP="00F642EA">
      <w:pPr>
        <w:pStyle w:val="NoSpacing"/>
      </w:pPr>
      <w:r w:rsidRPr="004A49E3">
        <w:t>No,</w:t>
      </w:r>
      <w:r>
        <w:t xml:space="preserve"> l</w:t>
      </w:r>
      <w:r w:rsidRPr="004A49E3">
        <w:t xml:space="preserve">ike they were fighting in a war </w:t>
      </w:r>
    </w:p>
    <w:p w14:paraId="0505C6F1" w14:textId="77777777" w:rsidR="00F642EA" w:rsidRDefault="00F642EA" w:rsidP="00F642EA">
      <w:pPr>
        <w:pStyle w:val="NoSpacing"/>
      </w:pPr>
      <w:r w:rsidRPr="004A49E3">
        <w:t>and they just</w:t>
      </w:r>
      <w:r>
        <w:t xml:space="preserve"> laid down to take a rest</w:t>
      </w:r>
    </w:p>
    <w:p w14:paraId="49ADD175" w14:textId="77777777" w:rsidR="00F642EA" w:rsidRPr="004A49E3" w:rsidRDefault="00F642EA" w:rsidP="00F642EA">
      <w:pPr>
        <w:pStyle w:val="NoSpacing"/>
      </w:pPr>
      <w:r>
        <w:t>yeah</w:t>
      </w:r>
    </w:p>
    <w:p w14:paraId="2C496167" w14:textId="77777777" w:rsidR="00F642EA" w:rsidRDefault="00F642EA" w:rsidP="00F642EA"/>
    <w:p w14:paraId="162A757A" w14:textId="77777777" w:rsidR="00F642EA" w:rsidRPr="00495C80" w:rsidRDefault="00F642EA" w:rsidP="00F642EA">
      <w:pPr>
        <w:pStyle w:val="NoSpacing"/>
        <w:rPr>
          <w:i/>
        </w:rPr>
      </w:pPr>
      <w:r w:rsidRPr="00495C80">
        <w:rPr>
          <w:i/>
        </w:rPr>
        <w:t>Picture 21</w:t>
      </w:r>
    </w:p>
    <w:p w14:paraId="75E9809D" w14:textId="77777777" w:rsidR="00F642EA" w:rsidRDefault="00F642EA" w:rsidP="00F642EA">
      <w:pPr>
        <w:pStyle w:val="NoSpacing"/>
      </w:pPr>
      <w:r>
        <w:rPr>
          <w:b/>
          <w:noProof/>
          <w:lang w:val="en-GB" w:eastAsia="en-GB"/>
        </w:rPr>
        <w:lastRenderedPageBreak/>
        <w:drawing>
          <wp:anchor distT="0" distB="0" distL="114300" distR="114300" simplePos="0" relativeHeight="251672576" behindDoc="0" locked="0" layoutInCell="1" allowOverlap="1" wp14:anchorId="5873A1DA" wp14:editId="67150122">
            <wp:simplePos x="0" y="0"/>
            <wp:positionH relativeFrom="column">
              <wp:posOffset>5120640</wp:posOffset>
            </wp:positionH>
            <wp:positionV relativeFrom="paragraph">
              <wp:posOffset>10160</wp:posOffset>
            </wp:positionV>
            <wp:extent cx="1097280" cy="1365885"/>
            <wp:effectExtent l="0" t="0" r="7620"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7280" cy="1365885"/>
                    </a:xfrm>
                    <a:prstGeom prst="rect">
                      <a:avLst/>
                    </a:prstGeom>
                  </pic:spPr>
                </pic:pic>
              </a:graphicData>
            </a:graphic>
            <wp14:sizeRelH relativeFrom="margin">
              <wp14:pctWidth>0</wp14:pctWidth>
            </wp14:sizeRelH>
            <wp14:sizeRelV relativeFrom="margin">
              <wp14:pctHeight>0</wp14:pctHeight>
            </wp14:sizeRelV>
          </wp:anchor>
        </w:drawing>
      </w:r>
    </w:p>
    <w:p w14:paraId="19F80930" w14:textId="77777777" w:rsidR="00F642EA" w:rsidRPr="00256EE3" w:rsidRDefault="00F642EA" w:rsidP="00F642EA">
      <w:pPr>
        <w:pStyle w:val="NoSpacing"/>
      </w:pPr>
      <w:r>
        <w:t>The picture is a black and white drawing of a person going up the stairs</w:t>
      </w:r>
    </w:p>
    <w:p w14:paraId="5B853D8B" w14:textId="77777777" w:rsidR="00F642EA" w:rsidRDefault="00F642EA" w:rsidP="00F642EA">
      <w:pPr>
        <w:pStyle w:val="NoSpacing"/>
      </w:pPr>
      <w:r>
        <w:t>these are big stairs</w:t>
      </w:r>
    </w:p>
    <w:p w14:paraId="2196E5CC" w14:textId="77777777" w:rsidR="00F642EA" w:rsidRDefault="00F642EA" w:rsidP="00F642EA">
      <w:pPr>
        <w:pStyle w:val="NoSpacing"/>
      </w:pPr>
      <w:r>
        <w:t>the stairs are white</w:t>
      </w:r>
    </w:p>
    <w:p w14:paraId="34FA96F5" w14:textId="77777777" w:rsidR="00F642EA" w:rsidRDefault="00F642EA" w:rsidP="00F642EA">
      <w:pPr>
        <w:pStyle w:val="NoSpacing"/>
      </w:pPr>
      <w:r>
        <w:t>They have big x’s on them</w:t>
      </w:r>
    </w:p>
    <w:p w14:paraId="0C7DF24C" w14:textId="77777777" w:rsidR="00F642EA" w:rsidRDefault="00F642EA" w:rsidP="00F642EA">
      <w:pPr>
        <w:pStyle w:val="NoSpacing"/>
      </w:pPr>
      <w:r>
        <w:t>ornamental x’s</w:t>
      </w:r>
    </w:p>
    <w:p w14:paraId="56C5176A" w14:textId="77777777" w:rsidR="00F642EA" w:rsidRDefault="00F642EA" w:rsidP="00F642EA">
      <w:pPr>
        <w:pStyle w:val="NoSpacing"/>
      </w:pPr>
      <w:r>
        <w:t>I cant tell if this person is a man or woman</w:t>
      </w:r>
    </w:p>
    <w:p w14:paraId="62201420" w14:textId="77777777" w:rsidR="00F642EA" w:rsidRDefault="00F642EA" w:rsidP="00F642EA">
      <w:pPr>
        <w:pStyle w:val="NoSpacing"/>
      </w:pPr>
      <w:r>
        <w:t>It kind of looks like a younger girl and she’s wearing a white hat</w:t>
      </w:r>
    </w:p>
    <w:p w14:paraId="03B0E892" w14:textId="77777777" w:rsidR="00F642EA" w:rsidRDefault="00F642EA" w:rsidP="00F642EA">
      <w:pPr>
        <w:pStyle w:val="NoSpacing"/>
      </w:pPr>
      <w:r>
        <w:t>I think a white dress</w:t>
      </w:r>
    </w:p>
    <w:p w14:paraId="34D6CD75" w14:textId="77777777" w:rsidR="00F642EA" w:rsidRPr="00495C80" w:rsidRDefault="00F642EA" w:rsidP="00F642EA">
      <w:pPr>
        <w:pStyle w:val="NoSpacing"/>
      </w:pPr>
    </w:p>
    <w:p w14:paraId="2F94BF9F" w14:textId="77777777" w:rsidR="00F642EA" w:rsidRPr="00495C80" w:rsidRDefault="00F642EA" w:rsidP="00F642EA">
      <w:pPr>
        <w:pStyle w:val="NoSpacing"/>
        <w:rPr>
          <w:i/>
        </w:rPr>
      </w:pPr>
      <w:r w:rsidRPr="00495C80">
        <w:rPr>
          <w:i/>
        </w:rPr>
        <w:t>Picture 19</w:t>
      </w:r>
    </w:p>
    <w:p w14:paraId="7888007D" w14:textId="77777777" w:rsidR="00F642EA" w:rsidRDefault="00F642EA" w:rsidP="00F642EA">
      <w:pPr>
        <w:pStyle w:val="NoSpacing"/>
      </w:pPr>
      <w:r w:rsidRPr="00495C80">
        <w:rPr>
          <w:i/>
          <w:noProof/>
          <w:lang w:val="en-GB" w:eastAsia="en-GB"/>
        </w:rPr>
        <w:drawing>
          <wp:anchor distT="0" distB="0" distL="114300" distR="114300" simplePos="0" relativeHeight="251673600" behindDoc="0" locked="0" layoutInCell="1" allowOverlap="1" wp14:anchorId="2BD9667F" wp14:editId="4E3DD440">
            <wp:simplePos x="0" y="0"/>
            <wp:positionH relativeFrom="margin">
              <wp:align>right</wp:align>
            </wp:positionH>
            <wp:positionV relativeFrom="paragraph">
              <wp:posOffset>59202</wp:posOffset>
            </wp:positionV>
            <wp:extent cx="1943100" cy="152781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3100" cy="1527810"/>
                    </a:xfrm>
                    <a:prstGeom prst="rect">
                      <a:avLst/>
                    </a:prstGeom>
                  </pic:spPr>
                </pic:pic>
              </a:graphicData>
            </a:graphic>
            <wp14:sizeRelH relativeFrom="margin">
              <wp14:pctWidth>0</wp14:pctWidth>
            </wp14:sizeRelH>
            <wp14:sizeRelV relativeFrom="margin">
              <wp14:pctHeight>0</wp14:pctHeight>
            </wp14:sizeRelV>
          </wp:anchor>
        </w:drawing>
      </w:r>
    </w:p>
    <w:p w14:paraId="1487B16D" w14:textId="77777777" w:rsidR="00F642EA" w:rsidRPr="00973B8D" w:rsidRDefault="00F642EA" w:rsidP="00F642EA">
      <w:pPr>
        <w:pStyle w:val="NoSpacing"/>
      </w:pPr>
      <w:r>
        <w:t>There’s a boat</w:t>
      </w:r>
    </w:p>
    <w:p w14:paraId="34AE595F" w14:textId="77777777" w:rsidR="00F642EA" w:rsidRDefault="00F642EA" w:rsidP="00F642EA">
      <w:pPr>
        <w:pStyle w:val="NoSpacing"/>
      </w:pPr>
      <w:r w:rsidRPr="00961379">
        <w:t xml:space="preserve">But it’s like </w:t>
      </w:r>
    </w:p>
    <w:p w14:paraId="1FA762E3" w14:textId="77777777" w:rsidR="00F642EA" w:rsidRDefault="00F642EA" w:rsidP="00F642EA">
      <w:pPr>
        <w:pStyle w:val="NoSpacing"/>
      </w:pPr>
      <w:r>
        <w:t>not in the water</w:t>
      </w:r>
    </w:p>
    <w:p w14:paraId="73895BFA" w14:textId="77777777" w:rsidR="00F642EA" w:rsidRDefault="00F642EA" w:rsidP="00F642EA">
      <w:pPr>
        <w:pStyle w:val="NoSpacing"/>
      </w:pPr>
      <w:r>
        <w:t>there’s a tree, or a lot of trees</w:t>
      </w:r>
    </w:p>
    <w:p w14:paraId="779A8AE4" w14:textId="77777777" w:rsidR="00F642EA" w:rsidRDefault="00F642EA" w:rsidP="00F642EA">
      <w:pPr>
        <w:pStyle w:val="NoSpacing"/>
      </w:pPr>
      <w:r>
        <w:t>there isn’t anyone around</w:t>
      </w:r>
    </w:p>
    <w:p w14:paraId="7ECF3D71" w14:textId="77777777" w:rsidR="00F642EA" w:rsidRDefault="00F642EA" w:rsidP="00F642EA">
      <w:pPr>
        <w:pStyle w:val="NoSpacing"/>
      </w:pPr>
      <w:r>
        <w:t>Yeah…the picture is pretty empty</w:t>
      </w:r>
    </w:p>
    <w:p w14:paraId="6F75188D" w14:textId="77777777" w:rsidR="00F642EA" w:rsidRDefault="00F642EA" w:rsidP="00F642EA">
      <w:pPr>
        <w:pStyle w:val="NoSpacing"/>
      </w:pPr>
      <w:r>
        <w:t xml:space="preserve">There’s water </w:t>
      </w:r>
      <w:r w:rsidRPr="00961379">
        <w:t>and a boat</w:t>
      </w:r>
    </w:p>
    <w:p w14:paraId="7A3BC6D7" w14:textId="77777777" w:rsidR="00F642EA" w:rsidRDefault="00F642EA" w:rsidP="00F642EA">
      <w:pPr>
        <w:pStyle w:val="NoSpacing"/>
      </w:pPr>
      <w:r>
        <w:t>some trees and grass</w:t>
      </w:r>
    </w:p>
    <w:p w14:paraId="62481C6A" w14:textId="77777777" w:rsidR="00F642EA" w:rsidRDefault="00F642EA" w:rsidP="00F642EA">
      <w:pPr>
        <w:pStyle w:val="NoSpacing"/>
      </w:pPr>
    </w:p>
    <w:p w14:paraId="03770785" w14:textId="77777777" w:rsidR="00F642EA" w:rsidRPr="00495C80" w:rsidRDefault="00F642EA" w:rsidP="00F642EA">
      <w:pPr>
        <w:pStyle w:val="NoSpacing"/>
        <w:rPr>
          <w:i/>
        </w:rPr>
      </w:pPr>
      <w:r w:rsidRPr="00495C80">
        <w:rPr>
          <w:i/>
        </w:rPr>
        <w:t>Picture 25</w:t>
      </w:r>
    </w:p>
    <w:p w14:paraId="08683A35" w14:textId="77777777" w:rsidR="00F642EA" w:rsidRDefault="00F642EA" w:rsidP="00F642EA">
      <w:pPr>
        <w:pStyle w:val="NoSpacing"/>
      </w:pPr>
    </w:p>
    <w:p w14:paraId="218DC245" w14:textId="77777777" w:rsidR="00F642EA" w:rsidRPr="00973B8D" w:rsidRDefault="00F642EA" w:rsidP="00F642EA">
      <w:pPr>
        <w:pStyle w:val="NoSpacing"/>
      </w:pPr>
      <w:r>
        <w:rPr>
          <w:b/>
          <w:noProof/>
          <w:color w:val="0070C0"/>
          <w:sz w:val="28"/>
          <w:lang w:val="en-GB" w:eastAsia="en-GB"/>
        </w:rPr>
        <w:drawing>
          <wp:anchor distT="0" distB="0" distL="114300" distR="114300" simplePos="0" relativeHeight="251674624" behindDoc="0" locked="0" layoutInCell="1" allowOverlap="1" wp14:anchorId="35048B58" wp14:editId="0A627E9F">
            <wp:simplePos x="0" y="0"/>
            <wp:positionH relativeFrom="column">
              <wp:posOffset>4761230</wp:posOffset>
            </wp:positionH>
            <wp:positionV relativeFrom="paragraph">
              <wp:posOffset>5080</wp:posOffset>
            </wp:positionV>
            <wp:extent cx="1400810" cy="2025015"/>
            <wp:effectExtent l="0" t="0" r="889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0810" cy="2025015"/>
                    </a:xfrm>
                    <a:prstGeom prst="rect">
                      <a:avLst/>
                    </a:prstGeom>
                  </pic:spPr>
                </pic:pic>
              </a:graphicData>
            </a:graphic>
            <wp14:sizeRelH relativeFrom="margin">
              <wp14:pctWidth>0</wp14:pctWidth>
            </wp14:sizeRelH>
            <wp14:sizeRelV relativeFrom="margin">
              <wp14:pctHeight>0</wp14:pctHeight>
            </wp14:sizeRelV>
          </wp:anchor>
        </w:drawing>
      </w:r>
      <w:r>
        <w:t>T</w:t>
      </w:r>
      <w:r w:rsidRPr="006E5A1E">
        <w:t>here’s a bridge and there’s a wome</w:t>
      </w:r>
      <w:r>
        <w:t>n standing on top of the bride</w:t>
      </w:r>
    </w:p>
    <w:p w14:paraId="5662A1B0" w14:textId="77777777" w:rsidR="00F642EA" w:rsidRDefault="00F642EA" w:rsidP="00F642EA">
      <w:pPr>
        <w:pStyle w:val="NoSpacing"/>
      </w:pPr>
      <w:r>
        <w:t>Water is running under it</w:t>
      </w:r>
    </w:p>
    <w:p w14:paraId="20E1C7DD" w14:textId="77777777" w:rsidR="00F642EA" w:rsidRDefault="00F642EA" w:rsidP="00F642EA">
      <w:pPr>
        <w:pStyle w:val="NoSpacing"/>
      </w:pPr>
      <w:r>
        <w:t>there’s a boat</w:t>
      </w:r>
    </w:p>
    <w:p w14:paraId="10BD247B" w14:textId="77777777" w:rsidR="00F642EA" w:rsidRDefault="00F642EA" w:rsidP="00F642EA">
      <w:pPr>
        <w:pStyle w:val="NoSpacing"/>
      </w:pPr>
      <w:r>
        <w:t>Bunch of men</w:t>
      </w:r>
      <w:r w:rsidRPr="006E5A1E">
        <w:t xml:space="preserve"> are carrying things on their shoulders</w:t>
      </w:r>
    </w:p>
    <w:p w14:paraId="432D4931" w14:textId="77777777" w:rsidR="00F642EA" w:rsidRDefault="00F642EA" w:rsidP="00F642EA">
      <w:pPr>
        <w:pStyle w:val="NoSpacing"/>
      </w:pPr>
      <w:r w:rsidRPr="006E5A1E">
        <w:t>it’</w:t>
      </w:r>
      <w:r>
        <w:t>s probably a dock</w:t>
      </w:r>
    </w:p>
    <w:p w14:paraId="3B5DB3B8" w14:textId="77777777" w:rsidR="00F642EA" w:rsidRDefault="00F642EA" w:rsidP="00F642EA">
      <w:pPr>
        <w:pStyle w:val="NoSpacing"/>
      </w:pPr>
      <w:r w:rsidRPr="006E5A1E">
        <w:t>They’re unloading st</w:t>
      </w:r>
      <w:r>
        <w:t>uff</w:t>
      </w:r>
    </w:p>
    <w:p w14:paraId="14C4684C" w14:textId="77777777" w:rsidR="00F642EA" w:rsidRDefault="00F642EA" w:rsidP="00F642EA">
      <w:pPr>
        <w:pStyle w:val="NoSpacing"/>
      </w:pPr>
      <w:r>
        <w:t>Carrying it to a building</w:t>
      </w:r>
    </w:p>
    <w:p w14:paraId="4DE1E5E7" w14:textId="77777777" w:rsidR="00F642EA" w:rsidRDefault="00F642EA" w:rsidP="00F642EA">
      <w:pPr>
        <w:pStyle w:val="NoSpacing"/>
      </w:pPr>
      <w:r w:rsidRPr="006E5A1E">
        <w:t>There’s a huge b</w:t>
      </w:r>
      <w:r>
        <w:t xml:space="preserve">uilding behind them </w:t>
      </w:r>
    </w:p>
    <w:p w14:paraId="6E3DB4E5" w14:textId="77777777" w:rsidR="00F642EA" w:rsidRDefault="00F642EA" w:rsidP="00F642EA">
      <w:pPr>
        <w:pStyle w:val="NoSpacing"/>
      </w:pPr>
      <w:r w:rsidRPr="006E5A1E">
        <w:t xml:space="preserve">there’s a sun that looks </w:t>
      </w:r>
      <w:r>
        <w:t>like it’s being blacked out</w:t>
      </w:r>
    </w:p>
    <w:p w14:paraId="50519732" w14:textId="77777777" w:rsidR="00F642EA" w:rsidRDefault="00F642EA" w:rsidP="00F642EA">
      <w:pPr>
        <w:pStyle w:val="NoSpacing"/>
      </w:pPr>
      <w:r w:rsidRPr="006E5A1E">
        <w:t>probably a p</w:t>
      </w:r>
      <w:r>
        <w:t xml:space="preserve">ort </w:t>
      </w:r>
    </w:p>
    <w:p w14:paraId="6522497B" w14:textId="77777777" w:rsidR="00F642EA" w:rsidRDefault="00F642EA" w:rsidP="00F642EA">
      <w:pPr>
        <w:pStyle w:val="NoSpacing"/>
      </w:pPr>
      <w:r>
        <w:t>they’re unloading goods</w:t>
      </w:r>
    </w:p>
    <w:p w14:paraId="6F69D83C" w14:textId="77777777" w:rsidR="00F642EA" w:rsidRDefault="00F642EA" w:rsidP="00F642EA">
      <w:pPr>
        <w:spacing w:line="259" w:lineRule="auto"/>
      </w:pPr>
      <w:r>
        <w:br w:type="page"/>
      </w:r>
    </w:p>
    <w:p w14:paraId="4A996CDC" w14:textId="1D78CB7D" w:rsidR="00F642EA" w:rsidRDefault="00990B35" w:rsidP="00F642EA">
      <w:pPr>
        <w:pStyle w:val="NoSpacing"/>
        <w:rPr>
          <w:b/>
        </w:rPr>
      </w:pPr>
      <w:r>
        <w:rPr>
          <w:b/>
        </w:rPr>
        <w:lastRenderedPageBreak/>
        <w:t xml:space="preserve">Post-Profile </w:t>
      </w:r>
      <w:r w:rsidR="00F642EA">
        <w:rPr>
          <w:b/>
        </w:rPr>
        <w:t>Partner Impression Questionnaire</w:t>
      </w:r>
    </w:p>
    <w:p w14:paraId="7AF1FF85" w14:textId="77777777" w:rsidR="00F642EA" w:rsidRDefault="00F642EA" w:rsidP="00F642EA">
      <w:pPr>
        <w:pStyle w:val="NoSpacing"/>
        <w:rPr>
          <w:b/>
        </w:rPr>
      </w:pPr>
    </w:p>
    <w:p w14:paraId="30E49C16" w14:textId="77777777" w:rsidR="00F642EA" w:rsidRPr="006B074B" w:rsidRDefault="00F642EA" w:rsidP="00F642EA">
      <w:pPr>
        <w:spacing w:line="240" w:lineRule="auto"/>
        <w:outlineLvl w:val="0"/>
        <w:rPr>
          <w:b/>
          <w:bCs/>
        </w:rPr>
      </w:pPr>
      <w:r w:rsidRPr="006B074B">
        <w:rPr>
          <w:bCs/>
        </w:rPr>
        <w:t xml:space="preserve">Please use the rating scale below to indicate the extent to which you agree with the following statements. </w:t>
      </w:r>
      <w:r w:rsidRPr="006B074B">
        <w:rPr>
          <w:b/>
          <w:bCs/>
        </w:rPr>
        <w:t>If you feel unsure about your answer to a specific question, just give it your best guess.</w:t>
      </w:r>
    </w:p>
    <w:p w14:paraId="4D44BAC1" w14:textId="77777777" w:rsidR="00F642EA" w:rsidRPr="006B074B" w:rsidRDefault="00F642EA" w:rsidP="00F642EA">
      <w:pPr>
        <w:pBdr>
          <w:bottom w:val="single" w:sz="6" w:space="1" w:color="auto"/>
        </w:pBdr>
        <w:spacing w:line="240" w:lineRule="auto"/>
        <w:rPr>
          <w:rFonts w:eastAsia="Times New Roman"/>
          <w:b/>
        </w:rPr>
      </w:pPr>
    </w:p>
    <w:p w14:paraId="60BD51E2" w14:textId="77777777" w:rsidR="00F642EA" w:rsidRPr="006B074B" w:rsidRDefault="00F642EA" w:rsidP="00F642EA">
      <w:pPr>
        <w:spacing w:line="240" w:lineRule="auto"/>
        <w:rPr>
          <w:rFonts w:eastAsia="Times New Roman"/>
          <w:b/>
          <w:sz w:val="12"/>
          <w:szCs w:val="12"/>
        </w:rPr>
      </w:pPr>
    </w:p>
    <w:p w14:paraId="59FB27C9" w14:textId="77777777" w:rsidR="00F642EA" w:rsidRPr="006B074B" w:rsidRDefault="00F642EA" w:rsidP="00F642EA">
      <w:pPr>
        <w:spacing w:line="240" w:lineRule="auto"/>
        <w:ind w:right="24"/>
        <w:jc w:val="center"/>
        <w:rPr>
          <w:rFonts w:eastAsia="Times New Roman"/>
          <w:b/>
        </w:rPr>
      </w:pPr>
      <w:r w:rsidRPr="006B074B">
        <w:rPr>
          <w:rFonts w:eastAsia="Times New Roman"/>
          <w:b/>
        </w:rPr>
        <w:t>1</w:t>
      </w:r>
      <w:r w:rsidRPr="006B074B">
        <w:rPr>
          <w:rFonts w:eastAsia="Times New Roman"/>
          <w:b/>
        </w:rPr>
        <w:tab/>
        <w:t>2</w:t>
      </w:r>
      <w:r w:rsidRPr="006B074B">
        <w:rPr>
          <w:rFonts w:eastAsia="Times New Roman"/>
          <w:b/>
        </w:rPr>
        <w:tab/>
        <w:t>3</w:t>
      </w:r>
      <w:r w:rsidRPr="006B074B">
        <w:rPr>
          <w:rFonts w:eastAsia="Times New Roman"/>
          <w:b/>
        </w:rPr>
        <w:tab/>
        <w:t>4</w:t>
      </w:r>
      <w:r w:rsidRPr="006B074B">
        <w:rPr>
          <w:rFonts w:eastAsia="Times New Roman"/>
          <w:b/>
        </w:rPr>
        <w:tab/>
        <w:t>5</w:t>
      </w:r>
      <w:r w:rsidRPr="006B074B">
        <w:rPr>
          <w:rFonts w:eastAsia="Times New Roman"/>
          <w:b/>
        </w:rPr>
        <w:tab/>
        <w:t>6</w:t>
      </w:r>
      <w:r w:rsidRPr="006B074B">
        <w:rPr>
          <w:rFonts w:eastAsia="Times New Roman"/>
          <w:b/>
        </w:rPr>
        <w:tab/>
        <w:t>7</w:t>
      </w:r>
      <w:r w:rsidRPr="006B074B">
        <w:rPr>
          <w:rFonts w:eastAsia="Times New Roman"/>
          <w:b/>
        </w:rPr>
        <w:tab/>
        <w:t>8</w:t>
      </w:r>
      <w:r w:rsidRPr="006B074B">
        <w:rPr>
          <w:rFonts w:eastAsia="Times New Roman"/>
          <w:b/>
        </w:rPr>
        <w:tab/>
        <w:t>9</w:t>
      </w:r>
    </w:p>
    <w:p w14:paraId="13323E50" w14:textId="77777777" w:rsidR="00F642EA" w:rsidRPr="006B074B" w:rsidRDefault="00F642EA" w:rsidP="00F642EA">
      <w:pPr>
        <w:tabs>
          <w:tab w:val="center" w:pos="1800"/>
          <w:tab w:val="center" w:pos="4680"/>
          <w:tab w:val="center" w:pos="7560"/>
        </w:tabs>
        <w:spacing w:line="240" w:lineRule="auto"/>
        <w:ind w:right="504"/>
        <w:rPr>
          <w:rFonts w:eastAsia="Times New Roman"/>
          <w:sz w:val="18"/>
          <w:szCs w:val="18"/>
        </w:rPr>
      </w:pPr>
      <w:r w:rsidRPr="006B074B">
        <w:rPr>
          <w:rFonts w:eastAsia="Times New Roman"/>
          <w:sz w:val="18"/>
          <w:szCs w:val="18"/>
        </w:rPr>
        <w:tab/>
        <w:t xml:space="preserve">                   Strongly Disagree</w:t>
      </w:r>
      <w:r w:rsidRPr="006B074B">
        <w:rPr>
          <w:rFonts w:eastAsia="Times New Roman"/>
          <w:sz w:val="18"/>
          <w:szCs w:val="18"/>
        </w:rPr>
        <w:tab/>
        <w:t xml:space="preserve">                                 Neutral</w:t>
      </w:r>
      <w:r w:rsidRPr="006B074B">
        <w:rPr>
          <w:rFonts w:eastAsia="Times New Roman"/>
          <w:sz w:val="18"/>
          <w:szCs w:val="18"/>
        </w:rPr>
        <w:tab/>
        <w:t xml:space="preserve">                                             Strongly Agree</w:t>
      </w:r>
    </w:p>
    <w:p w14:paraId="098D32F2" w14:textId="77777777" w:rsidR="00F642EA" w:rsidRPr="006B074B" w:rsidRDefault="00F642EA" w:rsidP="00F642EA">
      <w:pPr>
        <w:pBdr>
          <w:bottom w:val="single" w:sz="6" w:space="1" w:color="auto"/>
        </w:pBdr>
        <w:spacing w:line="240" w:lineRule="auto"/>
        <w:rPr>
          <w:rFonts w:eastAsia="Times New Roman"/>
          <w:sz w:val="12"/>
          <w:szCs w:val="12"/>
        </w:rPr>
      </w:pPr>
    </w:p>
    <w:p w14:paraId="08E82404" w14:textId="77777777" w:rsidR="00F642EA" w:rsidRPr="006B074B" w:rsidRDefault="00F642EA" w:rsidP="00F642EA">
      <w:pPr>
        <w:rPr>
          <w:b/>
          <w:bCs/>
        </w:rPr>
      </w:pPr>
    </w:p>
    <w:p w14:paraId="4CBA6679" w14:textId="77777777" w:rsidR="00F642EA" w:rsidRPr="006B074B" w:rsidRDefault="00F642EA" w:rsidP="00F642EA">
      <w:pPr>
        <w:numPr>
          <w:ilvl w:val="0"/>
          <w:numId w:val="2"/>
        </w:numPr>
        <w:spacing w:after="0" w:line="360" w:lineRule="auto"/>
        <w:ind w:left="1440" w:right="173" w:hanging="1080"/>
      </w:pPr>
      <w:bookmarkStart w:id="1" w:name="OLE_LINK9"/>
      <w:r w:rsidRPr="006B074B">
        <w:rPr>
          <w:bCs/>
        </w:rPr>
        <w:t>I would be excited to get to know my interaction partner better</w:t>
      </w:r>
    </w:p>
    <w:p w14:paraId="25FA1291" w14:textId="77777777" w:rsidR="00F642EA" w:rsidRPr="006B074B" w:rsidRDefault="00F642EA" w:rsidP="00F642EA">
      <w:pPr>
        <w:numPr>
          <w:ilvl w:val="0"/>
          <w:numId w:val="2"/>
        </w:numPr>
        <w:spacing w:after="0" w:line="360" w:lineRule="auto"/>
        <w:ind w:left="1440" w:right="173" w:hanging="1080"/>
      </w:pPr>
      <w:r w:rsidRPr="006B074B">
        <w:rPr>
          <w:bCs/>
        </w:rPr>
        <w:t>I really like my interaction partner</w:t>
      </w:r>
    </w:p>
    <w:p w14:paraId="05A6F9A7" w14:textId="77777777" w:rsidR="00F642EA" w:rsidRPr="006B074B" w:rsidRDefault="00F642EA" w:rsidP="00F642EA">
      <w:pPr>
        <w:numPr>
          <w:ilvl w:val="0"/>
          <w:numId w:val="2"/>
        </w:numPr>
        <w:spacing w:after="0" w:line="360" w:lineRule="auto"/>
        <w:ind w:left="1440" w:right="173" w:hanging="1080"/>
      </w:pPr>
      <w:r w:rsidRPr="006B074B">
        <w:t>I would be interested in hanging out with my interaction partner</w:t>
      </w:r>
    </w:p>
    <w:p w14:paraId="71C43F40" w14:textId="77777777" w:rsidR="00F642EA" w:rsidRPr="006B074B" w:rsidRDefault="00F642EA" w:rsidP="00F642EA">
      <w:pPr>
        <w:numPr>
          <w:ilvl w:val="0"/>
          <w:numId w:val="2"/>
        </w:numPr>
        <w:spacing w:after="0" w:line="360" w:lineRule="auto"/>
        <w:ind w:left="1440" w:right="173" w:hanging="1080"/>
      </w:pPr>
      <w:r w:rsidRPr="006B074B">
        <w:t>I think my interaction partner is very much like my ideal friend</w:t>
      </w:r>
    </w:p>
    <w:p w14:paraId="10BB7450" w14:textId="77777777" w:rsidR="00F642EA" w:rsidRDefault="00F642EA" w:rsidP="00F642EA">
      <w:pPr>
        <w:numPr>
          <w:ilvl w:val="0"/>
          <w:numId w:val="2"/>
        </w:numPr>
        <w:spacing w:after="0" w:line="360" w:lineRule="auto"/>
        <w:ind w:right="173"/>
      </w:pPr>
      <w:r w:rsidRPr="006B074B">
        <w:t>The 3 characteristics chosen by my interaction partner are probably accurate in</w:t>
      </w:r>
      <w:r>
        <w:t xml:space="preserve"> </w:t>
      </w:r>
    </w:p>
    <w:p w14:paraId="0269D07F" w14:textId="77777777" w:rsidR="00F642EA" w:rsidRPr="006B074B" w:rsidRDefault="00F642EA" w:rsidP="00F642EA">
      <w:pPr>
        <w:spacing w:after="0" w:line="360" w:lineRule="auto"/>
        <w:ind w:left="1440" w:right="173"/>
      </w:pPr>
      <w:r w:rsidRPr="006B074B">
        <w:t>describing him/her</w:t>
      </w:r>
    </w:p>
    <w:p w14:paraId="30704ACA" w14:textId="77777777" w:rsidR="00F642EA" w:rsidRPr="006B074B" w:rsidRDefault="00F642EA" w:rsidP="00F642EA">
      <w:pPr>
        <w:spacing w:line="360" w:lineRule="auto"/>
        <w:ind w:right="173"/>
      </w:pPr>
    </w:p>
    <w:bookmarkEnd w:id="1"/>
    <w:p w14:paraId="5EF1F921" w14:textId="77777777" w:rsidR="00F642EA" w:rsidRPr="008C5E1C" w:rsidRDefault="00F642EA" w:rsidP="00F642EA">
      <w:pPr>
        <w:spacing w:line="360" w:lineRule="auto"/>
        <w:ind w:left="360" w:right="173"/>
      </w:pPr>
      <w:r w:rsidRPr="006B074B">
        <w:t xml:space="preserve">Please recall the 3 characteristics (in no particular order) that </w:t>
      </w:r>
      <w:r w:rsidRPr="006B074B">
        <w:rPr>
          <w:b/>
        </w:rPr>
        <w:t>your interaction partner said best described him/her</w:t>
      </w:r>
      <w:r w:rsidRPr="006B074B">
        <w:t xml:space="preserve"> (if you can’t remember the exact word, give a synonym or take your best guess).</w:t>
      </w:r>
    </w:p>
    <w:p w14:paraId="03EF5E5A" w14:textId="77777777" w:rsidR="00F642EA" w:rsidRDefault="00F642EA" w:rsidP="00F642EA">
      <w:pPr>
        <w:spacing w:line="220" w:lineRule="exact"/>
        <w:ind w:right="18"/>
        <w:jc w:val="center"/>
      </w:pPr>
    </w:p>
    <w:p w14:paraId="110363BC" w14:textId="77777777" w:rsidR="00F642EA" w:rsidRDefault="00F642EA" w:rsidP="00F642EA">
      <w:pPr>
        <w:spacing w:line="220" w:lineRule="exact"/>
        <w:ind w:right="18"/>
        <w:jc w:val="center"/>
      </w:pPr>
      <w:r>
        <w:t xml:space="preserve">____________________       </w:t>
      </w:r>
      <w:r>
        <w:tab/>
        <w:t xml:space="preserve">    _____________________       </w:t>
      </w:r>
      <w:r>
        <w:tab/>
        <w:t>____________________</w:t>
      </w:r>
    </w:p>
    <w:p w14:paraId="4A15F03F" w14:textId="77777777" w:rsidR="00F642EA" w:rsidRDefault="00F642EA" w:rsidP="00F642EA">
      <w:pPr>
        <w:spacing w:line="259" w:lineRule="auto"/>
      </w:pPr>
      <w:r>
        <w:br w:type="page"/>
      </w:r>
    </w:p>
    <w:p w14:paraId="46AE8FA1" w14:textId="77777777" w:rsidR="00F642EA" w:rsidRDefault="00F642EA" w:rsidP="00F642EA">
      <w:pPr>
        <w:pStyle w:val="NoSpacing"/>
      </w:pPr>
      <w:r>
        <w:lastRenderedPageBreak/>
        <w:t>INSTRUCTIONS: Any behavior can be described in many ways.  For example, one person might describe a behavior as "writing a paper," while another person might describe the same behavior as "pushing keys on the keyboard." Yet another person might describe it as "expressing thoughts." This next task focuses on your personal preferences for how a number of different behaviors should be described.</w:t>
      </w:r>
    </w:p>
    <w:p w14:paraId="31C8FF29" w14:textId="77777777" w:rsidR="00F642EA" w:rsidRDefault="00F642EA" w:rsidP="00F642EA">
      <w:pPr>
        <w:pStyle w:val="NoSpacing"/>
      </w:pPr>
    </w:p>
    <w:p w14:paraId="06F1A269" w14:textId="77777777" w:rsidR="00F642EA" w:rsidRDefault="00F642EA" w:rsidP="00F642EA">
      <w:pPr>
        <w:pStyle w:val="NoSpacing"/>
      </w:pPr>
      <w:r>
        <w:t>In a moment, you will see several behaviors listed. After each behavior will be two different ways in which the behavior might be identified. For example:</w:t>
      </w:r>
    </w:p>
    <w:p w14:paraId="7EF059CD" w14:textId="77777777" w:rsidR="00F642EA" w:rsidRDefault="00F642EA" w:rsidP="00F642EA">
      <w:pPr>
        <w:pStyle w:val="NoSpacing"/>
      </w:pPr>
    </w:p>
    <w:p w14:paraId="65B20E7F" w14:textId="77777777" w:rsidR="00F642EA" w:rsidRDefault="00F642EA" w:rsidP="00F642EA">
      <w:pPr>
        <w:pStyle w:val="NoSpacing"/>
      </w:pPr>
      <w:r>
        <w:t>Attending class</w:t>
      </w:r>
    </w:p>
    <w:p w14:paraId="7AE3163E" w14:textId="77777777" w:rsidR="00F642EA" w:rsidRDefault="00F642EA" w:rsidP="00F642EA">
      <w:pPr>
        <w:pStyle w:val="NoSpacing"/>
      </w:pPr>
      <w:r>
        <w:t xml:space="preserve">A.  Sitting in a chair </w:t>
      </w:r>
    </w:p>
    <w:p w14:paraId="74D94F3E" w14:textId="77777777" w:rsidR="00F642EA" w:rsidRDefault="00F642EA" w:rsidP="00F642EA">
      <w:pPr>
        <w:pStyle w:val="NoSpacing"/>
      </w:pPr>
      <w:r>
        <w:t>B.  Looking at a teacher</w:t>
      </w:r>
    </w:p>
    <w:p w14:paraId="4FC1EE24" w14:textId="77777777" w:rsidR="00F642EA" w:rsidRDefault="00F642EA" w:rsidP="00F642EA">
      <w:pPr>
        <w:pStyle w:val="NoSpacing"/>
      </w:pPr>
      <w:r>
        <w:tab/>
      </w:r>
    </w:p>
    <w:p w14:paraId="5DD9B537" w14:textId="77777777" w:rsidR="00F642EA" w:rsidRDefault="00F642EA" w:rsidP="00F642EA">
      <w:pPr>
        <w:pStyle w:val="NoSpacing"/>
      </w:pPr>
      <w:r>
        <w:t>Your task is to imagine YOUR INTERACTION PARTNER engaging in each behavior, and choose the identification, A or B, that best describes the behavior of your partner. Please circle only one identification for each question. Remember, select the description that you personally believe is more appropriate in describing YOUR PARTNER for each behavior.</w:t>
      </w:r>
    </w:p>
    <w:p w14:paraId="0409EC88" w14:textId="77777777" w:rsidR="00F642EA" w:rsidRDefault="00F642EA" w:rsidP="00F642EA">
      <w:pPr>
        <w:pStyle w:val="NoSpacing"/>
      </w:pPr>
    </w:p>
    <w:p w14:paraId="0BC3BFF4" w14:textId="77777777" w:rsidR="00F642EA" w:rsidRDefault="00F642EA" w:rsidP="00F642EA">
      <w:pPr>
        <w:pStyle w:val="NoSpacing"/>
        <w:sectPr w:rsidR="00F642EA" w:rsidSect="001B5FF9">
          <w:type w:val="continuous"/>
          <w:pgSz w:w="12240" w:h="15840"/>
          <w:pgMar w:top="1440" w:right="1440" w:bottom="1440" w:left="1440" w:header="720" w:footer="720" w:gutter="0"/>
          <w:cols w:space="720"/>
          <w:docGrid w:linePitch="360"/>
        </w:sectPr>
      </w:pPr>
    </w:p>
    <w:p w14:paraId="6FA79D00" w14:textId="77777777" w:rsidR="00F642EA" w:rsidRDefault="00F642EA" w:rsidP="00F642EA">
      <w:pPr>
        <w:pStyle w:val="NoSpacing"/>
      </w:pPr>
      <w:r>
        <w:t>1. Imagine your partner… Making a list</w:t>
      </w:r>
    </w:p>
    <w:p w14:paraId="0C3EED08" w14:textId="77777777" w:rsidR="00F642EA" w:rsidRDefault="00F642EA" w:rsidP="00F642EA">
      <w:pPr>
        <w:pStyle w:val="NoSpacing"/>
      </w:pPr>
      <w:r>
        <w:t>Is your partner:</w:t>
      </w:r>
    </w:p>
    <w:p w14:paraId="65181243" w14:textId="77777777" w:rsidR="00F642EA" w:rsidRDefault="00F642EA" w:rsidP="00F642EA">
      <w:pPr>
        <w:pStyle w:val="NoSpacing"/>
      </w:pPr>
      <w:r>
        <w:t xml:space="preserve">A. Getting organized </w:t>
      </w:r>
    </w:p>
    <w:p w14:paraId="678183AE" w14:textId="77777777" w:rsidR="00F642EA" w:rsidRDefault="00F642EA" w:rsidP="00F642EA">
      <w:pPr>
        <w:pStyle w:val="NoSpacing"/>
      </w:pPr>
      <w:r>
        <w:t>B. Writing things down</w:t>
      </w:r>
    </w:p>
    <w:p w14:paraId="6EA5A744" w14:textId="77777777" w:rsidR="00F642EA" w:rsidRDefault="00F642EA" w:rsidP="00F642EA">
      <w:pPr>
        <w:pStyle w:val="NoSpacing"/>
      </w:pPr>
    </w:p>
    <w:p w14:paraId="640EBB9C" w14:textId="77777777" w:rsidR="00F642EA" w:rsidRDefault="00F642EA" w:rsidP="00F642EA">
      <w:pPr>
        <w:pStyle w:val="NoSpacing"/>
      </w:pPr>
      <w:r>
        <w:t>2. Imagine your partner… Reading</w:t>
      </w:r>
    </w:p>
    <w:p w14:paraId="24403CB2" w14:textId="77777777" w:rsidR="00F642EA" w:rsidRDefault="00F642EA" w:rsidP="00F642EA">
      <w:pPr>
        <w:pStyle w:val="NoSpacing"/>
      </w:pPr>
      <w:r>
        <w:t>Is your partner:</w:t>
      </w:r>
    </w:p>
    <w:p w14:paraId="4F653727" w14:textId="77777777" w:rsidR="00F642EA" w:rsidRDefault="00F642EA" w:rsidP="00F642EA">
      <w:pPr>
        <w:pStyle w:val="NoSpacing"/>
      </w:pPr>
      <w:r>
        <w:t xml:space="preserve">A. Following lines of print </w:t>
      </w:r>
    </w:p>
    <w:p w14:paraId="7901BFBC" w14:textId="77777777" w:rsidR="00F642EA" w:rsidRDefault="00F642EA" w:rsidP="00F642EA">
      <w:pPr>
        <w:pStyle w:val="NoSpacing"/>
      </w:pPr>
      <w:r>
        <w:t>B. Gaining knowledge</w:t>
      </w:r>
    </w:p>
    <w:p w14:paraId="53259711" w14:textId="77777777" w:rsidR="00F642EA" w:rsidRDefault="00F642EA" w:rsidP="00F642EA">
      <w:pPr>
        <w:pStyle w:val="NoSpacing"/>
      </w:pPr>
    </w:p>
    <w:p w14:paraId="6421461C" w14:textId="77777777" w:rsidR="00F642EA" w:rsidRDefault="00F642EA" w:rsidP="00F642EA">
      <w:pPr>
        <w:pStyle w:val="NoSpacing"/>
      </w:pPr>
      <w:r>
        <w:t>3. Imagine your partner… Washing clothes</w:t>
      </w:r>
    </w:p>
    <w:p w14:paraId="6B8B7F54" w14:textId="77777777" w:rsidR="00F642EA" w:rsidRDefault="00F642EA" w:rsidP="00F642EA">
      <w:pPr>
        <w:pStyle w:val="NoSpacing"/>
      </w:pPr>
      <w:r>
        <w:t>Is your partner:</w:t>
      </w:r>
    </w:p>
    <w:p w14:paraId="61A0AD94" w14:textId="77777777" w:rsidR="00F642EA" w:rsidRDefault="00F642EA" w:rsidP="00F642EA">
      <w:pPr>
        <w:pStyle w:val="NoSpacing"/>
      </w:pPr>
      <w:r>
        <w:t>A. Removing odors from clothes</w:t>
      </w:r>
    </w:p>
    <w:p w14:paraId="6C2FEE8A" w14:textId="77777777" w:rsidR="00F642EA" w:rsidRDefault="00F642EA" w:rsidP="00F642EA">
      <w:pPr>
        <w:pStyle w:val="NoSpacing"/>
      </w:pPr>
      <w:r>
        <w:t>B. Putting clothes into the machine</w:t>
      </w:r>
    </w:p>
    <w:p w14:paraId="05DF13EE" w14:textId="77777777" w:rsidR="00F642EA" w:rsidRDefault="00F642EA" w:rsidP="00F642EA">
      <w:pPr>
        <w:pStyle w:val="NoSpacing"/>
      </w:pPr>
    </w:p>
    <w:p w14:paraId="5A0C453C" w14:textId="77777777" w:rsidR="00F642EA" w:rsidRDefault="00F642EA" w:rsidP="00F642EA">
      <w:pPr>
        <w:pStyle w:val="NoSpacing"/>
      </w:pPr>
      <w:r>
        <w:t>4. Imagine your partner… Picking an apple</w:t>
      </w:r>
    </w:p>
    <w:p w14:paraId="23C8FC58" w14:textId="77777777" w:rsidR="00F642EA" w:rsidRDefault="00F642EA" w:rsidP="00F642EA">
      <w:pPr>
        <w:pStyle w:val="NoSpacing"/>
      </w:pPr>
      <w:r>
        <w:t>Is your partner:</w:t>
      </w:r>
    </w:p>
    <w:p w14:paraId="708584DF" w14:textId="77777777" w:rsidR="00F642EA" w:rsidRDefault="00F642EA" w:rsidP="00F642EA">
      <w:pPr>
        <w:pStyle w:val="NoSpacing"/>
      </w:pPr>
      <w:r>
        <w:t>A. Getting something to eat</w:t>
      </w:r>
    </w:p>
    <w:p w14:paraId="4D475519" w14:textId="77777777" w:rsidR="00F642EA" w:rsidRDefault="00F642EA" w:rsidP="00F642EA">
      <w:pPr>
        <w:pStyle w:val="NoSpacing"/>
      </w:pPr>
      <w:r>
        <w:t>B. Pulling an apple off a branch</w:t>
      </w:r>
    </w:p>
    <w:p w14:paraId="4498841D" w14:textId="77777777" w:rsidR="00F642EA" w:rsidRDefault="00F642EA" w:rsidP="00F642EA">
      <w:pPr>
        <w:pStyle w:val="NoSpacing"/>
      </w:pPr>
      <w:r>
        <w:t xml:space="preserve">  </w:t>
      </w:r>
    </w:p>
    <w:p w14:paraId="2A1112D2" w14:textId="77777777" w:rsidR="00F642EA" w:rsidRDefault="00F642EA" w:rsidP="00F642EA">
      <w:pPr>
        <w:pStyle w:val="NoSpacing"/>
      </w:pPr>
      <w:r>
        <w:t>5. Imagine your partner… Measuring a room for carpeting</w:t>
      </w:r>
    </w:p>
    <w:p w14:paraId="6C0BC44C" w14:textId="77777777" w:rsidR="00F642EA" w:rsidRDefault="00F642EA" w:rsidP="00F642EA">
      <w:pPr>
        <w:pStyle w:val="NoSpacing"/>
      </w:pPr>
      <w:r>
        <w:t>Is your partner:</w:t>
      </w:r>
    </w:p>
    <w:p w14:paraId="1A7698CA" w14:textId="77777777" w:rsidR="00F642EA" w:rsidRDefault="00F642EA" w:rsidP="00F642EA">
      <w:pPr>
        <w:pStyle w:val="NoSpacing"/>
      </w:pPr>
      <w:r>
        <w:t>A. Getting ready to remodel</w:t>
      </w:r>
    </w:p>
    <w:p w14:paraId="52D0368D" w14:textId="77777777" w:rsidR="00F642EA" w:rsidRDefault="00F642EA" w:rsidP="00F642EA">
      <w:pPr>
        <w:pStyle w:val="NoSpacing"/>
      </w:pPr>
      <w:r>
        <w:t xml:space="preserve">B. Using a yard stick </w:t>
      </w:r>
    </w:p>
    <w:p w14:paraId="18C9AFC5" w14:textId="77777777" w:rsidR="00F642EA" w:rsidRDefault="00F642EA" w:rsidP="00F642EA">
      <w:pPr>
        <w:pStyle w:val="NoSpacing"/>
      </w:pPr>
    </w:p>
    <w:p w14:paraId="0C68C54D" w14:textId="489E2B12" w:rsidR="00F642EA" w:rsidRDefault="00A977A5" w:rsidP="00F642EA">
      <w:pPr>
        <w:pStyle w:val="NoSpacing"/>
      </w:pPr>
      <w:r>
        <w:br w:type="column"/>
      </w:r>
      <w:r w:rsidR="00F642EA">
        <w:t>6. Imagine your partner… Painting a room</w:t>
      </w:r>
    </w:p>
    <w:p w14:paraId="2A65DF4F" w14:textId="77777777" w:rsidR="00F642EA" w:rsidRDefault="00F642EA" w:rsidP="00F642EA">
      <w:pPr>
        <w:pStyle w:val="NoSpacing"/>
      </w:pPr>
      <w:r>
        <w:t>Is your partner:</w:t>
      </w:r>
    </w:p>
    <w:p w14:paraId="2134A65A" w14:textId="77777777" w:rsidR="00F642EA" w:rsidRDefault="00F642EA" w:rsidP="00F642EA">
      <w:pPr>
        <w:pStyle w:val="NoSpacing"/>
      </w:pPr>
      <w:r>
        <w:t xml:space="preserve">A. Applying brush strokes </w:t>
      </w:r>
    </w:p>
    <w:p w14:paraId="7BDE9D90" w14:textId="77777777" w:rsidR="00F642EA" w:rsidRDefault="00F642EA" w:rsidP="00F642EA">
      <w:pPr>
        <w:pStyle w:val="NoSpacing"/>
      </w:pPr>
      <w:r>
        <w:t>B. Making the room look fresh</w:t>
      </w:r>
    </w:p>
    <w:p w14:paraId="264F9978" w14:textId="77777777" w:rsidR="00F642EA" w:rsidRDefault="00F642EA" w:rsidP="00F642EA">
      <w:pPr>
        <w:pStyle w:val="NoSpacing"/>
      </w:pPr>
    </w:p>
    <w:p w14:paraId="56BF69AF" w14:textId="77777777" w:rsidR="00F642EA" w:rsidRDefault="00F642EA" w:rsidP="00F642EA">
      <w:pPr>
        <w:pStyle w:val="NoSpacing"/>
      </w:pPr>
      <w:r>
        <w:t>7. Imagine your partner… Paying the rent</w:t>
      </w:r>
    </w:p>
    <w:p w14:paraId="0846374B" w14:textId="77777777" w:rsidR="00F642EA" w:rsidRDefault="00F642EA" w:rsidP="00F642EA">
      <w:pPr>
        <w:pStyle w:val="NoSpacing"/>
      </w:pPr>
      <w:r>
        <w:t>Is your partner:</w:t>
      </w:r>
    </w:p>
    <w:p w14:paraId="08C3EE20" w14:textId="77777777" w:rsidR="00F642EA" w:rsidRDefault="00F642EA" w:rsidP="00F642EA">
      <w:pPr>
        <w:pStyle w:val="NoSpacing"/>
      </w:pPr>
      <w:r>
        <w:t>A. Maintaining a place to live</w:t>
      </w:r>
    </w:p>
    <w:p w14:paraId="5F92E5BD" w14:textId="77777777" w:rsidR="00F642EA" w:rsidRDefault="00F642EA" w:rsidP="00F642EA">
      <w:pPr>
        <w:pStyle w:val="NoSpacing"/>
      </w:pPr>
      <w:r>
        <w:t>B. Writing a check</w:t>
      </w:r>
    </w:p>
    <w:p w14:paraId="218472A2" w14:textId="71B53C27" w:rsidR="00F642EA" w:rsidRDefault="00F642EA" w:rsidP="00F642EA">
      <w:pPr>
        <w:pStyle w:val="NoSpacing"/>
      </w:pPr>
    </w:p>
    <w:p w14:paraId="712E64B3" w14:textId="77777777" w:rsidR="00F642EA" w:rsidRDefault="00F642EA" w:rsidP="00F642EA">
      <w:pPr>
        <w:pStyle w:val="NoSpacing"/>
      </w:pPr>
      <w:r>
        <w:t>8.  Imagine your partner… Locking a door</w:t>
      </w:r>
    </w:p>
    <w:p w14:paraId="1BDA1B8B" w14:textId="77777777" w:rsidR="00F642EA" w:rsidRDefault="00F642EA" w:rsidP="00F642EA">
      <w:pPr>
        <w:pStyle w:val="NoSpacing"/>
      </w:pPr>
      <w:r>
        <w:t>Is your partner:</w:t>
      </w:r>
    </w:p>
    <w:p w14:paraId="195F685C" w14:textId="77777777" w:rsidR="00F642EA" w:rsidRDefault="00F642EA" w:rsidP="00F642EA">
      <w:pPr>
        <w:pStyle w:val="NoSpacing"/>
      </w:pPr>
      <w:r>
        <w:t xml:space="preserve">A. Putting a key in the lock </w:t>
      </w:r>
    </w:p>
    <w:p w14:paraId="7C33421F" w14:textId="77751C79" w:rsidR="00F642EA" w:rsidRDefault="00F642EA" w:rsidP="00F642EA">
      <w:pPr>
        <w:pStyle w:val="NoSpacing"/>
      </w:pPr>
      <w:r>
        <w:t>B. Securing the house</w:t>
      </w:r>
    </w:p>
    <w:p w14:paraId="62D24E02" w14:textId="77777777" w:rsidR="00A977A5" w:rsidRDefault="00A977A5" w:rsidP="00F642EA">
      <w:pPr>
        <w:pStyle w:val="NoSpacing"/>
      </w:pPr>
    </w:p>
    <w:p w14:paraId="557CA203" w14:textId="77777777" w:rsidR="00F642EA" w:rsidRDefault="00F642EA" w:rsidP="00F642EA">
      <w:pPr>
        <w:pStyle w:val="NoSpacing"/>
      </w:pPr>
      <w:r>
        <w:t>9. Imagine your partner… Voting</w:t>
      </w:r>
    </w:p>
    <w:p w14:paraId="29602595" w14:textId="77777777" w:rsidR="00F642EA" w:rsidRDefault="00F642EA" w:rsidP="00F642EA">
      <w:pPr>
        <w:pStyle w:val="NoSpacing"/>
      </w:pPr>
      <w:r>
        <w:t>Is your partner:</w:t>
      </w:r>
    </w:p>
    <w:p w14:paraId="688E8C75" w14:textId="77777777" w:rsidR="00F642EA" w:rsidRDefault="00F642EA" w:rsidP="00F642EA">
      <w:pPr>
        <w:pStyle w:val="NoSpacing"/>
      </w:pPr>
      <w:r>
        <w:t>A. Influencing the election</w:t>
      </w:r>
    </w:p>
    <w:p w14:paraId="3FAF61B6" w14:textId="77777777" w:rsidR="00F642EA" w:rsidRDefault="00F642EA" w:rsidP="00F642EA">
      <w:pPr>
        <w:pStyle w:val="NoSpacing"/>
      </w:pPr>
      <w:r>
        <w:t>B. Marking a ballot</w:t>
      </w:r>
    </w:p>
    <w:p w14:paraId="46444A99" w14:textId="77777777" w:rsidR="00F642EA" w:rsidRDefault="00F642EA" w:rsidP="00F642EA">
      <w:pPr>
        <w:pStyle w:val="NoSpacing"/>
      </w:pPr>
      <w:r>
        <w:t xml:space="preserve"> </w:t>
      </w:r>
    </w:p>
    <w:p w14:paraId="44EEB45C" w14:textId="77777777" w:rsidR="00F642EA" w:rsidRDefault="00F642EA" w:rsidP="00F642EA">
      <w:pPr>
        <w:pStyle w:val="NoSpacing"/>
      </w:pPr>
      <w:r>
        <w:t>10. Imagine your partner… Climbing a tree</w:t>
      </w:r>
    </w:p>
    <w:p w14:paraId="148A1307" w14:textId="77777777" w:rsidR="00F642EA" w:rsidRDefault="00F642EA" w:rsidP="00F642EA">
      <w:pPr>
        <w:pStyle w:val="NoSpacing"/>
      </w:pPr>
      <w:r>
        <w:t>Is your partner:</w:t>
      </w:r>
    </w:p>
    <w:p w14:paraId="1008B2B6" w14:textId="77777777" w:rsidR="00F642EA" w:rsidRDefault="00F642EA" w:rsidP="00F642EA">
      <w:pPr>
        <w:pStyle w:val="NoSpacing"/>
      </w:pPr>
      <w:r>
        <w:t>A. Getting a good view</w:t>
      </w:r>
    </w:p>
    <w:p w14:paraId="38BCA850" w14:textId="77777777" w:rsidR="00F642EA" w:rsidRDefault="00F642EA" w:rsidP="00F642EA">
      <w:pPr>
        <w:pStyle w:val="NoSpacing"/>
      </w:pPr>
      <w:r>
        <w:t>B. Holding on to branches</w:t>
      </w:r>
    </w:p>
    <w:p w14:paraId="3891E7BE" w14:textId="77777777" w:rsidR="00F642EA" w:rsidRDefault="00F642EA" w:rsidP="00F642EA">
      <w:pPr>
        <w:pStyle w:val="NoSpacing"/>
      </w:pPr>
      <w:r>
        <w:t xml:space="preserve">  </w:t>
      </w:r>
    </w:p>
    <w:p w14:paraId="50744654" w14:textId="77777777" w:rsidR="00F642EA" w:rsidRDefault="00F642EA" w:rsidP="00F642EA">
      <w:pPr>
        <w:pStyle w:val="NoSpacing"/>
      </w:pPr>
    </w:p>
    <w:p w14:paraId="48B056FC" w14:textId="77777777" w:rsidR="00A977A5" w:rsidRDefault="00A977A5" w:rsidP="00F642EA">
      <w:pPr>
        <w:pStyle w:val="NoSpacing"/>
        <w:sectPr w:rsidR="00A977A5" w:rsidSect="00A977A5">
          <w:type w:val="continuous"/>
          <w:pgSz w:w="12240" w:h="15840"/>
          <w:pgMar w:top="1440" w:right="1440" w:bottom="1440" w:left="1440" w:header="720" w:footer="720" w:gutter="0"/>
          <w:cols w:num="2" w:space="720"/>
          <w:docGrid w:linePitch="360"/>
        </w:sectPr>
      </w:pPr>
    </w:p>
    <w:p w14:paraId="78BD0609" w14:textId="621487F3" w:rsidR="00F642EA" w:rsidRDefault="00F642EA" w:rsidP="00F642EA">
      <w:pPr>
        <w:pStyle w:val="NoSpacing"/>
      </w:pPr>
      <w:r>
        <w:t>11. Imagine your partner… Toothbrushing</w:t>
      </w:r>
    </w:p>
    <w:p w14:paraId="069D7FD5" w14:textId="77777777" w:rsidR="00F642EA" w:rsidRDefault="00F642EA" w:rsidP="00F642EA">
      <w:pPr>
        <w:pStyle w:val="NoSpacing"/>
      </w:pPr>
      <w:r>
        <w:t>Is your partner:</w:t>
      </w:r>
    </w:p>
    <w:p w14:paraId="633DCBE5" w14:textId="77777777" w:rsidR="00F642EA" w:rsidRDefault="00F642EA" w:rsidP="00F642EA">
      <w:pPr>
        <w:pStyle w:val="NoSpacing"/>
      </w:pPr>
      <w:r>
        <w:lastRenderedPageBreak/>
        <w:t>A. Preventing tooth decay</w:t>
      </w:r>
    </w:p>
    <w:p w14:paraId="54C3EEE6" w14:textId="77777777" w:rsidR="00F642EA" w:rsidRDefault="00F642EA" w:rsidP="00F642EA">
      <w:pPr>
        <w:pStyle w:val="NoSpacing"/>
      </w:pPr>
      <w:r>
        <w:t>B. Moving a brush around in her mouth</w:t>
      </w:r>
    </w:p>
    <w:p w14:paraId="7BB0DE2B" w14:textId="77777777" w:rsidR="00F642EA" w:rsidRDefault="00F642EA" w:rsidP="00F642EA">
      <w:pPr>
        <w:pStyle w:val="NoSpacing"/>
      </w:pPr>
      <w:r>
        <w:t xml:space="preserve">  </w:t>
      </w:r>
    </w:p>
    <w:p w14:paraId="4B48180C" w14:textId="77777777" w:rsidR="00F642EA" w:rsidRDefault="00F642EA" w:rsidP="00F642EA">
      <w:pPr>
        <w:pStyle w:val="NoSpacing"/>
      </w:pPr>
      <w:r>
        <w:t>12. Imagine your partner… Greeting someone</w:t>
      </w:r>
    </w:p>
    <w:p w14:paraId="27CF6B16" w14:textId="77777777" w:rsidR="00F642EA" w:rsidRDefault="00F642EA" w:rsidP="00F642EA">
      <w:pPr>
        <w:pStyle w:val="NoSpacing"/>
      </w:pPr>
      <w:r>
        <w:t>Is your partner:</w:t>
      </w:r>
    </w:p>
    <w:p w14:paraId="5B4C05F4" w14:textId="77777777" w:rsidR="00F642EA" w:rsidRDefault="00F642EA" w:rsidP="00F642EA">
      <w:pPr>
        <w:pStyle w:val="NoSpacing"/>
      </w:pPr>
      <w:r>
        <w:t xml:space="preserve">A. Saying hello </w:t>
      </w:r>
    </w:p>
    <w:p w14:paraId="0E8D4F1D" w14:textId="77777777" w:rsidR="00F642EA" w:rsidRDefault="00F642EA" w:rsidP="00F642EA">
      <w:pPr>
        <w:pStyle w:val="NoSpacing"/>
      </w:pPr>
      <w:r>
        <w:t>B. Showing friendliness</w:t>
      </w:r>
    </w:p>
    <w:p w14:paraId="5E20CD78" w14:textId="77777777" w:rsidR="00F642EA" w:rsidRDefault="00F642EA" w:rsidP="00F642EA">
      <w:pPr>
        <w:pStyle w:val="NoSpacing"/>
      </w:pPr>
    </w:p>
    <w:p w14:paraId="2B776ECE" w14:textId="77777777" w:rsidR="00F642EA" w:rsidRDefault="00F642EA" w:rsidP="00F642EA">
      <w:pPr>
        <w:pStyle w:val="NoSpacing"/>
      </w:pPr>
      <w:r>
        <w:t>13. Imagine your partner… Eating</w:t>
      </w:r>
    </w:p>
    <w:p w14:paraId="1FE29221" w14:textId="77777777" w:rsidR="00F642EA" w:rsidRDefault="00F642EA" w:rsidP="00F642EA">
      <w:pPr>
        <w:pStyle w:val="NoSpacing"/>
      </w:pPr>
      <w:r>
        <w:t>Is your partner:</w:t>
      </w:r>
    </w:p>
    <w:p w14:paraId="1B533492" w14:textId="77777777" w:rsidR="00A977A5" w:rsidRDefault="00A977A5" w:rsidP="00F642EA">
      <w:pPr>
        <w:pStyle w:val="NoSpacing"/>
        <w:sectPr w:rsidR="00A977A5" w:rsidSect="00A977A5">
          <w:type w:val="continuous"/>
          <w:pgSz w:w="12240" w:h="15840"/>
          <w:pgMar w:top="1440" w:right="1440" w:bottom="1440" w:left="1440" w:header="720" w:footer="720" w:gutter="0"/>
          <w:cols w:space="720"/>
          <w:docGrid w:linePitch="360"/>
        </w:sectPr>
      </w:pPr>
    </w:p>
    <w:p w14:paraId="520CC5CB" w14:textId="4FBCDC10" w:rsidR="00F642EA" w:rsidRDefault="00F642EA" w:rsidP="00F642EA">
      <w:pPr>
        <w:pStyle w:val="NoSpacing"/>
      </w:pPr>
      <w:r>
        <w:t>A. Getting nutrition</w:t>
      </w:r>
    </w:p>
    <w:p w14:paraId="4F0CD35D" w14:textId="77777777" w:rsidR="00F642EA" w:rsidRDefault="00F642EA" w:rsidP="00F642EA">
      <w:pPr>
        <w:pStyle w:val="NoSpacing"/>
      </w:pPr>
      <w:r>
        <w:t>B. Chewing and swallowing</w:t>
      </w:r>
    </w:p>
    <w:p w14:paraId="3A156FBA" w14:textId="77777777" w:rsidR="00F642EA" w:rsidRDefault="00F642EA" w:rsidP="00F642EA">
      <w:pPr>
        <w:pStyle w:val="NoSpacing"/>
      </w:pPr>
      <w:r>
        <w:t xml:space="preserve"> </w:t>
      </w:r>
      <w:r>
        <w:tab/>
      </w:r>
    </w:p>
    <w:p w14:paraId="636BFD59" w14:textId="77777777" w:rsidR="00F642EA" w:rsidRDefault="00F642EA" w:rsidP="00F642EA">
      <w:pPr>
        <w:pStyle w:val="NoSpacing"/>
      </w:pPr>
      <w:r>
        <w:t>14. Imagine your partner… Traveling by car</w:t>
      </w:r>
    </w:p>
    <w:p w14:paraId="40E323D0" w14:textId="77777777" w:rsidR="00F642EA" w:rsidRDefault="00F642EA" w:rsidP="00F642EA">
      <w:pPr>
        <w:pStyle w:val="NoSpacing"/>
      </w:pPr>
      <w:r>
        <w:t>Is your partner:</w:t>
      </w:r>
    </w:p>
    <w:p w14:paraId="64E1AC4A" w14:textId="77777777" w:rsidR="00F642EA" w:rsidRDefault="00F642EA" w:rsidP="00F642EA">
      <w:pPr>
        <w:pStyle w:val="NoSpacing"/>
      </w:pPr>
      <w:r>
        <w:t xml:space="preserve">A. Following a map </w:t>
      </w:r>
    </w:p>
    <w:p w14:paraId="409B88E5" w14:textId="77777777" w:rsidR="00F642EA" w:rsidRDefault="00F642EA" w:rsidP="00F642EA">
      <w:pPr>
        <w:pStyle w:val="NoSpacing"/>
      </w:pPr>
      <w:r>
        <w:t>B. Seeing countryside</w:t>
      </w:r>
    </w:p>
    <w:p w14:paraId="29DF9641" w14:textId="77777777" w:rsidR="00F642EA" w:rsidRDefault="00F642EA" w:rsidP="00F642EA">
      <w:pPr>
        <w:pStyle w:val="NoSpacing"/>
      </w:pPr>
      <w:r>
        <w:t xml:space="preserve"> </w:t>
      </w:r>
    </w:p>
    <w:p w14:paraId="01940605" w14:textId="77777777" w:rsidR="00F642EA" w:rsidRDefault="00F642EA" w:rsidP="00F642EA">
      <w:pPr>
        <w:pStyle w:val="NoSpacing"/>
      </w:pPr>
      <w:r>
        <w:t>15. Imagine your partner… Pushing a doorbell</w:t>
      </w:r>
    </w:p>
    <w:p w14:paraId="26B7AF75" w14:textId="77777777" w:rsidR="00F642EA" w:rsidRDefault="00F642EA" w:rsidP="00F642EA">
      <w:pPr>
        <w:pStyle w:val="NoSpacing"/>
      </w:pPr>
      <w:r>
        <w:t>Is your partner:</w:t>
      </w:r>
    </w:p>
    <w:p w14:paraId="6FD2D379" w14:textId="77777777" w:rsidR="00F642EA" w:rsidRDefault="00F642EA" w:rsidP="00F642EA">
      <w:pPr>
        <w:pStyle w:val="NoSpacing"/>
      </w:pPr>
      <w:r>
        <w:t xml:space="preserve">A. Moving a finger </w:t>
      </w:r>
    </w:p>
    <w:p w14:paraId="0607C89A" w14:textId="77777777" w:rsidR="00F642EA" w:rsidRPr="001F149C" w:rsidRDefault="00F642EA" w:rsidP="00F642EA">
      <w:pPr>
        <w:pStyle w:val="NoSpacing"/>
      </w:pPr>
      <w:r>
        <w:t>B. Seeing if someone's home</w:t>
      </w:r>
    </w:p>
    <w:p w14:paraId="1ED0EA65" w14:textId="77777777" w:rsidR="00A977A5" w:rsidRDefault="00A977A5">
      <w:pPr>
        <w:spacing w:line="259" w:lineRule="auto"/>
        <w:sectPr w:rsidR="00A977A5" w:rsidSect="00A977A5">
          <w:type w:val="continuous"/>
          <w:pgSz w:w="12240" w:h="15840"/>
          <w:pgMar w:top="1440" w:right="1440" w:bottom="1440" w:left="1440" w:header="720" w:footer="720" w:gutter="0"/>
          <w:cols w:space="720"/>
          <w:docGrid w:linePitch="360"/>
        </w:sectPr>
      </w:pPr>
    </w:p>
    <w:p w14:paraId="09A09DBA" w14:textId="76E7345E" w:rsidR="00990B35" w:rsidRDefault="00990B35">
      <w:pPr>
        <w:spacing w:line="259" w:lineRule="auto"/>
      </w:pPr>
      <w:r>
        <w:br w:type="page"/>
      </w:r>
    </w:p>
    <w:p w14:paraId="6AEF3FF2" w14:textId="77777777" w:rsidR="00A977A5" w:rsidRDefault="00A977A5" w:rsidP="00990B35">
      <w:pPr>
        <w:pStyle w:val="NoSpacing"/>
        <w:rPr>
          <w:b/>
        </w:rPr>
        <w:sectPr w:rsidR="00A977A5" w:rsidSect="00A977A5">
          <w:type w:val="continuous"/>
          <w:pgSz w:w="12240" w:h="15840"/>
          <w:pgMar w:top="1440" w:right="1440" w:bottom="1440" w:left="1440" w:header="720" w:footer="720" w:gutter="0"/>
          <w:cols w:space="720"/>
          <w:docGrid w:linePitch="360"/>
        </w:sectPr>
      </w:pPr>
    </w:p>
    <w:p w14:paraId="7AEFFA84" w14:textId="3005D5FE" w:rsidR="00990B35" w:rsidRDefault="00990B35" w:rsidP="00990B35">
      <w:pPr>
        <w:pStyle w:val="NoSpacing"/>
        <w:rPr>
          <w:b/>
        </w:rPr>
      </w:pPr>
      <w:r>
        <w:rPr>
          <w:b/>
        </w:rPr>
        <w:lastRenderedPageBreak/>
        <w:t>Post-Interaction Partner Impression Questionnaire</w:t>
      </w:r>
    </w:p>
    <w:p w14:paraId="636AA2C5" w14:textId="77777777" w:rsidR="00990B35" w:rsidRDefault="00990B35" w:rsidP="00990B35">
      <w:pPr>
        <w:pStyle w:val="NoSpacing"/>
        <w:rPr>
          <w:b/>
        </w:rPr>
      </w:pPr>
    </w:p>
    <w:p w14:paraId="0CF3537C" w14:textId="77777777" w:rsidR="00990B35" w:rsidRPr="006B074B" w:rsidRDefault="00990B35" w:rsidP="00990B35">
      <w:pPr>
        <w:spacing w:line="240" w:lineRule="auto"/>
        <w:outlineLvl w:val="0"/>
        <w:rPr>
          <w:b/>
          <w:bCs/>
        </w:rPr>
      </w:pPr>
      <w:r w:rsidRPr="006B074B">
        <w:rPr>
          <w:bCs/>
        </w:rPr>
        <w:t xml:space="preserve">Please use the rating scale below to indicate the extent to which you agree with the following statements. </w:t>
      </w:r>
      <w:r w:rsidRPr="006B074B">
        <w:rPr>
          <w:b/>
          <w:bCs/>
        </w:rPr>
        <w:t>If you feel unsure about your answer to a specific question, just give it your best guess.</w:t>
      </w:r>
    </w:p>
    <w:p w14:paraId="6DD66F72" w14:textId="77777777" w:rsidR="00990B35" w:rsidRPr="006B074B" w:rsidRDefault="00990B35" w:rsidP="00990B35">
      <w:pPr>
        <w:pBdr>
          <w:bottom w:val="single" w:sz="6" w:space="1" w:color="auto"/>
        </w:pBdr>
        <w:spacing w:line="240" w:lineRule="auto"/>
        <w:rPr>
          <w:rFonts w:eastAsia="Times New Roman"/>
          <w:b/>
        </w:rPr>
      </w:pPr>
    </w:p>
    <w:p w14:paraId="567E597B" w14:textId="77777777" w:rsidR="00990B35" w:rsidRPr="006B074B" w:rsidRDefault="00990B35" w:rsidP="00990B35">
      <w:pPr>
        <w:spacing w:line="240" w:lineRule="auto"/>
        <w:rPr>
          <w:rFonts w:eastAsia="Times New Roman"/>
          <w:b/>
          <w:sz w:val="12"/>
          <w:szCs w:val="12"/>
        </w:rPr>
      </w:pPr>
    </w:p>
    <w:p w14:paraId="483BA145" w14:textId="77777777" w:rsidR="00990B35" w:rsidRPr="006B074B" w:rsidRDefault="00990B35" w:rsidP="00990B35">
      <w:pPr>
        <w:spacing w:line="240" w:lineRule="auto"/>
        <w:ind w:right="24"/>
        <w:jc w:val="center"/>
        <w:rPr>
          <w:rFonts w:eastAsia="Times New Roman"/>
          <w:b/>
        </w:rPr>
      </w:pPr>
      <w:r w:rsidRPr="006B074B">
        <w:rPr>
          <w:rFonts w:eastAsia="Times New Roman"/>
          <w:b/>
        </w:rPr>
        <w:t>1</w:t>
      </w:r>
      <w:r w:rsidRPr="006B074B">
        <w:rPr>
          <w:rFonts w:eastAsia="Times New Roman"/>
          <w:b/>
        </w:rPr>
        <w:tab/>
        <w:t>2</w:t>
      </w:r>
      <w:r w:rsidRPr="006B074B">
        <w:rPr>
          <w:rFonts w:eastAsia="Times New Roman"/>
          <w:b/>
        </w:rPr>
        <w:tab/>
        <w:t>3</w:t>
      </w:r>
      <w:r w:rsidRPr="006B074B">
        <w:rPr>
          <w:rFonts w:eastAsia="Times New Roman"/>
          <w:b/>
        </w:rPr>
        <w:tab/>
        <w:t>4</w:t>
      </w:r>
      <w:r w:rsidRPr="006B074B">
        <w:rPr>
          <w:rFonts w:eastAsia="Times New Roman"/>
          <w:b/>
        </w:rPr>
        <w:tab/>
        <w:t>5</w:t>
      </w:r>
      <w:r w:rsidRPr="006B074B">
        <w:rPr>
          <w:rFonts w:eastAsia="Times New Roman"/>
          <w:b/>
        </w:rPr>
        <w:tab/>
        <w:t>6</w:t>
      </w:r>
      <w:r w:rsidRPr="006B074B">
        <w:rPr>
          <w:rFonts w:eastAsia="Times New Roman"/>
          <w:b/>
        </w:rPr>
        <w:tab/>
        <w:t>7</w:t>
      </w:r>
      <w:r w:rsidRPr="006B074B">
        <w:rPr>
          <w:rFonts w:eastAsia="Times New Roman"/>
          <w:b/>
        </w:rPr>
        <w:tab/>
        <w:t>8</w:t>
      </w:r>
      <w:r w:rsidRPr="006B074B">
        <w:rPr>
          <w:rFonts w:eastAsia="Times New Roman"/>
          <w:b/>
        </w:rPr>
        <w:tab/>
        <w:t>9</w:t>
      </w:r>
    </w:p>
    <w:p w14:paraId="32A6A8E3" w14:textId="77777777" w:rsidR="00990B35" w:rsidRPr="006B074B" w:rsidRDefault="00990B35" w:rsidP="00990B35">
      <w:pPr>
        <w:tabs>
          <w:tab w:val="center" w:pos="1800"/>
          <w:tab w:val="center" w:pos="4680"/>
          <w:tab w:val="center" w:pos="7560"/>
        </w:tabs>
        <w:spacing w:line="240" w:lineRule="auto"/>
        <w:ind w:right="504"/>
        <w:rPr>
          <w:rFonts w:eastAsia="Times New Roman"/>
          <w:sz w:val="18"/>
          <w:szCs w:val="18"/>
        </w:rPr>
      </w:pPr>
      <w:r w:rsidRPr="006B074B">
        <w:rPr>
          <w:rFonts w:eastAsia="Times New Roman"/>
          <w:sz w:val="18"/>
          <w:szCs w:val="18"/>
        </w:rPr>
        <w:tab/>
        <w:t xml:space="preserve">                   Strongly Disagree</w:t>
      </w:r>
      <w:r w:rsidRPr="006B074B">
        <w:rPr>
          <w:rFonts w:eastAsia="Times New Roman"/>
          <w:sz w:val="18"/>
          <w:szCs w:val="18"/>
        </w:rPr>
        <w:tab/>
        <w:t xml:space="preserve">                                 Neutral</w:t>
      </w:r>
      <w:r w:rsidRPr="006B074B">
        <w:rPr>
          <w:rFonts w:eastAsia="Times New Roman"/>
          <w:sz w:val="18"/>
          <w:szCs w:val="18"/>
        </w:rPr>
        <w:tab/>
        <w:t xml:space="preserve">                                             Strongly Agree</w:t>
      </w:r>
    </w:p>
    <w:p w14:paraId="3EA9D79E" w14:textId="77777777" w:rsidR="00990B35" w:rsidRPr="006B074B" w:rsidRDefault="00990B35" w:rsidP="00990B35">
      <w:pPr>
        <w:pBdr>
          <w:bottom w:val="single" w:sz="6" w:space="1" w:color="auto"/>
        </w:pBdr>
        <w:spacing w:line="240" w:lineRule="auto"/>
        <w:rPr>
          <w:rFonts w:eastAsia="Times New Roman"/>
          <w:sz w:val="12"/>
          <w:szCs w:val="12"/>
        </w:rPr>
      </w:pPr>
    </w:p>
    <w:p w14:paraId="14C1A95C" w14:textId="77777777" w:rsidR="00990B35" w:rsidRPr="006B074B" w:rsidRDefault="00990B35" w:rsidP="00990B35">
      <w:pPr>
        <w:rPr>
          <w:b/>
          <w:bCs/>
        </w:rPr>
      </w:pPr>
    </w:p>
    <w:p w14:paraId="648AE38B" w14:textId="77777777" w:rsidR="00990B35" w:rsidRPr="006B074B" w:rsidRDefault="00990B35" w:rsidP="00990B35">
      <w:pPr>
        <w:numPr>
          <w:ilvl w:val="0"/>
          <w:numId w:val="3"/>
        </w:numPr>
        <w:spacing w:after="0" w:line="360" w:lineRule="auto"/>
        <w:ind w:right="173"/>
      </w:pPr>
      <w:r w:rsidRPr="006B074B">
        <w:rPr>
          <w:bCs/>
        </w:rPr>
        <w:t>I would be excited to get to know my interaction partner better</w:t>
      </w:r>
    </w:p>
    <w:p w14:paraId="3F484362" w14:textId="77777777" w:rsidR="00990B35" w:rsidRPr="006B074B" w:rsidRDefault="00990B35" w:rsidP="00990B35">
      <w:pPr>
        <w:numPr>
          <w:ilvl w:val="0"/>
          <w:numId w:val="3"/>
        </w:numPr>
        <w:spacing w:after="0" w:line="360" w:lineRule="auto"/>
        <w:ind w:left="1440" w:right="173" w:hanging="1080"/>
      </w:pPr>
      <w:r w:rsidRPr="006B074B">
        <w:rPr>
          <w:bCs/>
        </w:rPr>
        <w:t>I really like my interaction partner</w:t>
      </w:r>
    </w:p>
    <w:p w14:paraId="524DD20E" w14:textId="77777777" w:rsidR="00990B35" w:rsidRPr="006B074B" w:rsidRDefault="00990B35" w:rsidP="00990B35">
      <w:pPr>
        <w:numPr>
          <w:ilvl w:val="0"/>
          <w:numId w:val="3"/>
        </w:numPr>
        <w:spacing w:after="0" w:line="360" w:lineRule="auto"/>
        <w:ind w:left="1440" w:right="173" w:hanging="1080"/>
      </w:pPr>
      <w:r w:rsidRPr="006B074B">
        <w:t>I would be interested in hanging out with my interaction partner</w:t>
      </w:r>
    </w:p>
    <w:p w14:paraId="0E80398E" w14:textId="77777777" w:rsidR="00990B35" w:rsidRPr="006B074B" w:rsidRDefault="00990B35" w:rsidP="00990B35">
      <w:pPr>
        <w:numPr>
          <w:ilvl w:val="0"/>
          <w:numId w:val="3"/>
        </w:numPr>
        <w:spacing w:after="0" w:line="360" w:lineRule="auto"/>
        <w:ind w:left="1440" w:right="173" w:hanging="1080"/>
      </w:pPr>
      <w:r w:rsidRPr="006B074B">
        <w:t>I think my interaction partner is very much like my ideal friend</w:t>
      </w:r>
    </w:p>
    <w:p w14:paraId="682CC796" w14:textId="77777777" w:rsidR="00990B35" w:rsidRDefault="00990B35" w:rsidP="00990B35">
      <w:pPr>
        <w:numPr>
          <w:ilvl w:val="0"/>
          <w:numId w:val="3"/>
        </w:numPr>
        <w:spacing w:after="0" w:line="360" w:lineRule="auto"/>
        <w:ind w:right="173"/>
      </w:pPr>
      <w:r w:rsidRPr="006B074B">
        <w:t>The 3 characteristics chosen by my interaction partner are probably accurate in</w:t>
      </w:r>
      <w:r>
        <w:t xml:space="preserve"> </w:t>
      </w:r>
    </w:p>
    <w:p w14:paraId="5700EA4E" w14:textId="7B978728" w:rsidR="00990B35" w:rsidRDefault="00990B35" w:rsidP="00990B35">
      <w:pPr>
        <w:spacing w:after="0" w:line="360" w:lineRule="auto"/>
        <w:ind w:left="1440" w:right="173"/>
      </w:pPr>
      <w:r w:rsidRPr="006B074B">
        <w:t>describing him/her</w:t>
      </w:r>
      <w:r>
        <w:br w:type="page"/>
      </w:r>
    </w:p>
    <w:p w14:paraId="5929A892" w14:textId="77777777" w:rsidR="00990B35" w:rsidRDefault="00990B35" w:rsidP="00990B35">
      <w:pPr>
        <w:pStyle w:val="NoSpacing"/>
      </w:pPr>
      <w:r>
        <w:lastRenderedPageBreak/>
        <w:t>INSTRUCTIONS: Any behavior can be described in many ways.  For example, one person might describe a behavior as "writing a paper," while another person might describe the same behavior as "pushing keys on the keyboard." Yet another person might describe it as "expressing thoughts." This next task focuses on your personal preferences for how a number of different behaviors should be described.</w:t>
      </w:r>
    </w:p>
    <w:p w14:paraId="2E34DB02" w14:textId="77777777" w:rsidR="00990B35" w:rsidRDefault="00990B35" w:rsidP="00990B35">
      <w:pPr>
        <w:pStyle w:val="NoSpacing"/>
      </w:pPr>
    </w:p>
    <w:p w14:paraId="3CC299C5" w14:textId="77777777" w:rsidR="00990B35" w:rsidRDefault="00990B35" w:rsidP="00990B35">
      <w:pPr>
        <w:pStyle w:val="NoSpacing"/>
      </w:pPr>
      <w:r>
        <w:t>In a moment, you will see several behaviors listed. After each behavior will be two different ways in which the behavior might be identified. For example:</w:t>
      </w:r>
    </w:p>
    <w:p w14:paraId="1091DD55" w14:textId="77777777" w:rsidR="00990B35" w:rsidRDefault="00990B35" w:rsidP="00990B35">
      <w:pPr>
        <w:pStyle w:val="NoSpacing"/>
      </w:pPr>
    </w:p>
    <w:p w14:paraId="46E4B349" w14:textId="77777777" w:rsidR="00990B35" w:rsidRDefault="00990B35" w:rsidP="00990B35">
      <w:pPr>
        <w:pStyle w:val="NoSpacing"/>
      </w:pPr>
      <w:r>
        <w:t>Attending class</w:t>
      </w:r>
    </w:p>
    <w:p w14:paraId="4EBED435" w14:textId="77777777" w:rsidR="00990B35" w:rsidRDefault="00990B35" w:rsidP="00990B35">
      <w:pPr>
        <w:pStyle w:val="NoSpacing"/>
      </w:pPr>
      <w:r>
        <w:t xml:space="preserve">A.  Sitting in a chair </w:t>
      </w:r>
    </w:p>
    <w:p w14:paraId="09DFC32F" w14:textId="77777777" w:rsidR="00990B35" w:rsidRDefault="00990B35" w:rsidP="00990B35">
      <w:pPr>
        <w:pStyle w:val="NoSpacing"/>
      </w:pPr>
      <w:r>
        <w:t>B.  Looking at a teacher</w:t>
      </w:r>
    </w:p>
    <w:p w14:paraId="684F91F4" w14:textId="77777777" w:rsidR="00990B35" w:rsidRDefault="00990B35" w:rsidP="00990B35">
      <w:pPr>
        <w:pStyle w:val="NoSpacing"/>
      </w:pPr>
      <w:r>
        <w:tab/>
      </w:r>
    </w:p>
    <w:p w14:paraId="4F9F1A1A" w14:textId="77777777" w:rsidR="00990B35" w:rsidRDefault="00990B35" w:rsidP="00990B35">
      <w:pPr>
        <w:pStyle w:val="NoSpacing"/>
      </w:pPr>
      <w:r>
        <w:t>Your task is to imagine YOUR INTERACTION PARTNER engaging in each behavior, and choose the identification, A or B, that best describes the behavior of your partner. Please circle only one identification for each question. Remember, select the description that you personally believe is more appropriate in describing YOUR PARTNER for each behavior.</w:t>
      </w:r>
    </w:p>
    <w:p w14:paraId="25B936D5" w14:textId="77777777" w:rsidR="00990B35" w:rsidRDefault="00990B35" w:rsidP="00990B35">
      <w:pPr>
        <w:pStyle w:val="NoSpacing"/>
      </w:pPr>
    </w:p>
    <w:p w14:paraId="4D79459F" w14:textId="77777777" w:rsidR="00990B35" w:rsidRDefault="00990B35" w:rsidP="00990B35">
      <w:pPr>
        <w:pStyle w:val="NoSpacing"/>
        <w:sectPr w:rsidR="00990B35" w:rsidSect="001B5FF9">
          <w:type w:val="continuous"/>
          <w:pgSz w:w="12240" w:h="15840"/>
          <w:pgMar w:top="1440" w:right="1440" w:bottom="1440" w:left="1440" w:header="720" w:footer="720" w:gutter="0"/>
          <w:cols w:space="720"/>
          <w:docGrid w:linePitch="360"/>
        </w:sectPr>
      </w:pPr>
    </w:p>
    <w:p w14:paraId="4070C019" w14:textId="77777777" w:rsidR="00990B35" w:rsidRDefault="00990B35" w:rsidP="00990B35">
      <w:pPr>
        <w:pStyle w:val="NoSpacing"/>
      </w:pPr>
      <w:r>
        <w:t>1. Imagine your partner… Making a list</w:t>
      </w:r>
    </w:p>
    <w:p w14:paraId="40866908" w14:textId="77777777" w:rsidR="00990B35" w:rsidRDefault="00990B35" w:rsidP="00990B35">
      <w:pPr>
        <w:pStyle w:val="NoSpacing"/>
      </w:pPr>
      <w:r>
        <w:t>Is your partner:</w:t>
      </w:r>
    </w:p>
    <w:p w14:paraId="7F782B99" w14:textId="77777777" w:rsidR="00990B35" w:rsidRDefault="00990B35" w:rsidP="00990B35">
      <w:pPr>
        <w:pStyle w:val="NoSpacing"/>
      </w:pPr>
      <w:r>
        <w:t xml:space="preserve">A. Getting organized </w:t>
      </w:r>
    </w:p>
    <w:p w14:paraId="402D88AA" w14:textId="77777777" w:rsidR="00990B35" w:rsidRDefault="00990B35" w:rsidP="00990B35">
      <w:pPr>
        <w:pStyle w:val="NoSpacing"/>
      </w:pPr>
      <w:r>
        <w:t>B. Writing things down</w:t>
      </w:r>
    </w:p>
    <w:p w14:paraId="2DE0B3CE" w14:textId="77777777" w:rsidR="00990B35" w:rsidRDefault="00990B35" w:rsidP="00990B35">
      <w:pPr>
        <w:pStyle w:val="NoSpacing"/>
      </w:pPr>
    </w:p>
    <w:p w14:paraId="205EBBB5" w14:textId="77777777" w:rsidR="00990B35" w:rsidRDefault="00990B35" w:rsidP="00990B35">
      <w:pPr>
        <w:pStyle w:val="NoSpacing"/>
      </w:pPr>
      <w:r>
        <w:t>2. Imagine your partner… Reading</w:t>
      </w:r>
    </w:p>
    <w:p w14:paraId="6D53C85F" w14:textId="77777777" w:rsidR="00990B35" w:rsidRDefault="00990B35" w:rsidP="00990B35">
      <w:pPr>
        <w:pStyle w:val="NoSpacing"/>
      </w:pPr>
      <w:r>
        <w:t>Is your partner:</w:t>
      </w:r>
    </w:p>
    <w:p w14:paraId="423AD880" w14:textId="77777777" w:rsidR="00990B35" w:rsidRDefault="00990B35" w:rsidP="00990B35">
      <w:pPr>
        <w:pStyle w:val="NoSpacing"/>
      </w:pPr>
      <w:r>
        <w:t xml:space="preserve">A. Following lines of print </w:t>
      </w:r>
    </w:p>
    <w:p w14:paraId="6690873B" w14:textId="77777777" w:rsidR="00990B35" w:rsidRDefault="00990B35" w:rsidP="00990B35">
      <w:pPr>
        <w:pStyle w:val="NoSpacing"/>
      </w:pPr>
      <w:r>
        <w:t>B. Gaining knowledge</w:t>
      </w:r>
    </w:p>
    <w:p w14:paraId="51A0CF61" w14:textId="77777777" w:rsidR="00990B35" w:rsidRDefault="00990B35" w:rsidP="00990B35">
      <w:pPr>
        <w:pStyle w:val="NoSpacing"/>
      </w:pPr>
    </w:p>
    <w:p w14:paraId="21409A20" w14:textId="77777777" w:rsidR="00990B35" w:rsidRDefault="00990B35" w:rsidP="00990B35">
      <w:pPr>
        <w:pStyle w:val="NoSpacing"/>
      </w:pPr>
      <w:r>
        <w:t>3. Imagine your partner… Washing clothes</w:t>
      </w:r>
    </w:p>
    <w:p w14:paraId="466587F4" w14:textId="77777777" w:rsidR="00990B35" w:rsidRDefault="00990B35" w:rsidP="00990B35">
      <w:pPr>
        <w:pStyle w:val="NoSpacing"/>
      </w:pPr>
      <w:r>
        <w:t>Is your partner:</w:t>
      </w:r>
    </w:p>
    <w:p w14:paraId="401D7CAC" w14:textId="77777777" w:rsidR="00990B35" w:rsidRDefault="00990B35" w:rsidP="00990B35">
      <w:pPr>
        <w:pStyle w:val="NoSpacing"/>
      </w:pPr>
      <w:r>
        <w:t>A. Removing odors from clothes</w:t>
      </w:r>
    </w:p>
    <w:p w14:paraId="4644B4F1" w14:textId="77777777" w:rsidR="00990B35" w:rsidRDefault="00990B35" w:rsidP="00990B35">
      <w:pPr>
        <w:pStyle w:val="NoSpacing"/>
      </w:pPr>
      <w:r>
        <w:t>B. Putting clothes into the machine</w:t>
      </w:r>
    </w:p>
    <w:p w14:paraId="54DE4EF3" w14:textId="77777777" w:rsidR="00990B35" w:rsidRDefault="00990B35" w:rsidP="00990B35">
      <w:pPr>
        <w:pStyle w:val="NoSpacing"/>
      </w:pPr>
    </w:p>
    <w:p w14:paraId="6F87B277" w14:textId="77777777" w:rsidR="00990B35" w:rsidRDefault="00990B35" w:rsidP="00990B35">
      <w:pPr>
        <w:pStyle w:val="NoSpacing"/>
      </w:pPr>
      <w:r>
        <w:t>4. Imagine your partner… Picking an apple</w:t>
      </w:r>
    </w:p>
    <w:p w14:paraId="43D6788A" w14:textId="77777777" w:rsidR="00990B35" w:rsidRDefault="00990B35" w:rsidP="00990B35">
      <w:pPr>
        <w:pStyle w:val="NoSpacing"/>
      </w:pPr>
      <w:r>
        <w:t>Is your partner:</w:t>
      </w:r>
    </w:p>
    <w:p w14:paraId="15DB22F9" w14:textId="77777777" w:rsidR="00990B35" w:rsidRDefault="00990B35" w:rsidP="00990B35">
      <w:pPr>
        <w:pStyle w:val="NoSpacing"/>
      </w:pPr>
      <w:r>
        <w:t>A. Getting something to eat</w:t>
      </w:r>
    </w:p>
    <w:p w14:paraId="12D95FF5" w14:textId="77777777" w:rsidR="00990B35" w:rsidRDefault="00990B35" w:rsidP="00990B35">
      <w:pPr>
        <w:pStyle w:val="NoSpacing"/>
      </w:pPr>
      <w:r>
        <w:t>B. Pulling an apple off a branch</w:t>
      </w:r>
    </w:p>
    <w:p w14:paraId="38430801" w14:textId="77777777" w:rsidR="00990B35" w:rsidRDefault="00990B35" w:rsidP="00990B35">
      <w:pPr>
        <w:pStyle w:val="NoSpacing"/>
      </w:pPr>
      <w:r>
        <w:t xml:space="preserve">  </w:t>
      </w:r>
    </w:p>
    <w:p w14:paraId="7E96EB92" w14:textId="77777777" w:rsidR="00990B35" w:rsidRDefault="00990B35" w:rsidP="00990B35">
      <w:pPr>
        <w:pStyle w:val="NoSpacing"/>
      </w:pPr>
      <w:r>
        <w:t>5. Imagine your partner… Measuring a room for carpeting</w:t>
      </w:r>
    </w:p>
    <w:p w14:paraId="7ED83EBD" w14:textId="77777777" w:rsidR="00990B35" w:rsidRDefault="00990B35" w:rsidP="00990B35">
      <w:pPr>
        <w:pStyle w:val="NoSpacing"/>
      </w:pPr>
      <w:r>
        <w:t>Is your partner:</w:t>
      </w:r>
    </w:p>
    <w:p w14:paraId="48EBDEDB" w14:textId="77777777" w:rsidR="00990B35" w:rsidRDefault="00990B35" w:rsidP="00990B35">
      <w:pPr>
        <w:pStyle w:val="NoSpacing"/>
      </w:pPr>
      <w:r>
        <w:t>A. Getting ready to remodel</w:t>
      </w:r>
    </w:p>
    <w:p w14:paraId="1BD15DB0" w14:textId="77777777" w:rsidR="00990B35" w:rsidRDefault="00990B35" w:rsidP="00990B35">
      <w:pPr>
        <w:pStyle w:val="NoSpacing"/>
      </w:pPr>
      <w:r>
        <w:t xml:space="preserve">B. Using a yard stick </w:t>
      </w:r>
    </w:p>
    <w:p w14:paraId="4A03F284" w14:textId="77777777" w:rsidR="00990B35" w:rsidRDefault="00990B35" w:rsidP="00990B35">
      <w:pPr>
        <w:pStyle w:val="NoSpacing"/>
      </w:pPr>
    </w:p>
    <w:p w14:paraId="147B9A08" w14:textId="77777777" w:rsidR="00990B35" w:rsidRDefault="00990B35" w:rsidP="00990B35">
      <w:pPr>
        <w:pStyle w:val="NoSpacing"/>
      </w:pPr>
      <w:r>
        <w:t>6. Imagine your partner… Painting a room</w:t>
      </w:r>
    </w:p>
    <w:p w14:paraId="64D0E3D8" w14:textId="77777777" w:rsidR="00990B35" w:rsidRDefault="00990B35" w:rsidP="00990B35">
      <w:pPr>
        <w:pStyle w:val="NoSpacing"/>
      </w:pPr>
      <w:r>
        <w:t>Is your partner:</w:t>
      </w:r>
    </w:p>
    <w:p w14:paraId="3CC1C57D" w14:textId="77777777" w:rsidR="00990B35" w:rsidRDefault="00990B35" w:rsidP="00990B35">
      <w:pPr>
        <w:pStyle w:val="NoSpacing"/>
      </w:pPr>
      <w:r>
        <w:t xml:space="preserve">A. Applying brush strokes </w:t>
      </w:r>
    </w:p>
    <w:p w14:paraId="70C21517" w14:textId="77777777" w:rsidR="00990B35" w:rsidRDefault="00990B35" w:rsidP="00990B35">
      <w:pPr>
        <w:pStyle w:val="NoSpacing"/>
      </w:pPr>
      <w:r>
        <w:t>B. Making the room look fresh</w:t>
      </w:r>
    </w:p>
    <w:p w14:paraId="60AFF489" w14:textId="77777777" w:rsidR="00990B35" w:rsidRDefault="00990B35" w:rsidP="00990B35">
      <w:pPr>
        <w:pStyle w:val="NoSpacing"/>
      </w:pPr>
    </w:p>
    <w:p w14:paraId="59451C3C" w14:textId="77777777" w:rsidR="00990B35" w:rsidRDefault="00990B35" w:rsidP="00990B35">
      <w:pPr>
        <w:pStyle w:val="NoSpacing"/>
      </w:pPr>
      <w:r>
        <w:t>7. Imagine your partner… Paying the rent</w:t>
      </w:r>
    </w:p>
    <w:p w14:paraId="4B591C49" w14:textId="77777777" w:rsidR="00990B35" w:rsidRDefault="00990B35" w:rsidP="00990B35">
      <w:pPr>
        <w:pStyle w:val="NoSpacing"/>
      </w:pPr>
      <w:r>
        <w:t>Is your partner:</w:t>
      </w:r>
    </w:p>
    <w:p w14:paraId="349F0B57" w14:textId="77777777" w:rsidR="00990B35" w:rsidRDefault="00990B35" w:rsidP="00990B35">
      <w:pPr>
        <w:pStyle w:val="NoSpacing"/>
      </w:pPr>
      <w:r>
        <w:t>A. Maintaining a place to live</w:t>
      </w:r>
    </w:p>
    <w:p w14:paraId="5482D4E2" w14:textId="77777777" w:rsidR="00990B35" w:rsidRDefault="00990B35" w:rsidP="00990B35">
      <w:pPr>
        <w:pStyle w:val="NoSpacing"/>
      </w:pPr>
      <w:r>
        <w:t>B. Writing a check</w:t>
      </w:r>
    </w:p>
    <w:p w14:paraId="3A2DB87F" w14:textId="77777777" w:rsidR="00990B35" w:rsidRDefault="00990B35" w:rsidP="00990B35">
      <w:pPr>
        <w:pStyle w:val="NoSpacing"/>
      </w:pPr>
      <w:r>
        <w:t xml:space="preserve">  </w:t>
      </w:r>
    </w:p>
    <w:p w14:paraId="070BA42D" w14:textId="77777777" w:rsidR="00990B35" w:rsidRDefault="00990B35" w:rsidP="00990B35">
      <w:pPr>
        <w:pStyle w:val="NoSpacing"/>
      </w:pPr>
      <w:r>
        <w:t>8.  Imagine your partner… Locking a door</w:t>
      </w:r>
    </w:p>
    <w:p w14:paraId="64A60320" w14:textId="77777777" w:rsidR="00990B35" w:rsidRDefault="00990B35" w:rsidP="00990B35">
      <w:pPr>
        <w:pStyle w:val="NoSpacing"/>
      </w:pPr>
      <w:r>
        <w:t>Is your partner:</w:t>
      </w:r>
    </w:p>
    <w:p w14:paraId="4FD2C5FB" w14:textId="77777777" w:rsidR="00990B35" w:rsidRDefault="00990B35" w:rsidP="00990B35">
      <w:pPr>
        <w:pStyle w:val="NoSpacing"/>
      </w:pPr>
      <w:r>
        <w:t xml:space="preserve">A. Putting a key in the lock </w:t>
      </w:r>
    </w:p>
    <w:p w14:paraId="6402027A" w14:textId="3E06D81C" w:rsidR="00990B35" w:rsidRDefault="00990B35" w:rsidP="00990B35">
      <w:pPr>
        <w:pStyle w:val="NoSpacing"/>
      </w:pPr>
      <w:r>
        <w:t>B. Securing the house</w:t>
      </w:r>
    </w:p>
    <w:p w14:paraId="279D8703" w14:textId="77777777" w:rsidR="00A977A5" w:rsidRDefault="00A977A5" w:rsidP="00990B35">
      <w:pPr>
        <w:pStyle w:val="NoSpacing"/>
      </w:pPr>
    </w:p>
    <w:p w14:paraId="3C25E96C" w14:textId="77777777" w:rsidR="00990B35" w:rsidRDefault="00990B35" w:rsidP="00990B35">
      <w:pPr>
        <w:pStyle w:val="NoSpacing"/>
      </w:pPr>
      <w:r>
        <w:t>9. Imagine your partner… Voting</w:t>
      </w:r>
    </w:p>
    <w:p w14:paraId="1578ABAE" w14:textId="77777777" w:rsidR="00990B35" w:rsidRDefault="00990B35" w:rsidP="00990B35">
      <w:pPr>
        <w:pStyle w:val="NoSpacing"/>
      </w:pPr>
      <w:r>
        <w:t>Is your partner:</w:t>
      </w:r>
    </w:p>
    <w:p w14:paraId="515EE4B6" w14:textId="77777777" w:rsidR="00990B35" w:rsidRDefault="00990B35" w:rsidP="00990B35">
      <w:pPr>
        <w:pStyle w:val="NoSpacing"/>
      </w:pPr>
      <w:r>
        <w:t>A. Influencing the election</w:t>
      </w:r>
    </w:p>
    <w:p w14:paraId="4079044A" w14:textId="77777777" w:rsidR="00990B35" w:rsidRDefault="00990B35" w:rsidP="00990B35">
      <w:pPr>
        <w:pStyle w:val="NoSpacing"/>
      </w:pPr>
      <w:r>
        <w:t>B. Marking a ballot</w:t>
      </w:r>
    </w:p>
    <w:p w14:paraId="7DA6737B" w14:textId="77777777" w:rsidR="00990B35" w:rsidRDefault="00990B35" w:rsidP="00990B35">
      <w:pPr>
        <w:pStyle w:val="NoSpacing"/>
      </w:pPr>
      <w:r>
        <w:t xml:space="preserve"> </w:t>
      </w:r>
    </w:p>
    <w:p w14:paraId="75A92566" w14:textId="77777777" w:rsidR="00990B35" w:rsidRDefault="00990B35" w:rsidP="00990B35">
      <w:pPr>
        <w:pStyle w:val="NoSpacing"/>
      </w:pPr>
      <w:r>
        <w:t>10. Imagine your partner… Climbing a tree</w:t>
      </w:r>
    </w:p>
    <w:p w14:paraId="750CB3A9" w14:textId="77777777" w:rsidR="00990B35" w:rsidRDefault="00990B35" w:rsidP="00990B35">
      <w:pPr>
        <w:pStyle w:val="NoSpacing"/>
      </w:pPr>
      <w:r>
        <w:t>Is your partner:</w:t>
      </w:r>
    </w:p>
    <w:p w14:paraId="0355531C" w14:textId="77777777" w:rsidR="00990B35" w:rsidRDefault="00990B35" w:rsidP="00990B35">
      <w:pPr>
        <w:pStyle w:val="NoSpacing"/>
      </w:pPr>
      <w:r>
        <w:t>A. Getting a good view</w:t>
      </w:r>
    </w:p>
    <w:p w14:paraId="7B61FE42" w14:textId="77777777" w:rsidR="00990B35" w:rsidRDefault="00990B35" w:rsidP="00990B35">
      <w:pPr>
        <w:pStyle w:val="NoSpacing"/>
      </w:pPr>
      <w:r>
        <w:t>B. Holding on to branches</w:t>
      </w:r>
    </w:p>
    <w:p w14:paraId="796426CE" w14:textId="77777777" w:rsidR="00990B35" w:rsidRDefault="00990B35" w:rsidP="00990B35">
      <w:pPr>
        <w:pStyle w:val="NoSpacing"/>
      </w:pPr>
      <w:r>
        <w:t xml:space="preserve">  </w:t>
      </w:r>
    </w:p>
    <w:p w14:paraId="18045C28" w14:textId="77777777" w:rsidR="00990B35" w:rsidRDefault="00990B35" w:rsidP="00990B35">
      <w:pPr>
        <w:pStyle w:val="NoSpacing"/>
      </w:pPr>
    </w:p>
    <w:p w14:paraId="7A502B91" w14:textId="77777777" w:rsidR="00990B35" w:rsidRDefault="00990B35" w:rsidP="00990B35">
      <w:pPr>
        <w:pStyle w:val="NoSpacing"/>
      </w:pPr>
      <w:r>
        <w:t>11. Imagine your partner… Toothbrushing</w:t>
      </w:r>
    </w:p>
    <w:p w14:paraId="70A44CFD" w14:textId="77777777" w:rsidR="00990B35" w:rsidRDefault="00990B35" w:rsidP="00990B35">
      <w:pPr>
        <w:pStyle w:val="NoSpacing"/>
      </w:pPr>
      <w:r>
        <w:t>Is your partner:</w:t>
      </w:r>
    </w:p>
    <w:p w14:paraId="6A2A74BA" w14:textId="77777777" w:rsidR="00990B35" w:rsidRDefault="00990B35" w:rsidP="00990B35">
      <w:pPr>
        <w:pStyle w:val="NoSpacing"/>
      </w:pPr>
      <w:r>
        <w:t>A. Preventing tooth decay</w:t>
      </w:r>
    </w:p>
    <w:p w14:paraId="47112BE1" w14:textId="6B6092A1" w:rsidR="00990B35" w:rsidRDefault="00990B35" w:rsidP="00990B35">
      <w:pPr>
        <w:pStyle w:val="NoSpacing"/>
      </w:pPr>
      <w:r>
        <w:t>B. Moving a brush around in her mouth</w:t>
      </w:r>
    </w:p>
    <w:p w14:paraId="094CC3F1" w14:textId="77777777" w:rsidR="00C62CB1" w:rsidRDefault="00C62CB1" w:rsidP="00990B35">
      <w:pPr>
        <w:pStyle w:val="NoSpacing"/>
        <w:sectPr w:rsidR="00C62CB1" w:rsidSect="00495C80">
          <w:type w:val="continuous"/>
          <w:pgSz w:w="12240" w:h="15840"/>
          <w:pgMar w:top="1440" w:right="1440" w:bottom="1440" w:left="1440" w:header="720" w:footer="720" w:gutter="0"/>
          <w:cols w:num="2" w:space="720"/>
          <w:docGrid w:linePitch="360"/>
        </w:sectPr>
      </w:pPr>
    </w:p>
    <w:p w14:paraId="78CD3D2A" w14:textId="67FA52F1" w:rsidR="00990B35" w:rsidRDefault="00990B35" w:rsidP="00990B35">
      <w:pPr>
        <w:pStyle w:val="NoSpacing"/>
      </w:pPr>
      <w:r>
        <w:lastRenderedPageBreak/>
        <w:t>12. Imagine your partner… Greeting someone</w:t>
      </w:r>
    </w:p>
    <w:p w14:paraId="74B059B5" w14:textId="77777777" w:rsidR="00990B35" w:rsidRDefault="00990B35" w:rsidP="00990B35">
      <w:pPr>
        <w:pStyle w:val="NoSpacing"/>
      </w:pPr>
      <w:r>
        <w:t>Is your partner:</w:t>
      </w:r>
    </w:p>
    <w:p w14:paraId="2C6E72DC" w14:textId="77777777" w:rsidR="00990B35" w:rsidRDefault="00990B35" w:rsidP="00990B35">
      <w:pPr>
        <w:pStyle w:val="NoSpacing"/>
      </w:pPr>
      <w:r>
        <w:t xml:space="preserve">A. Saying hello </w:t>
      </w:r>
    </w:p>
    <w:p w14:paraId="24393060" w14:textId="77777777" w:rsidR="00990B35" w:rsidRDefault="00990B35" w:rsidP="00990B35">
      <w:pPr>
        <w:pStyle w:val="NoSpacing"/>
      </w:pPr>
      <w:r>
        <w:t>B. Showing friendliness</w:t>
      </w:r>
    </w:p>
    <w:p w14:paraId="41018D2B" w14:textId="77777777" w:rsidR="00990B35" w:rsidRDefault="00990B35" w:rsidP="00990B35">
      <w:pPr>
        <w:pStyle w:val="NoSpacing"/>
      </w:pPr>
    </w:p>
    <w:p w14:paraId="73919098" w14:textId="77777777" w:rsidR="00990B35" w:rsidRDefault="00990B35" w:rsidP="00990B35">
      <w:pPr>
        <w:pStyle w:val="NoSpacing"/>
      </w:pPr>
      <w:r>
        <w:t>13. Imagine your partner… Eating</w:t>
      </w:r>
    </w:p>
    <w:p w14:paraId="32651F97" w14:textId="77777777" w:rsidR="00990B35" w:rsidRDefault="00990B35" w:rsidP="00990B35">
      <w:pPr>
        <w:pStyle w:val="NoSpacing"/>
      </w:pPr>
      <w:r>
        <w:t>Is your partner:</w:t>
      </w:r>
    </w:p>
    <w:p w14:paraId="6C79ADCF" w14:textId="77777777" w:rsidR="00990B35" w:rsidRDefault="00990B35" w:rsidP="00990B35">
      <w:pPr>
        <w:pStyle w:val="NoSpacing"/>
      </w:pPr>
      <w:r>
        <w:t>A. Getting nutrition</w:t>
      </w:r>
    </w:p>
    <w:p w14:paraId="130DC2C2" w14:textId="77777777" w:rsidR="00990B35" w:rsidRDefault="00990B35" w:rsidP="00990B35">
      <w:pPr>
        <w:pStyle w:val="NoSpacing"/>
      </w:pPr>
      <w:r>
        <w:t>B. Chewing and swallowing</w:t>
      </w:r>
    </w:p>
    <w:p w14:paraId="11F536F7" w14:textId="77777777" w:rsidR="00990B35" w:rsidRDefault="00990B35" w:rsidP="00990B35">
      <w:pPr>
        <w:pStyle w:val="NoSpacing"/>
      </w:pPr>
      <w:r>
        <w:t xml:space="preserve"> </w:t>
      </w:r>
      <w:r>
        <w:tab/>
      </w:r>
    </w:p>
    <w:p w14:paraId="2317ED60" w14:textId="77777777" w:rsidR="00C62CB1" w:rsidRDefault="00990B35" w:rsidP="00990B35">
      <w:pPr>
        <w:pStyle w:val="NoSpacing"/>
      </w:pPr>
      <w:r>
        <w:t>14. Imagine your partner… Traveling by car</w:t>
      </w:r>
    </w:p>
    <w:p w14:paraId="49A54492" w14:textId="3CABBA54" w:rsidR="00990B35" w:rsidRDefault="00990B35" w:rsidP="00990B35">
      <w:pPr>
        <w:pStyle w:val="NoSpacing"/>
      </w:pPr>
      <w:r>
        <w:t>Is your partner:</w:t>
      </w:r>
    </w:p>
    <w:p w14:paraId="64448308" w14:textId="77777777" w:rsidR="00990B35" w:rsidRDefault="00990B35" w:rsidP="00990B35">
      <w:pPr>
        <w:pStyle w:val="NoSpacing"/>
      </w:pPr>
      <w:r>
        <w:t xml:space="preserve">A. Following a map </w:t>
      </w:r>
    </w:p>
    <w:p w14:paraId="3363BC9F" w14:textId="77777777" w:rsidR="00990B35" w:rsidRDefault="00990B35" w:rsidP="00990B35">
      <w:pPr>
        <w:pStyle w:val="NoSpacing"/>
      </w:pPr>
      <w:r>
        <w:t>B. Seeing countryside</w:t>
      </w:r>
    </w:p>
    <w:p w14:paraId="1447FD20" w14:textId="77777777" w:rsidR="00990B35" w:rsidRDefault="00990B35" w:rsidP="00990B35">
      <w:pPr>
        <w:pStyle w:val="NoSpacing"/>
      </w:pPr>
      <w:r>
        <w:t xml:space="preserve"> </w:t>
      </w:r>
    </w:p>
    <w:p w14:paraId="28C6748A" w14:textId="77777777" w:rsidR="00990B35" w:rsidRDefault="00990B35" w:rsidP="00990B35">
      <w:pPr>
        <w:pStyle w:val="NoSpacing"/>
      </w:pPr>
      <w:r>
        <w:t>15. Imagine your partner… Pushing a doorbell</w:t>
      </w:r>
    </w:p>
    <w:p w14:paraId="6071A9A6" w14:textId="77777777" w:rsidR="00990B35" w:rsidRDefault="00990B35" w:rsidP="00990B35">
      <w:pPr>
        <w:pStyle w:val="NoSpacing"/>
      </w:pPr>
      <w:r>
        <w:t>Is your partner:</w:t>
      </w:r>
    </w:p>
    <w:p w14:paraId="03862524" w14:textId="77777777" w:rsidR="00990B35" w:rsidRDefault="00990B35" w:rsidP="00990B35">
      <w:pPr>
        <w:pStyle w:val="NoSpacing"/>
      </w:pPr>
      <w:r>
        <w:t xml:space="preserve">A. Moving a finger </w:t>
      </w:r>
    </w:p>
    <w:p w14:paraId="4C4B95C4" w14:textId="77777777" w:rsidR="00990B35" w:rsidRPr="001F149C" w:rsidRDefault="00990B35" w:rsidP="00990B35">
      <w:pPr>
        <w:pStyle w:val="NoSpacing"/>
      </w:pPr>
      <w:r>
        <w:t>B. Seeing if someone's home</w:t>
      </w:r>
    </w:p>
    <w:p w14:paraId="30D548AC" w14:textId="77777777" w:rsidR="00C62CB1" w:rsidRDefault="00C62CB1" w:rsidP="00CA2847">
      <w:pPr>
        <w:spacing w:line="259" w:lineRule="auto"/>
        <w:sectPr w:rsidR="00C62CB1" w:rsidSect="00C62CB1">
          <w:type w:val="continuous"/>
          <w:pgSz w:w="12240" w:h="15840"/>
          <w:pgMar w:top="1440" w:right="1440" w:bottom="1440" w:left="1440" w:header="720" w:footer="720" w:gutter="0"/>
          <w:cols w:space="720"/>
          <w:docGrid w:linePitch="360"/>
        </w:sectPr>
      </w:pPr>
    </w:p>
    <w:p w14:paraId="53E98DC4" w14:textId="6105A69A" w:rsidR="00CA2847" w:rsidRDefault="00CA2847" w:rsidP="00CA2847">
      <w:pPr>
        <w:spacing w:line="259" w:lineRule="auto"/>
      </w:pPr>
    </w:p>
    <w:p w14:paraId="6360F7BD" w14:textId="1A0CEDDF" w:rsidR="00CA2847" w:rsidRDefault="00CA2847">
      <w:pPr>
        <w:spacing w:line="259" w:lineRule="auto"/>
      </w:pPr>
      <w:r>
        <w:br w:type="page"/>
      </w:r>
    </w:p>
    <w:p w14:paraId="03D0131A" w14:textId="77777777" w:rsidR="00CA2847" w:rsidRDefault="00CA2847" w:rsidP="00CA2847">
      <w:pPr>
        <w:spacing w:line="259" w:lineRule="auto"/>
        <w:sectPr w:rsidR="00CA2847" w:rsidSect="00495C80">
          <w:type w:val="continuous"/>
          <w:pgSz w:w="12240" w:h="15840"/>
          <w:pgMar w:top="1440" w:right="1440" w:bottom="1440" w:left="1440" w:header="720" w:footer="720" w:gutter="0"/>
          <w:cols w:num="2" w:space="720"/>
          <w:docGrid w:linePitch="360"/>
        </w:sectPr>
      </w:pPr>
    </w:p>
    <w:p w14:paraId="60797D12" w14:textId="77777777" w:rsidR="00CA2847" w:rsidRDefault="00CA2847" w:rsidP="00CA2847">
      <w:pPr>
        <w:pStyle w:val="TimesNewRomanDouble"/>
      </w:pPr>
      <w:r>
        <w:lastRenderedPageBreak/>
        <w:t xml:space="preserve"> </w:t>
      </w:r>
      <w:r>
        <w:rPr>
          <w:b/>
        </w:rPr>
        <w:t>Final Questionnaire</w:t>
      </w:r>
      <w:r>
        <w:t>*</w:t>
      </w:r>
    </w:p>
    <w:p w14:paraId="2FC01752" w14:textId="77777777" w:rsidR="00CA2847" w:rsidRDefault="00CA2847" w:rsidP="00CA2847">
      <w:pPr>
        <w:pStyle w:val="TimesNewRomanDouble"/>
      </w:pPr>
      <w:r>
        <w:t>*Measures have not been analyzed.</w:t>
      </w:r>
    </w:p>
    <w:p w14:paraId="26AD3382" w14:textId="77777777" w:rsidR="00CA2847" w:rsidRPr="00FA2867" w:rsidRDefault="00CA2847" w:rsidP="00CA2847">
      <w:pPr>
        <w:pBdr>
          <w:bottom w:val="single" w:sz="6" w:space="1" w:color="auto"/>
        </w:pBdr>
      </w:pPr>
      <w:r w:rsidRPr="00FA2867">
        <w:t xml:space="preserve">Below are characteristics that some people consider to be important qualities in a </w:t>
      </w:r>
      <w:r>
        <w:t>friend</w:t>
      </w:r>
      <w:r w:rsidRPr="00FA2867">
        <w:t xml:space="preserve">.  </w:t>
      </w:r>
      <w:r w:rsidRPr="00773698">
        <w:t xml:space="preserve">Please rate the </w:t>
      </w:r>
      <w:r w:rsidRPr="00773698">
        <w:rPr>
          <w:bCs/>
        </w:rPr>
        <w:t xml:space="preserve">extent to which the following characteristics describe </w:t>
      </w:r>
      <w:r w:rsidRPr="00773698">
        <w:rPr>
          <w:b/>
          <w:bCs/>
          <w:u w:val="single"/>
        </w:rPr>
        <w:t xml:space="preserve">your ideal </w:t>
      </w:r>
      <w:r>
        <w:rPr>
          <w:b/>
          <w:bCs/>
          <w:u w:val="single"/>
        </w:rPr>
        <w:t>friend</w:t>
      </w:r>
      <w:r w:rsidRPr="00773698">
        <w:rPr>
          <w:b/>
          <w:bCs/>
        </w:rPr>
        <w:t>:</w:t>
      </w:r>
    </w:p>
    <w:p w14:paraId="66A67517" w14:textId="77777777" w:rsidR="00CA2847" w:rsidRDefault="00CA2847" w:rsidP="00CA2847">
      <w:pPr>
        <w:ind w:left="1440" w:right="24" w:firstLine="720"/>
        <w:rPr>
          <w:b/>
          <w:sz w:val="22"/>
          <w:szCs w:val="22"/>
        </w:rPr>
      </w:pPr>
      <w:r>
        <w:rPr>
          <w:b/>
          <w:sz w:val="22"/>
          <w:szCs w:val="22"/>
        </w:rPr>
        <w:t>1</w:t>
      </w:r>
      <w:r>
        <w:rPr>
          <w:b/>
          <w:sz w:val="22"/>
          <w:szCs w:val="22"/>
        </w:rPr>
        <w:tab/>
        <w:t>2</w:t>
      </w:r>
      <w:r>
        <w:rPr>
          <w:b/>
          <w:sz w:val="22"/>
          <w:szCs w:val="22"/>
        </w:rPr>
        <w:tab/>
        <w:t>3</w:t>
      </w:r>
      <w:r>
        <w:rPr>
          <w:b/>
          <w:sz w:val="22"/>
          <w:szCs w:val="22"/>
        </w:rPr>
        <w:tab/>
        <w:t>4</w:t>
      </w:r>
      <w:r>
        <w:rPr>
          <w:b/>
          <w:sz w:val="22"/>
          <w:szCs w:val="22"/>
        </w:rPr>
        <w:tab/>
        <w:t>5</w:t>
      </w:r>
      <w:r>
        <w:rPr>
          <w:b/>
          <w:sz w:val="22"/>
          <w:szCs w:val="22"/>
        </w:rPr>
        <w:tab/>
        <w:t>6</w:t>
      </w:r>
      <w:r>
        <w:rPr>
          <w:b/>
          <w:sz w:val="22"/>
          <w:szCs w:val="22"/>
        </w:rPr>
        <w:tab/>
        <w:t>7</w:t>
      </w:r>
      <w:r>
        <w:rPr>
          <w:b/>
          <w:sz w:val="22"/>
          <w:szCs w:val="22"/>
        </w:rPr>
        <w:tab/>
        <w:t>8</w:t>
      </w:r>
      <w:r>
        <w:rPr>
          <w:b/>
          <w:sz w:val="22"/>
          <w:szCs w:val="22"/>
        </w:rPr>
        <w:tab/>
        <w:t>9</w:t>
      </w:r>
    </w:p>
    <w:p w14:paraId="1AE6EA45" w14:textId="77777777" w:rsidR="00CA2847" w:rsidRDefault="00CA2847" w:rsidP="00CA2847">
      <w:pPr>
        <w:tabs>
          <w:tab w:val="center" w:pos="1800"/>
          <w:tab w:val="center" w:pos="4680"/>
          <w:tab w:val="center" w:pos="7560"/>
        </w:tabs>
        <w:ind w:right="504"/>
        <w:rPr>
          <w:sz w:val="18"/>
          <w:szCs w:val="18"/>
        </w:rPr>
      </w:pPr>
      <w:r>
        <w:rPr>
          <w:sz w:val="18"/>
          <w:szCs w:val="18"/>
        </w:rPr>
        <w:tab/>
        <w:t xml:space="preserve">             Not at all</w:t>
      </w:r>
      <w:r>
        <w:rPr>
          <w:sz w:val="18"/>
          <w:szCs w:val="18"/>
        </w:rPr>
        <w:tab/>
      </w:r>
      <w:r>
        <w:rPr>
          <w:sz w:val="18"/>
          <w:szCs w:val="18"/>
        </w:rPr>
        <w:tab/>
        <w:t xml:space="preserve">                     Extremely</w:t>
      </w:r>
    </w:p>
    <w:p w14:paraId="27B616A9" w14:textId="77777777" w:rsidR="00CA2847" w:rsidRDefault="00CA2847" w:rsidP="00CA2847">
      <w:pPr>
        <w:pBdr>
          <w:bottom w:val="single" w:sz="6" w:space="1" w:color="auto"/>
        </w:pBdr>
        <w:rPr>
          <w:sz w:val="12"/>
          <w:szCs w:val="12"/>
        </w:rPr>
      </w:pPr>
    </w:p>
    <w:p w14:paraId="2247D3B8" w14:textId="77777777" w:rsidR="00CA2847" w:rsidRDefault="00CA2847" w:rsidP="00CA2847">
      <w:pPr>
        <w:numPr>
          <w:ilvl w:val="0"/>
          <w:numId w:val="4"/>
        </w:numPr>
        <w:spacing w:before="80" w:after="80" w:line="240" w:lineRule="auto"/>
        <w:rPr>
          <w:sz w:val="22"/>
          <w:szCs w:val="22"/>
        </w:rPr>
        <w:sectPr w:rsidR="00CA2847" w:rsidSect="00CA2847">
          <w:type w:val="continuous"/>
          <w:pgSz w:w="12240" w:h="15840"/>
          <w:pgMar w:top="1440" w:right="1440" w:bottom="1440" w:left="1440" w:header="720" w:footer="720" w:gutter="0"/>
          <w:cols w:space="720"/>
          <w:docGrid w:linePitch="360"/>
        </w:sectPr>
      </w:pPr>
    </w:p>
    <w:p w14:paraId="5D1266F7" w14:textId="251B458C" w:rsidR="00CA2847" w:rsidRPr="004C068D" w:rsidRDefault="00CA2847" w:rsidP="00CA2847">
      <w:pPr>
        <w:numPr>
          <w:ilvl w:val="0"/>
          <w:numId w:val="5"/>
        </w:numPr>
        <w:spacing w:before="80" w:after="80" w:line="240" w:lineRule="auto"/>
        <w:rPr>
          <w:sz w:val="22"/>
          <w:szCs w:val="22"/>
        </w:rPr>
      </w:pPr>
      <w:r w:rsidRPr="004C068D">
        <w:rPr>
          <w:sz w:val="22"/>
          <w:szCs w:val="22"/>
        </w:rPr>
        <w:t>Ambitious</w:t>
      </w:r>
    </w:p>
    <w:p w14:paraId="2604FA7B" w14:textId="77777777" w:rsidR="00CA2847" w:rsidRPr="004C068D" w:rsidRDefault="00CA2847" w:rsidP="00CA2847">
      <w:pPr>
        <w:numPr>
          <w:ilvl w:val="0"/>
          <w:numId w:val="5"/>
        </w:numPr>
        <w:spacing w:before="80" w:after="80" w:line="240" w:lineRule="auto"/>
        <w:rPr>
          <w:sz w:val="22"/>
          <w:szCs w:val="22"/>
        </w:rPr>
      </w:pPr>
      <w:r w:rsidRPr="004C068D">
        <w:rPr>
          <w:sz w:val="22"/>
          <w:szCs w:val="22"/>
        </w:rPr>
        <w:t>Generous</w:t>
      </w:r>
    </w:p>
    <w:p w14:paraId="280A17FA" w14:textId="77777777" w:rsidR="00CA2847" w:rsidRPr="004C068D" w:rsidRDefault="00CA2847" w:rsidP="00CA2847">
      <w:pPr>
        <w:numPr>
          <w:ilvl w:val="0"/>
          <w:numId w:val="5"/>
        </w:numPr>
        <w:spacing w:before="80" w:after="80" w:line="240" w:lineRule="auto"/>
        <w:rPr>
          <w:sz w:val="22"/>
          <w:szCs w:val="22"/>
        </w:rPr>
      </w:pPr>
      <w:r w:rsidRPr="004C068D">
        <w:rPr>
          <w:sz w:val="22"/>
          <w:szCs w:val="22"/>
        </w:rPr>
        <w:t>Trustworthy</w:t>
      </w:r>
    </w:p>
    <w:p w14:paraId="26469CC0" w14:textId="77777777" w:rsidR="00CA2847" w:rsidRPr="004C068D" w:rsidRDefault="00CA2847" w:rsidP="00CA2847">
      <w:pPr>
        <w:numPr>
          <w:ilvl w:val="0"/>
          <w:numId w:val="5"/>
        </w:numPr>
        <w:spacing w:before="80" w:after="80" w:line="240" w:lineRule="auto"/>
        <w:rPr>
          <w:sz w:val="22"/>
          <w:szCs w:val="22"/>
        </w:rPr>
      </w:pPr>
      <w:r w:rsidRPr="004C068D">
        <w:rPr>
          <w:sz w:val="22"/>
          <w:szCs w:val="22"/>
        </w:rPr>
        <w:t>Stable</w:t>
      </w:r>
    </w:p>
    <w:p w14:paraId="7DF83DCC" w14:textId="77777777" w:rsidR="00CA2847" w:rsidRPr="004C068D" w:rsidRDefault="00CA2847" w:rsidP="00CA2847">
      <w:pPr>
        <w:numPr>
          <w:ilvl w:val="0"/>
          <w:numId w:val="5"/>
        </w:numPr>
        <w:spacing w:before="80" w:after="80" w:line="240" w:lineRule="auto"/>
        <w:rPr>
          <w:sz w:val="22"/>
          <w:szCs w:val="22"/>
        </w:rPr>
      </w:pPr>
      <w:r w:rsidRPr="004C068D">
        <w:rPr>
          <w:sz w:val="22"/>
          <w:szCs w:val="22"/>
        </w:rPr>
        <w:t>Active lifestyle</w:t>
      </w:r>
    </w:p>
    <w:p w14:paraId="3767C953" w14:textId="77777777" w:rsidR="00CA2847" w:rsidRPr="004C068D" w:rsidRDefault="00CA2847" w:rsidP="00CA2847">
      <w:pPr>
        <w:numPr>
          <w:ilvl w:val="0"/>
          <w:numId w:val="5"/>
        </w:numPr>
        <w:spacing w:before="80" w:after="80" w:line="240" w:lineRule="auto"/>
        <w:rPr>
          <w:sz w:val="22"/>
          <w:szCs w:val="22"/>
        </w:rPr>
      </w:pPr>
      <w:r w:rsidRPr="004C068D">
        <w:rPr>
          <w:sz w:val="22"/>
          <w:szCs w:val="22"/>
        </w:rPr>
        <w:t>Assertive</w:t>
      </w:r>
    </w:p>
    <w:p w14:paraId="23A345B4" w14:textId="77777777" w:rsidR="00CA2847" w:rsidRPr="004C068D" w:rsidRDefault="00CA2847" w:rsidP="00CA2847">
      <w:pPr>
        <w:numPr>
          <w:ilvl w:val="0"/>
          <w:numId w:val="5"/>
        </w:numPr>
        <w:spacing w:before="80" w:after="80" w:line="240" w:lineRule="auto"/>
        <w:rPr>
          <w:sz w:val="22"/>
          <w:szCs w:val="22"/>
        </w:rPr>
      </w:pPr>
      <w:r w:rsidRPr="004C068D">
        <w:rPr>
          <w:sz w:val="22"/>
          <w:szCs w:val="22"/>
        </w:rPr>
        <w:t>Deals well with criticism</w:t>
      </w:r>
    </w:p>
    <w:p w14:paraId="49B5C7FB" w14:textId="77777777" w:rsidR="00CA2847" w:rsidRPr="004C068D" w:rsidRDefault="00CA2847" w:rsidP="00CA2847">
      <w:pPr>
        <w:numPr>
          <w:ilvl w:val="0"/>
          <w:numId w:val="5"/>
        </w:numPr>
        <w:spacing w:before="80" w:after="80" w:line="240" w:lineRule="auto"/>
        <w:rPr>
          <w:sz w:val="22"/>
          <w:szCs w:val="22"/>
        </w:rPr>
      </w:pPr>
      <w:r w:rsidRPr="004C068D">
        <w:rPr>
          <w:sz w:val="22"/>
          <w:szCs w:val="22"/>
        </w:rPr>
        <w:t>Independent</w:t>
      </w:r>
    </w:p>
    <w:p w14:paraId="5DC5CDDC" w14:textId="77777777" w:rsidR="00CA2847" w:rsidRPr="004C068D" w:rsidRDefault="00CA2847" w:rsidP="00CA2847">
      <w:pPr>
        <w:numPr>
          <w:ilvl w:val="0"/>
          <w:numId w:val="5"/>
        </w:numPr>
        <w:spacing w:before="80" w:after="80" w:line="240" w:lineRule="auto"/>
        <w:rPr>
          <w:sz w:val="22"/>
          <w:szCs w:val="22"/>
        </w:rPr>
      </w:pPr>
      <w:r w:rsidRPr="004C068D">
        <w:rPr>
          <w:sz w:val="22"/>
          <w:szCs w:val="22"/>
        </w:rPr>
        <w:t>Reliable</w:t>
      </w:r>
    </w:p>
    <w:p w14:paraId="08775D6C" w14:textId="5266C7A8" w:rsidR="00CA2847" w:rsidRPr="004C068D" w:rsidRDefault="00CA2847" w:rsidP="00CA2847">
      <w:pPr>
        <w:numPr>
          <w:ilvl w:val="0"/>
          <w:numId w:val="5"/>
        </w:numPr>
        <w:spacing w:before="80" w:after="80" w:line="240" w:lineRule="auto"/>
        <w:rPr>
          <w:sz w:val="22"/>
          <w:szCs w:val="22"/>
        </w:rPr>
      </w:pPr>
      <w:r w:rsidRPr="004C068D">
        <w:rPr>
          <w:sz w:val="22"/>
          <w:szCs w:val="22"/>
        </w:rPr>
        <w:t>Affectionate</w:t>
      </w:r>
    </w:p>
    <w:p w14:paraId="6647AC4F" w14:textId="4C065F6F" w:rsidR="00CA2847" w:rsidRPr="004C068D" w:rsidRDefault="00CA2847" w:rsidP="00CA2847">
      <w:pPr>
        <w:numPr>
          <w:ilvl w:val="0"/>
          <w:numId w:val="5"/>
        </w:numPr>
        <w:spacing w:before="80" w:after="80" w:line="240" w:lineRule="auto"/>
        <w:rPr>
          <w:sz w:val="22"/>
          <w:szCs w:val="22"/>
        </w:rPr>
      </w:pPr>
      <w:r>
        <w:rPr>
          <w:sz w:val="22"/>
          <w:szCs w:val="22"/>
        </w:rPr>
        <w:br w:type="column"/>
      </w:r>
      <w:r w:rsidRPr="004C068D">
        <w:rPr>
          <w:sz w:val="22"/>
          <w:szCs w:val="22"/>
        </w:rPr>
        <w:t>Driven</w:t>
      </w:r>
    </w:p>
    <w:p w14:paraId="66AA35C1" w14:textId="77777777" w:rsidR="00CA2847" w:rsidRPr="004C068D" w:rsidRDefault="00CA2847" w:rsidP="00CA2847">
      <w:pPr>
        <w:numPr>
          <w:ilvl w:val="0"/>
          <w:numId w:val="5"/>
        </w:numPr>
        <w:spacing w:before="80" w:after="80" w:line="240" w:lineRule="auto"/>
        <w:rPr>
          <w:sz w:val="22"/>
          <w:szCs w:val="22"/>
        </w:rPr>
      </w:pPr>
      <w:r w:rsidRPr="004C068D">
        <w:rPr>
          <w:sz w:val="22"/>
          <w:szCs w:val="22"/>
        </w:rPr>
        <w:t>Good fun</w:t>
      </w:r>
    </w:p>
    <w:p w14:paraId="2ADD0BE6" w14:textId="77777777" w:rsidR="00CA2847" w:rsidRPr="004C068D" w:rsidRDefault="00CA2847" w:rsidP="00CA2847">
      <w:pPr>
        <w:numPr>
          <w:ilvl w:val="0"/>
          <w:numId w:val="5"/>
        </w:numPr>
        <w:spacing w:before="80" w:after="80" w:line="240" w:lineRule="auto"/>
        <w:rPr>
          <w:sz w:val="22"/>
          <w:szCs w:val="22"/>
        </w:rPr>
      </w:pPr>
      <w:r w:rsidRPr="004C068D">
        <w:rPr>
          <w:sz w:val="22"/>
          <w:szCs w:val="22"/>
        </w:rPr>
        <w:t>Exciting</w:t>
      </w:r>
    </w:p>
    <w:p w14:paraId="7D1E47C6" w14:textId="77777777" w:rsidR="00CA2847" w:rsidRPr="004C068D" w:rsidRDefault="00CA2847" w:rsidP="00CA2847">
      <w:pPr>
        <w:numPr>
          <w:ilvl w:val="0"/>
          <w:numId w:val="5"/>
        </w:numPr>
        <w:spacing w:before="80" w:after="80" w:line="240" w:lineRule="auto"/>
        <w:rPr>
          <w:sz w:val="22"/>
          <w:szCs w:val="22"/>
        </w:rPr>
      </w:pPr>
      <w:r w:rsidRPr="004C068D">
        <w:rPr>
          <w:sz w:val="22"/>
          <w:szCs w:val="22"/>
        </w:rPr>
        <w:t>Broad-Minded</w:t>
      </w:r>
    </w:p>
    <w:p w14:paraId="0DB4733D" w14:textId="77777777" w:rsidR="00CA2847" w:rsidRPr="004C068D" w:rsidRDefault="00CA2847" w:rsidP="00CA2847">
      <w:pPr>
        <w:numPr>
          <w:ilvl w:val="0"/>
          <w:numId w:val="5"/>
        </w:numPr>
        <w:spacing w:before="80" w:after="80" w:line="240" w:lineRule="auto"/>
        <w:rPr>
          <w:sz w:val="22"/>
          <w:szCs w:val="22"/>
        </w:rPr>
      </w:pPr>
      <w:r w:rsidRPr="004C068D">
        <w:rPr>
          <w:sz w:val="22"/>
          <w:szCs w:val="22"/>
        </w:rPr>
        <w:t>Sporty and athletic</w:t>
      </w:r>
    </w:p>
    <w:p w14:paraId="5EB5ABD2" w14:textId="77777777" w:rsidR="00CA2847" w:rsidRPr="004C068D" w:rsidRDefault="00CA2847" w:rsidP="00CA2847">
      <w:pPr>
        <w:numPr>
          <w:ilvl w:val="0"/>
          <w:numId w:val="5"/>
        </w:numPr>
        <w:spacing w:before="80" w:after="80" w:line="240" w:lineRule="auto"/>
        <w:rPr>
          <w:sz w:val="22"/>
          <w:szCs w:val="22"/>
        </w:rPr>
      </w:pPr>
      <w:r w:rsidRPr="004C068D">
        <w:rPr>
          <w:sz w:val="22"/>
          <w:szCs w:val="22"/>
        </w:rPr>
        <w:t>Adventurous</w:t>
      </w:r>
    </w:p>
    <w:p w14:paraId="7A8D8E1F" w14:textId="77777777" w:rsidR="00CA2847" w:rsidRPr="004C068D" w:rsidRDefault="00CA2847" w:rsidP="00CA2847">
      <w:pPr>
        <w:numPr>
          <w:ilvl w:val="0"/>
          <w:numId w:val="5"/>
        </w:numPr>
        <w:spacing w:before="80" w:after="80" w:line="240" w:lineRule="auto"/>
        <w:rPr>
          <w:sz w:val="22"/>
          <w:szCs w:val="22"/>
        </w:rPr>
      </w:pPr>
      <w:r w:rsidRPr="004C068D">
        <w:rPr>
          <w:sz w:val="22"/>
          <w:szCs w:val="22"/>
        </w:rPr>
        <w:t>Supportive</w:t>
      </w:r>
    </w:p>
    <w:p w14:paraId="23923E9D" w14:textId="77777777" w:rsidR="00CA2847" w:rsidRPr="004C068D" w:rsidRDefault="00CA2847" w:rsidP="00CA2847">
      <w:pPr>
        <w:numPr>
          <w:ilvl w:val="0"/>
          <w:numId w:val="5"/>
        </w:numPr>
        <w:spacing w:before="80" w:after="80" w:line="240" w:lineRule="auto"/>
        <w:rPr>
          <w:sz w:val="22"/>
          <w:szCs w:val="22"/>
        </w:rPr>
      </w:pPr>
      <w:r w:rsidRPr="004C068D">
        <w:rPr>
          <w:sz w:val="22"/>
          <w:szCs w:val="22"/>
        </w:rPr>
        <w:t>Sensitive</w:t>
      </w:r>
    </w:p>
    <w:p w14:paraId="7D0E402D" w14:textId="0B204A58" w:rsidR="00CA2847" w:rsidRDefault="00CA2847" w:rsidP="00CA2847">
      <w:pPr>
        <w:pStyle w:val="ListParagraph"/>
        <w:numPr>
          <w:ilvl w:val="0"/>
          <w:numId w:val="5"/>
        </w:numPr>
        <w:spacing w:line="259" w:lineRule="auto"/>
        <w:rPr>
          <w:sz w:val="22"/>
          <w:szCs w:val="22"/>
        </w:rPr>
      </w:pPr>
      <w:r w:rsidRPr="00CA2847">
        <w:rPr>
          <w:sz w:val="22"/>
          <w:szCs w:val="22"/>
        </w:rPr>
        <w:t>Spontaneous</w:t>
      </w:r>
    </w:p>
    <w:p w14:paraId="70D0CC43" w14:textId="77777777" w:rsidR="00CA2847" w:rsidRDefault="00CA2847">
      <w:pPr>
        <w:spacing w:line="259" w:lineRule="auto"/>
        <w:rPr>
          <w:sz w:val="22"/>
          <w:szCs w:val="22"/>
        </w:rPr>
      </w:pPr>
      <w:r>
        <w:rPr>
          <w:sz w:val="22"/>
          <w:szCs w:val="22"/>
        </w:rPr>
        <w:br w:type="page"/>
      </w:r>
    </w:p>
    <w:p w14:paraId="489A6182" w14:textId="77777777" w:rsidR="00CA2847" w:rsidRDefault="00CA2847" w:rsidP="00CA2847">
      <w:pPr>
        <w:pStyle w:val="ListParagraph"/>
        <w:spacing w:line="259" w:lineRule="auto"/>
        <w:sectPr w:rsidR="00CA2847" w:rsidSect="00CA2847">
          <w:type w:val="continuous"/>
          <w:pgSz w:w="12240" w:h="15840"/>
          <w:pgMar w:top="1440" w:right="1440" w:bottom="1440" w:left="1440" w:header="720" w:footer="720" w:gutter="0"/>
          <w:cols w:num="2" w:space="720"/>
          <w:docGrid w:linePitch="360"/>
        </w:sectPr>
      </w:pPr>
    </w:p>
    <w:p w14:paraId="63FD6533" w14:textId="714C5C47" w:rsidR="00CA2847" w:rsidRDefault="00CA2847" w:rsidP="00CA2847">
      <w:pPr>
        <w:spacing w:line="259" w:lineRule="auto"/>
      </w:pPr>
      <w:r>
        <w:lastRenderedPageBreak/>
        <w:t xml:space="preserve">We are interested in what you learned about the other participant </w:t>
      </w:r>
      <w:r w:rsidRPr="003776BD">
        <w:t>during the interaction that you just had</w:t>
      </w:r>
      <w:r>
        <w:t xml:space="preserve">. For each of the characteristics listed below, </w:t>
      </w:r>
      <w:r w:rsidRPr="003776BD">
        <w:rPr>
          <w:b/>
        </w:rPr>
        <w:t>indicate how much you learned about your partner</w:t>
      </w:r>
      <w:r>
        <w:rPr>
          <w:b/>
        </w:rPr>
        <w:t xml:space="preserve"> during the interaction</w:t>
      </w:r>
      <w:r>
        <w:t xml:space="preserve"> with respect to that characteristic.</w:t>
      </w:r>
    </w:p>
    <w:p w14:paraId="7882D75E" w14:textId="77777777" w:rsidR="00AC2587" w:rsidRDefault="00AC2587" w:rsidP="00AC2587">
      <w:pPr>
        <w:pBdr>
          <w:bottom w:val="single" w:sz="6" w:space="1" w:color="auto"/>
        </w:pBdr>
      </w:pPr>
    </w:p>
    <w:p w14:paraId="4E8D212A" w14:textId="77777777" w:rsidR="00AC2587" w:rsidRDefault="00AC2587" w:rsidP="00AC2587">
      <w:pPr>
        <w:rPr>
          <w:b/>
          <w:sz w:val="12"/>
          <w:szCs w:val="12"/>
        </w:rPr>
      </w:pPr>
    </w:p>
    <w:p w14:paraId="173E3761" w14:textId="77777777" w:rsidR="00AC2587" w:rsidRDefault="00AC2587" w:rsidP="00AC2587">
      <w:pPr>
        <w:ind w:left="1440" w:right="24" w:firstLine="720"/>
        <w:rPr>
          <w:b/>
          <w:sz w:val="22"/>
          <w:szCs w:val="22"/>
        </w:rPr>
      </w:pPr>
      <w:r>
        <w:rPr>
          <w:b/>
          <w:sz w:val="22"/>
          <w:szCs w:val="22"/>
        </w:rPr>
        <w:t>1</w:t>
      </w:r>
      <w:r>
        <w:rPr>
          <w:b/>
          <w:sz w:val="22"/>
          <w:szCs w:val="22"/>
        </w:rPr>
        <w:tab/>
        <w:t>2</w:t>
      </w:r>
      <w:r>
        <w:rPr>
          <w:b/>
          <w:sz w:val="22"/>
          <w:szCs w:val="22"/>
        </w:rPr>
        <w:tab/>
        <w:t>3</w:t>
      </w:r>
      <w:r>
        <w:rPr>
          <w:b/>
          <w:sz w:val="22"/>
          <w:szCs w:val="22"/>
        </w:rPr>
        <w:tab/>
        <w:t>4</w:t>
      </w:r>
      <w:r>
        <w:rPr>
          <w:b/>
          <w:sz w:val="22"/>
          <w:szCs w:val="22"/>
        </w:rPr>
        <w:tab/>
        <w:t>5</w:t>
      </w:r>
      <w:r>
        <w:rPr>
          <w:b/>
          <w:sz w:val="22"/>
          <w:szCs w:val="22"/>
        </w:rPr>
        <w:tab/>
        <w:t>6</w:t>
      </w:r>
      <w:r>
        <w:rPr>
          <w:b/>
          <w:sz w:val="22"/>
          <w:szCs w:val="22"/>
        </w:rPr>
        <w:tab/>
        <w:t>7</w:t>
      </w:r>
      <w:r>
        <w:rPr>
          <w:b/>
          <w:sz w:val="22"/>
          <w:szCs w:val="22"/>
        </w:rPr>
        <w:tab/>
        <w:t>8</w:t>
      </w:r>
      <w:r>
        <w:rPr>
          <w:b/>
          <w:sz w:val="22"/>
          <w:szCs w:val="22"/>
        </w:rPr>
        <w:tab/>
        <w:t>9</w:t>
      </w:r>
    </w:p>
    <w:p w14:paraId="48DF4606" w14:textId="77777777" w:rsidR="00AC2587" w:rsidRDefault="00AC2587" w:rsidP="00AC2587">
      <w:pPr>
        <w:tabs>
          <w:tab w:val="center" w:pos="1800"/>
          <w:tab w:val="center" w:pos="4680"/>
          <w:tab w:val="center" w:pos="7560"/>
        </w:tabs>
        <w:ind w:right="504"/>
        <w:rPr>
          <w:sz w:val="18"/>
          <w:szCs w:val="18"/>
        </w:rPr>
      </w:pPr>
      <w:r>
        <w:rPr>
          <w:sz w:val="18"/>
          <w:szCs w:val="18"/>
        </w:rPr>
        <w:tab/>
        <w:t xml:space="preserve">             “I learned nothing </w:t>
      </w:r>
      <w:r>
        <w:rPr>
          <w:sz w:val="18"/>
          <w:szCs w:val="18"/>
        </w:rPr>
        <w:tab/>
      </w:r>
      <w:r>
        <w:rPr>
          <w:sz w:val="18"/>
          <w:szCs w:val="18"/>
        </w:rPr>
        <w:tab/>
        <w:t xml:space="preserve">                  “I learned a great deal</w:t>
      </w:r>
    </w:p>
    <w:p w14:paraId="388E4074" w14:textId="77777777" w:rsidR="00AC2587" w:rsidRDefault="00AC2587" w:rsidP="00AC2587">
      <w:pPr>
        <w:tabs>
          <w:tab w:val="center" w:pos="1800"/>
          <w:tab w:val="center" w:pos="4680"/>
          <w:tab w:val="center" w:pos="7560"/>
        </w:tabs>
        <w:ind w:right="504"/>
        <w:rPr>
          <w:sz w:val="18"/>
          <w:szCs w:val="18"/>
        </w:rPr>
      </w:pPr>
      <w:r>
        <w:rPr>
          <w:sz w:val="18"/>
          <w:szCs w:val="18"/>
        </w:rPr>
        <w:t xml:space="preserve">                             about this characteristic”</w:t>
      </w:r>
      <w:r>
        <w:rPr>
          <w:sz w:val="18"/>
          <w:szCs w:val="18"/>
        </w:rPr>
        <w:tab/>
      </w:r>
      <w:r>
        <w:rPr>
          <w:sz w:val="18"/>
          <w:szCs w:val="18"/>
        </w:rPr>
        <w:tab/>
        <w:t xml:space="preserve">                       about this characteristic”</w:t>
      </w:r>
    </w:p>
    <w:p w14:paraId="1BD520E8" w14:textId="77777777" w:rsidR="00AC2587" w:rsidRDefault="00AC2587" w:rsidP="00AC2587">
      <w:pPr>
        <w:pBdr>
          <w:bottom w:val="single" w:sz="6" w:space="1" w:color="auto"/>
        </w:pBdr>
        <w:rPr>
          <w:sz w:val="12"/>
          <w:szCs w:val="12"/>
        </w:rPr>
      </w:pPr>
    </w:p>
    <w:p w14:paraId="5A5C1B94" w14:textId="74197B91" w:rsidR="00AC2587" w:rsidRDefault="00AC2587" w:rsidP="00AC2587">
      <w:pPr>
        <w:ind w:right="504"/>
        <w:rPr>
          <w:sz w:val="22"/>
          <w:szCs w:val="22"/>
        </w:rPr>
      </w:pPr>
    </w:p>
    <w:p w14:paraId="22203C2E" w14:textId="02C24CF3" w:rsidR="00AC2587" w:rsidRDefault="00AC2587" w:rsidP="00AC2587">
      <w:r>
        <w:t xml:space="preserve">For example, </w:t>
      </w:r>
      <w:r w:rsidRPr="003776BD">
        <w:rPr>
          <w:b/>
        </w:rPr>
        <w:t>if you learned nothing from the interaction</w:t>
      </w:r>
      <w:r>
        <w:t xml:space="preserve"> about whether or not your partner is “</w:t>
      </w:r>
      <w:r>
        <w:rPr>
          <w:u w:val="single"/>
        </w:rPr>
        <w:t>adventurous</w:t>
      </w:r>
      <w:r>
        <w:t xml:space="preserve">”, then you would </w:t>
      </w:r>
      <w:r w:rsidRPr="003776BD">
        <w:rPr>
          <w:b/>
        </w:rPr>
        <w:t>put a low number</w:t>
      </w:r>
      <w:r>
        <w:t xml:space="preserve"> for #16. </w:t>
      </w:r>
    </w:p>
    <w:p w14:paraId="10A66B15" w14:textId="49B17499" w:rsidR="00AC2587" w:rsidRDefault="00AC2587" w:rsidP="00AC2587">
      <w:pPr>
        <w:ind w:right="504"/>
        <w:rPr>
          <w:sz w:val="22"/>
          <w:szCs w:val="22"/>
        </w:rPr>
      </w:pPr>
      <w:r>
        <w:t xml:space="preserve">However, </w:t>
      </w:r>
      <w:r w:rsidRPr="003776BD">
        <w:rPr>
          <w:b/>
        </w:rPr>
        <w:t>if you learned a lot</w:t>
      </w:r>
      <w:r>
        <w:t xml:space="preserve"> </w:t>
      </w:r>
      <w:r w:rsidRPr="003776BD">
        <w:rPr>
          <w:b/>
        </w:rPr>
        <w:t>from the interaction</w:t>
      </w:r>
      <w:r>
        <w:t xml:space="preserve"> about whether or not your partner is “</w:t>
      </w:r>
      <w:r>
        <w:rPr>
          <w:u w:val="single"/>
        </w:rPr>
        <w:t>adventurous</w:t>
      </w:r>
      <w:r>
        <w:t xml:space="preserve">”, you would </w:t>
      </w:r>
      <w:r w:rsidRPr="003776BD">
        <w:rPr>
          <w:b/>
        </w:rPr>
        <w:t>put a high number</w:t>
      </w:r>
      <w:r>
        <w:t xml:space="preserve"> for #16.</w:t>
      </w:r>
    </w:p>
    <w:p w14:paraId="55B38C1B" w14:textId="77777777" w:rsidR="00AC2587" w:rsidRDefault="00AC2587" w:rsidP="00AC2587">
      <w:pPr>
        <w:numPr>
          <w:ilvl w:val="0"/>
          <w:numId w:val="6"/>
        </w:numPr>
        <w:spacing w:before="80" w:after="80" w:line="240" w:lineRule="auto"/>
        <w:rPr>
          <w:sz w:val="22"/>
          <w:szCs w:val="22"/>
        </w:rPr>
        <w:sectPr w:rsidR="00AC2587" w:rsidSect="00CA2847">
          <w:type w:val="continuous"/>
          <w:pgSz w:w="12240" w:h="15840"/>
          <w:pgMar w:top="1440" w:right="1440" w:bottom="1440" w:left="1440" w:header="720" w:footer="720" w:gutter="0"/>
          <w:cols w:space="720"/>
          <w:docGrid w:linePitch="360"/>
        </w:sectPr>
      </w:pPr>
    </w:p>
    <w:p w14:paraId="7FD107EB" w14:textId="286F6CF4" w:rsidR="00AC2587" w:rsidRPr="004C068D" w:rsidRDefault="00AC2587" w:rsidP="00AC2587">
      <w:pPr>
        <w:numPr>
          <w:ilvl w:val="0"/>
          <w:numId w:val="6"/>
        </w:numPr>
        <w:spacing w:before="80" w:after="80" w:line="240" w:lineRule="auto"/>
        <w:rPr>
          <w:sz w:val="22"/>
          <w:szCs w:val="22"/>
        </w:rPr>
      </w:pPr>
      <w:r w:rsidRPr="004C068D">
        <w:rPr>
          <w:sz w:val="22"/>
          <w:szCs w:val="22"/>
        </w:rPr>
        <w:t>Ambitious</w:t>
      </w:r>
    </w:p>
    <w:p w14:paraId="1129C978" w14:textId="77777777" w:rsidR="00AC2587" w:rsidRPr="004C068D" w:rsidRDefault="00AC2587" w:rsidP="00AC2587">
      <w:pPr>
        <w:numPr>
          <w:ilvl w:val="0"/>
          <w:numId w:val="6"/>
        </w:numPr>
        <w:spacing w:before="80" w:after="80" w:line="240" w:lineRule="auto"/>
        <w:rPr>
          <w:sz w:val="22"/>
          <w:szCs w:val="22"/>
        </w:rPr>
      </w:pPr>
      <w:r w:rsidRPr="004C068D">
        <w:rPr>
          <w:sz w:val="22"/>
          <w:szCs w:val="22"/>
        </w:rPr>
        <w:t>Generous</w:t>
      </w:r>
    </w:p>
    <w:p w14:paraId="0B22C741" w14:textId="77777777" w:rsidR="00AC2587" w:rsidRPr="004C068D" w:rsidRDefault="00AC2587" w:rsidP="00AC2587">
      <w:pPr>
        <w:numPr>
          <w:ilvl w:val="0"/>
          <w:numId w:val="6"/>
        </w:numPr>
        <w:spacing w:before="80" w:after="80" w:line="240" w:lineRule="auto"/>
        <w:rPr>
          <w:sz w:val="22"/>
          <w:szCs w:val="22"/>
        </w:rPr>
      </w:pPr>
      <w:r w:rsidRPr="004C068D">
        <w:rPr>
          <w:sz w:val="22"/>
          <w:szCs w:val="22"/>
        </w:rPr>
        <w:t>Trustworthy</w:t>
      </w:r>
    </w:p>
    <w:p w14:paraId="5042C71A" w14:textId="77777777" w:rsidR="00AC2587" w:rsidRPr="004C068D" w:rsidRDefault="00AC2587" w:rsidP="00AC2587">
      <w:pPr>
        <w:numPr>
          <w:ilvl w:val="0"/>
          <w:numId w:val="6"/>
        </w:numPr>
        <w:spacing w:before="80" w:after="80" w:line="240" w:lineRule="auto"/>
        <w:rPr>
          <w:sz w:val="22"/>
          <w:szCs w:val="22"/>
        </w:rPr>
      </w:pPr>
      <w:r w:rsidRPr="004C068D">
        <w:rPr>
          <w:sz w:val="22"/>
          <w:szCs w:val="22"/>
        </w:rPr>
        <w:t>Stable</w:t>
      </w:r>
    </w:p>
    <w:p w14:paraId="2CDD1D05" w14:textId="77777777" w:rsidR="00AC2587" w:rsidRPr="004C068D" w:rsidRDefault="00AC2587" w:rsidP="00AC2587">
      <w:pPr>
        <w:numPr>
          <w:ilvl w:val="0"/>
          <w:numId w:val="6"/>
        </w:numPr>
        <w:spacing w:before="80" w:after="80" w:line="240" w:lineRule="auto"/>
        <w:rPr>
          <w:sz w:val="22"/>
          <w:szCs w:val="22"/>
        </w:rPr>
      </w:pPr>
      <w:r w:rsidRPr="004C068D">
        <w:rPr>
          <w:sz w:val="22"/>
          <w:szCs w:val="22"/>
        </w:rPr>
        <w:t>Active lifestyle</w:t>
      </w:r>
    </w:p>
    <w:p w14:paraId="39AF03DC" w14:textId="77777777" w:rsidR="00AC2587" w:rsidRPr="004C068D" w:rsidRDefault="00AC2587" w:rsidP="00AC2587">
      <w:pPr>
        <w:numPr>
          <w:ilvl w:val="0"/>
          <w:numId w:val="6"/>
        </w:numPr>
        <w:spacing w:before="80" w:after="80" w:line="240" w:lineRule="auto"/>
        <w:rPr>
          <w:sz w:val="22"/>
          <w:szCs w:val="22"/>
        </w:rPr>
      </w:pPr>
      <w:r w:rsidRPr="004C068D">
        <w:rPr>
          <w:sz w:val="22"/>
          <w:szCs w:val="22"/>
        </w:rPr>
        <w:t>Assertive</w:t>
      </w:r>
    </w:p>
    <w:p w14:paraId="0A33EDDC" w14:textId="77777777" w:rsidR="00AC2587" w:rsidRPr="004C068D" w:rsidRDefault="00AC2587" w:rsidP="00AC2587">
      <w:pPr>
        <w:numPr>
          <w:ilvl w:val="0"/>
          <w:numId w:val="6"/>
        </w:numPr>
        <w:spacing w:before="80" w:after="80" w:line="240" w:lineRule="auto"/>
        <w:rPr>
          <w:sz w:val="22"/>
          <w:szCs w:val="22"/>
        </w:rPr>
      </w:pPr>
      <w:r w:rsidRPr="004C068D">
        <w:rPr>
          <w:sz w:val="22"/>
          <w:szCs w:val="22"/>
        </w:rPr>
        <w:t>Deals well with criticism</w:t>
      </w:r>
    </w:p>
    <w:p w14:paraId="0538C9B9" w14:textId="77777777" w:rsidR="00AC2587" w:rsidRPr="004C068D" w:rsidRDefault="00AC2587" w:rsidP="00AC2587">
      <w:pPr>
        <w:numPr>
          <w:ilvl w:val="0"/>
          <w:numId w:val="6"/>
        </w:numPr>
        <w:spacing w:before="80" w:after="80" w:line="240" w:lineRule="auto"/>
        <w:rPr>
          <w:sz w:val="22"/>
          <w:szCs w:val="22"/>
        </w:rPr>
      </w:pPr>
      <w:r w:rsidRPr="004C068D">
        <w:rPr>
          <w:sz w:val="22"/>
          <w:szCs w:val="22"/>
        </w:rPr>
        <w:t>Independent</w:t>
      </w:r>
    </w:p>
    <w:p w14:paraId="6E9F658B" w14:textId="77777777" w:rsidR="00AC2587" w:rsidRPr="004C068D" w:rsidRDefault="00AC2587" w:rsidP="00AC2587">
      <w:pPr>
        <w:numPr>
          <w:ilvl w:val="0"/>
          <w:numId w:val="6"/>
        </w:numPr>
        <w:spacing w:before="80" w:after="80" w:line="240" w:lineRule="auto"/>
        <w:rPr>
          <w:sz w:val="22"/>
          <w:szCs w:val="22"/>
        </w:rPr>
      </w:pPr>
      <w:r w:rsidRPr="004C068D">
        <w:rPr>
          <w:sz w:val="22"/>
          <w:szCs w:val="22"/>
        </w:rPr>
        <w:t>Reliable</w:t>
      </w:r>
    </w:p>
    <w:p w14:paraId="74076D32" w14:textId="77777777" w:rsidR="00AC2587" w:rsidRPr="004C068D" w:rsidRDefault="00AC2587" w:rsidP="00AC2587">
      <w:pPr>
        <w:numPr>
          <w:ilvl w:val="0"/>
          <w:numId w:val="6"/>
        </w:numPr>
        <w:spacing w:before="80" w:after="80" w:line="240" w:lineRule="auto"/>
        <w:rPr>
          <w:sz w:val="22"/>
          <w:szCs w:val="22"/>
        </w:rPr>
      </w:pPr>
      <w:r w:rsidRPr="004C068D">
        <w:rPr>
          <w:sz w:val="22"/>
          <w:szCs w:val="22"/>
        </w:rPr>
        <w:t>Affectionate</w:t>
      </w:r>
    </w:p>
    <w:p w14:paraId="5BF4FFFD" w14:textId="74B03F0B" w:rsidR="00AC2587" w:rsidRPr="004C068D" w:rsidRDefault="00AC2587" w:rsidP="00AC2587">
      <w:pPr>
        <w:numPr>
          <w:ilvl w:val="0"/>
          <w:numId w:val="6"/>
        </w:numPr>
        <w:spacing w:before="80" w:after="80" w:line="240" w:lineRule="auto"/>
        <w:rPr>
          <w:sz w:val="22"/>
          <w:szCs w:val="22"/>
        </w:rPr>
      </w:pPr>
      <w:r>
        <w:rPr>
          <w:sz w:val="22"/>
          <w:szCs w:val="22"/>
        </w:rPr>
        <w:br w:type="column"/>
      </w:r>
      <w:r w:rsidRPr="004C068D">
        <w:rPr>
          <w:sz w:val="22"/>
          <w:szCs w:val="22"/>
        </w:rPr>
        <w:t>Driven</w:t>
      </w:r>
    </w:p>
    <w:p w14:paraId="610D6B3E" w14:textId="77777777" w:rsidR="00AC2587" w:rsidRPr="004C068D" w:rsidRDefault="00AC2587" w:rsidP="00AC2587">
      <w:pPr>
        <w:numPr>
          <w:ilvl w:val="0"/>
          <w:numId w:val="6"/>
        </w:numPr>
        <w:spacing w:before="80" w:after="80" w:line="240" w:lineRule="auto"/>
        <w:rPr>
          <w:sz w:val="22"/>
          <w:szCs w:val="22"/>
        </w:rPr>
      </w:pPr>
      <w:r w:rsidRPr="004C068D">
        <w:rPr>
          <w:sz w:val="22"/>
          <w:szCs w:val="22"/>
        </w:rPr>
        <w:t>Good fun</w:t>
      </w:r>
    </w:p>
    <w:p w14:paraId="5AD81DA9" w14:textId="77777777" w:rsidR="00AC2587" w:rsidRPr="004C068D" w:rsidRDefault="00AC2587" w:rsidP="00AC2587">
      <w:pPr>
        <w:numPr>
          <w:ilvl w:val="0"/>
          <w:numId w:val="6"/>
        </w:numPr>
        <w:spacing w:before="80" w:after="80" w:line="240" w:lineRule="auto"/>
        <w:rPr>
          <w:sz w:val="22"/>
          <w:szCs w:val="22"/>
        </w:rPr>
      </w:pPr>
      <w:r w:rsidRPr="004C068D">
        <w:rPr>
          <w:sz w:val="22"/>
          <w:szCs w:val="22"/>
        </w:rPr>
        <w:t>Exciting</w:t>
      </w:r>
    </w:p>
    <w:p w14:paraId="2FF6CB11" w14:textId="77777777" w:rsidR="00AC2587" w:rsidRPr="004C068D" w:rsidRDefault="00AC2587" w:rsidP="00AC2587">
      <w:pPr>
        <w:numPr>
          <w:ilvl w:val="0"/>
          <w:numId w:val="6"/>
        </w:numPr>
        <w:spacing w:before="80" w:after="80" w:line="240" w:lineRule="auto"/>
        <w:rPr>
          <w:sz w:val="22"/>
          <w:szCs w:val="22"/>
        </w:rPr>
      </w:pPr>
      <w:r w:rsidRPr="004C068D">
        <w:rPr>
          <w:sz w:val="22"/>
          <w:szCs w:val="22"/>
        </w:rPr>
        <w:t>Broad-Minded</w:t>
      </w:r>
    </w:p>
    <w:p w14:paraId="29D90985" w14:textId="77777777" w:rsidR="00AC2587" w:rsidRPr="004C068D" w:rsidRDefault="00AC2587" w:rsidP="00AC2587">
      <w:pPr>
        <w:numPr>
          <w:ilvl w:val="0"/>
          <w:numId w:val="6"/>
        </w:numPr>
        <w:spacing w:before="80" w:after="80" w:line="240" w:lineRule="auto"/>
        <w:rPr>
          <w:sz w:val="22"/>
          <w:szCs w:val="22"/>
        </w:rPr>
      </w:pPr>
      <w:r w:rsidRPr="004C068D">
        <w:rPr>
          <w:sz w:val="22"/>
          <w:szCs w:val="22"/>
        </w:rPr>
        <w:t>Sporty and athletic</w:t>
      </w:r>
    </w:p>
    <w:p w14:paraId="064EEB97" w14:textId="77777777" w:rsidR="00AC2587" w:rsidRPr="004C068D" w:rsidRDefault="00AC2587" w:rsidP="00AC2587">
      <w:pPr>
        <w:numPr>
          <w:ilvl w:val="0"/>
          <w:numId w:val="6"/>
        </w:numPr>
        <w:spacing w:before="80" w:after="80" w:line="240" w:lineRule="auto"/>
        <w:rPr>
          <w:sz w:val="22"/>
          <w:szCs w:val="22"/>
        </w:rPr>
      </w:pPr>
      <w:r w:rsidRPr="004C068D">
        <w:rPr>
          <w:sz w:val="22"/>
          <w:szCs w:val="22"/>
        </w:rPr>
        <w:t>Adventurous</w:t>
      </w:r>
    </w:p>
    <w:p w14:paraId="1CB0C325" w14:textId="77777777" w:rsidR="00AC2587" w:rsidRPr="004C068D" w:rsidRDefault="00AC2587" w:rsidP="00AC2587">
      <w:pPr>
        <w:numPr>
          <w:ilvl w:val="0"/>
          <w:numId w:val="6"/>
        </w:numPr>
        <w:spacing w:before="80" w:after="80" w:line="240" w:lineRule="auto"/>
        <w:rPr>
          <w:sz w:val="22"/>
          <w:szCs w:val="22"/>
        </w:rPr>
      </w:pPr>
      <w:r w:rsidRPr="004C068D">
        <w:rPr>
          <w:sz w:val="22"/>
          <w:szCs w:val="22"/>
        </w:rPr>
        <w:t>Supportive</w:t>
      </w:r>
    </w:p>
    <w:p w14:paraId="443B1A43" w14:textId="77777777" w:rsidR="00AC2587" w:rsidRPr="004C068D" w:rsidRDefault="00AC2587" w:rsidP="00AC2587">
      <w:pPr>
        <w:numPr>
          <w:ilvl w:val="0"/>
          <w:numId w:val="6"/>
        </w:numPr>
        <w:spacing w:before="80" w:after="80" w:line="240" w:lineRule="auto"/>
        <w:rPr>
          <w:sz w:val="22"/>
          <w:szCs w:val="22"/>
        </w:rPr>
      </w:pPr>
      <w:r w:rsidRPr="004C068D">
        <w:rPr>
          <w:sz w:val="22"/>
          <w:szCs w:val="22"/>
        </w:rPr>
        <w:t>Sensitive</w:t>
      </w:r>
    </w:p>
    <w:p w14:paraId="2A6B628B" w14:textId="77777777" w:rsidR="00AC2587" w:rsidRPr="004C068D" w:rsidRDefault="00AC2587" w:rsidP="00AC2587">
      <w:pPr>
        <w:numPr>
          <w:ilvl w:val="0"/>
          <w:numId w:val="6"/>
        </w:numPr>
        <w:spacing w:before="80" w:after="80" w:line="240" w:lineRule="auto"/>
        <w:rPr>
          <w:sz w:val="22"/>
          <w:szCs w:val="22"/>
        </w:rPr>
      </w:pPr>
      <w:r w:rsidRPr="004C068D">
        <w:rPr>
          <w:sz w:val="22"/>
          <w:szCs w:val="22"/>
        </w:rPr>
        <w:t>Spontaneous</w:t>
      </w:r>
    </w:p>
    <w:p w14:paraId="3DBE78EF" w14:textId="77777777" w:rsidR="00AC2587" w:rsidRDefault="00AC2587" w:rsidP="00CA2847">
      <w:pPr>
        <w:spacing w:line="259" w:lineRule="auto"/>
        <w:sectPr w:rsidR="00AC2587" w:rsidSect="00AC2587">
          <w:type w:val="continuous"/>
          <w:pgSz w:w="12240" w:h="15840"/>
          <w:pgMar w:top="1440" w:right="1440" w:bottom="1440" w:left="1440" w:header="720" w:footer="720" w:gutter="0"/>
          <w:cols w:num="2" w:space="720"/>
          <w:docGrid w:linePitch="360"/>
        </w:sectPr>
      </w:pPr>
    </w:p>
    <w:p w14:paraId="197CF65F" w14:textId="5472617D" w:rsidR="00F31F69" w:rsidRDefault="00F31F69">
      <w:pPr>
        <w:spacing w:line="259" w:lineRule="auto"/>
      </w:pPr>
      <w:r>
        <w:br w:type="page"/>
      </w:r>
    </w:p>
    <w:p w14:paraId="7EE9B61C" w14:textId="77777777" w:rsidR="00DF79F0" w:rsidRDefault="00DF79F0" w:rsidP="00DF79F0">
      <w:pPr>
        <w:contextualSpacing/>
        <w:rPr>
          <w:b/>
        </w:rPr>
      </w:pPr>
      <w:r>
        <w:rPr>
          <w:b/>
        </w:rPr>
        <w:lastRenderedPageBreak/>
        <w:t>Order effects</w:t>
      </w:r>
    </w:p>
    <w:p w14:paraId="0C21AE95" w14:textId="1EE204D3" w:rsidR="00F31F69" w:rsidRPr="007A3B01" w:rsidRDefault="00F31F69" w:rsidP="00DF79F0">
      <w:pPr>
        <w:ind w:firstLine="720"/>
        <w:contextualSpacing/>
      </w:pPr>
      <w:r>
        <w:t xml:space="preserve">Finally, we wanted to confirm that our key patterns observed in Figures 2 and 3 </w:t>
      </w:r>
      <w:r w:rsidR="00296BF8">
        <w:t xml:space="preserve">(in the main text) </w:t>
      </w:r>
      <w:r>
        <w:t xml:space="preserve">were not moderated by the order in which participants completed the two tasks (i.e., in-person vs. online interaction). For the in-person interaction, the three-way interaction of </w:t>
      </w:r>
      <w:r w:rsidRPr="00C208A7">
        <w:t xml:space="preserve">Ideal-Perceived Trait Match (ideal vs. non-ideal) </w:t>
      </w:r>
      <w:r>
        <w:t>×</w:t>
      </w:r>
      <w:r w:rsidRPr="00C208A7">
        <w:t xml:space="preserve"> Assessment (post-profile vs. post-interaction) </w:t>
      </w:r>
      <w:r>
        <w:t xml:space="preserve">× Order (first vs. second) revealed a nonsignificant three-way </w:t>
      </w:r>
      <w:r w:rsidRPr="0066155C">
        <w:t xml:space="preserve">interaction </w:t>
      </w:r>
      <w:r w:rsidRPr="0066155C">
        <w:rPr>
          <w:i/>
        </w:rPr>
        <w:t>F</w:t>
      </w:r>
      <w:r w:rsidRPr="0066155C">
        <w:t>(1,127)</w:t>
      </w:r>
      <w:r>
        <w:t>=</w:t>
      </w:r>
      <w:r w:rsidRPr="0066155C">
        <w:t xml:space="preserve">1.04, </w:t>
      </w:r>
      <w:r w:rsidRPr="0066155C">
        <w:rPr>
          <w:i/>
        </w:rPr>
        <w:t>p</w:t>
      </w:r>
      <w:r>
        <w:rPr>
          <w:i/>
        </w:rPr>
        <w:t>=</w:t>
      </w:r>
      <w:r w:rsidRPr="0066155C">
        <w:t>.310,</w:t>
      </w:r>
      <w:r>
        <w:t xml:space="preserve"> </w:t>
      </w:r>
      <w:r w:rsidRPr="00DA5471">
        <w:rPr>
          <w:i/>
        </w:rPr>
        <w:t>η</w:t>
      </w:r>
      <w:r w:rsidRPr="00DA5471">
        <w:rPr>
          <w:i/>
          <w:vertAlign w:val="subscript"/>
        </w:rPr>
        <w:t>G</w:t>
      </w:r>
      <w:r w:rsidRPr="00DA5471">
        <w:rPr>
          <w:i/>
          <w:vertAlign w:val="superscript"/>
        </w:rPr>
        <w:t>2</w:t>
      </w:r>
      <w:r>
        <w:t>=.002,</w:t>
      </w:r>
      <w:r w:rsidRPr="0066155C">
        <w:t xml:space="preserve"> </w:t>
      </w:r>
      <w:r>
        <w:t xml:space="preserve">, </w:t>
      </w:r>
      <w:r w:rsidRPr="00DA5471">
        <w:rPr>
          <w:i/>
        </w:rPr>
        <w:t>η</w:t>
      </w:r>
      <w:r>
        <w:rPr>
          <w:i/>
          <w:vertAlign w:val="subscript"/>
        </w:rPr>
        <w:t>p</w:t>
      </w:r>
      <w:r>
        <w:rPr>
          <w:i/>
          <w:vertAlign w:val="superscript"/>
        </w:rPr>
        <w:t>2</w:t>
      </w:r>
      <w:r w:rsidRPr="00A51E3C">
        <w:t>=.</w:t>
      </w:r>
      <w:r>
        <w:t xml:space="preserve">008, 90% </w:t>
      </w:r>
      <w:r w:rsidRPr="00990D3C">
        <w:t>CI(.</w:t>
      </w:r>
      <w:r w:rsidR="00990D3C" w:rsidRPr="00990D3C">
        <w:t>000</w:t>
      </w:r>
      <w:r w:rsidRPr="00990D3C">
        <w:t>, .</w:t>
      </w:r>
      <w:r w:rsidR="00B572F6" w:rsidRPr="00990D3C">
        <w:t>052</w:t>
      </w:r>
      <w:r>
        <w:t xml:space="preserve">), </w:t>
      </w:r>
      <w:r w:rsidRPr="0066155C">
        <w:t xml:space="preserve">and the key Ideal × Assessment interaction remained significant, </w:t>
      </w:r>
      <w:r w:rsidRPr="0066155C">
        <w:rPr>
          <w:i/>
        </w:rPr>
        <w:t>F</w:t>
      </w:r>
      <w:r w:rsidRPr="0066155C">
        <w:t>(1,127)</w:t>
      </w:r>
      <w:r>
        <w:t>=</w:t>
      </w:r>
      <w:r w:rsidRPr="0066155C">
        <w:t xml:space="preserve">6.52, </w:t>
      </w:r>
      <w:r w:rsidRPr="0066155C">
        <w:rPr>
          <w:i/>
        </w:rPr>
        <w:t>p</w:t>
      </w:r>
      <w:r>
        <w:t>=</w:t>
      </w:r>
      <w:r w:rsidRPr="0066155C">
        <w:t>.012</w:t>
      </w:r>
      <w:r>
        <w:t xml:space="preserve">, </w:t>
      </w:r>
      <w:r w:rsidRPr="00DA5471">
        <w:rPr>
          <w:i/>
        </w:rPr>
        <w:t>η</w:t>
      </w:r>
      <w:r w:rsidRPr="00DA5471">
        <w:rPr>
          <w:i/>
          <w:vertAlign w:val="subscript"/>
        </w:rPr>
        <w:t>G</w:t>
      </w:r>
      <w:r w:rsidRPr="00DA5471">
        <w:rPr>
          <w:i/>
          <w:vertAlign w:val="superscript"/>
        </w:rPr>
        <w:t>2</w:t>
      </w:r>
      <w:r>
        <w:t xml:space="preserve">=.010, </w:t>
      </w:r>
      <w:r w:rsidRPr="00DA5471">
        <w:rPr>
          <w:i/>
        </w:rPr>
        <w:t>η</w:t>
      </w:r>
      <w:r>
        <w:rPr>
          <w:i/>
          <w:vertAlign w:val="subscript"/>
        </w:rPr>
        <w:t>p</w:t>
      </w:r>
      <w:r>
        <w:rPr>
          <w:i/>
          <w:vertAlign w:val="superscript"/>
        </w:rPr>
        <w:t>2</w:t>
      </w:r>
      <w:r w:rsidRPr="00A51E3C">
        <w:t>=.</w:t>
      </w:r>
      <w:r>
        <w:t>049, 90% CI(.</w:t>
      </w:r>
      <w:r w:rsidR="00B572F6">
        <w:t>006</w:t>
      </w:r>
      <w:r>
        <w:t>, .</w:t>
      </w:r>
      <w:r w:rsidR="00B572F6">
        <w:t>121</w:t>
      </w:r>
      <w:r>
        <w:t>)</w:t>
      </w:r>
      <w:r w:rsidRPr="0066155C">
        <w:t xml:space="preserve">. For the online interaction, the same three-way interaction was also nonsignificant, </w:t>
      </w:r>
      <w:r w:rsidRPr="0066155C">
        <w:rPr>
          <w:i/>
        </w:rPr>
        <w:t>F</w:t>
      </w:r>
      <w:r w:rsidRPr="0066155C">
        <w:t>(1,128)</w:t>
      </w:r>
      <w:r>
        <w:t>=</w:t>
      </w:r>
      <w:r w:rsidRPr="0066155C">
        <w:t xml:space="preserve">0.70, </w:t>
      </w:r>
      <w:r w:rsidRPr="0066155C">
        <w:rPr>
          <w:i/>
        </w:rPr>
        <w:t>p</w:t>
      </w:r>
      <w:r>
        <w:rPr>
          <w:i/>
        </w:rPr>
        <w:t>=</w:t>
      </w:r>
      <w:r w:rsidRPr="0066155C">
        <w:t>.404</w:t>
      </w:r>
      <w:r>
        <w:t xml:space="preserve">, </w:t>
      </w:r>
      <w:r w:rsidRPr="00DA5471">
        <w:rPr>
          <w:i/>
        </w:rPr>
        <w:t>η</w:t>
      </w:r>
      <w:r w:rsidRPr="00DA5471">
        <w:rPr>
          <w:i/>
          <w:vertAlign w:val="subscript"/>
        </w:rPr>
        <w:t>G</w:t>
      </w:r>
      <w:r w:rsidRPr="00DA5471">
        <w:rPr>
          <w:i/>
          <w:vertAlign w:val="superscript"/>
        </w:rPr>
        <w:t>2</w:t>
      </w:r>
      <w:r>
        <w:t>=.001</w:t>
      </w:r>
      <w:r w:rsidRPr="0066155C">
        <w:t xml:space="preserve">, </w:t>
      </w:r>
      <w:r w:rsidRPr="00DA5471">
        <w:rPr>
          <w:i/>
        </w:rPr>
        <w:t>η</w:t>
      </w:r>
      <w:r>
        <w:rPr>
          <w:i/>
          <w:vertAlign w:val="subscript"/>
        </w:rPr>
        <w:t>p</w:t>
      </w:r>
      <w:r>
        <w:rPr>
          <w:i/>
          <w:vertAlign w:val="superscript"/>
        </w:rPr>
        <w:t>2</w:t>
      </w:r>
      <w:r w:rsidRPr="00A51E3C">
        <w:t>=.</w:t>
      </w:r>
      <w:r>
        <w:t>005, 90% CI(.</w:t>
      </w:r>
      <w:r w:rsidR="00990D3C">
        <w:t>000</w:t>
      </w:r>
      <w:r>
        <w:t>, .</w:t>
      </w:r>
      <w:r w:rsidR="00B572F6">
        <w:t>045</w:t>
      </w:r>
      <w:r>
        <w:t xml:space="preserve">), </w:t>
      </w:r>
      <w:r w:rsidRPr="0066155C">
        <w:t>and again the key Ideal × Assessment interaction remained</w:t>
      </w:r>
      <w:r>
        <w:t xml:space="preserve"> significant, </w:t>
      </w:r>
      <w:r>
        <w:rPr>
          <w:i/>
        </w:rPr>
        <w:t>F</w:t>
      </w:r>
      <w:r>
        <w:t xml:space="preserve">(1,128)=11.92, </w:t>
      </w:r>
      <w:r>
        <w:rPr>
          <w:i/>
        </w:rPr>
        <w:t>p</w:t>
      </w:r>
      <w:r>
        <w:t xml:space="preserve">=.001, </w:t>
      </w:r>
      <w:r w:rsidRPr="00DA5471">
        <w:rPr>
          <w:i/>
        </w:rPr>
        <w:t>η</w:t>
      </w:r>
      <w:r w:rsidRPr="00DA5471">
        <w:rPr>
          <w:i/>
          <w:vertAlign w:val="subscript"/>
        </w:rPr>
        <w:t>G</w:t>
      </w:r>
      <w:r w:rsidRPr="00DA5471">
        <w:rPr>
          <w:i/>
          <w:vertAlign w:val="superscript"/>
        </w:rPr>
        <w:t>2</w:t>
      </w:r>
      <w:r>
        <w:t xml:space="preserve">=.017, </w:t>
      </w:r>
      <w:r w:rsidRPr="00DA5471">
        <w:rPr>
          <w:i/>
        </w:rPr>
        <w:t>η</w:t>
      </w:r>
      <w:r>
        <w:rPr>
          <w:i/>
          <w:vertAlign w:val="subscript"/>
        </w:rPr>
        <w:t>p</w:t>
      </w:r>
      <w:r>
        <w:rPr>
          <w:i/>
          <w:vertAlign w:val="superscript"/>
        </w:rPr>
        <w:t>2</w:t>
      </w:r>
      <w:r w:rsidRPr="00A51E3C">
        <w:t>=.</w:t>
      </w:r>
      <w:r>
        <w:t>085, 90% CI(.</w:t>
      </w:r>
      <w:r w:rsidR="00B572F6">
        <w:t>023</w:t>
      </w:r>
      <w:r>
        <w:t>, .</w:t>
      </w:r>
      <w:r w:rsidR="00B572F6">
        <w:t>168</w:t>
      </w:r>
      <w:r>
        <w:t xml:space="preserve">). Thus, order did not qualify the key effects reported </w:t>
      </w:r>
      <w:r w:rsidR="00CE7988">
        <w:t>in the main text</w:t>
      </w:r>
      <w:r>
        <w:t xml:space="preserve">. </w:t>
      </w:r>
    </w:p>
    <w:p w14:paraId="4312E834" w14:textId="77777777" w:rsidR="00AC2587" w:rsidRPr="00CA2847" w:rsidRDefault="00AC2587" w:rsidP="00CA2847">
      <w:pPr>
        <w:spacing w:line="259" w:lineRule="auto"/>
      </w:pPr>
    </w:p>
    <w:sectPr w:rsidR="00AC2587" w:rsidRPr="00CA2847" w:rsidSect="00CA284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9BC61" w14:textId="77777777" w:rsidR="005D5187" w:rsidRDefault="005D5187" w:rsidP="00F642EA">
      <w:pPr>
        <w:spacing w:after="0" w:line="240" w:lineRule="auto"/>
      </w:pPr>
      <w:r>
        <w:separator/>
      </w:r>
    </w:p>
  </w:endnote>
  <w:endnote w:type="continuationSeparator" w:id="0">
    <w:p w14:paraId="6414909D" w14:textId="77777777" w:rsidR="005D5187" w:rsidRDefault="005D5187" w:rsidP="00F64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F87EC" w14:textId="77777777" w:rsidR="005D5187" w:rsidRDefault="005D5187" w:rsidP="00F642EA">
      <w:pPr>
        <w:spacing w:after="0" w:line="240" w:lineRule="auto"/>
      </w:pPr>
      <w:r>
        <w:separator/>
      </w:r>
    </w:p>
  </w:footnote>
  <w:footnote w:type="continuationSeparator" w:id="0">
    <w:p w14:paraId="76566B71" w14:textId="77777777" w:rsidR="005D5187" w:rsidRDefault="005D5187" w:rsidP="00F64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0424" w14:textId="465DBE5D" w:rsidR="009B7315" w:rsidRDefault="00CA2847" w:rsidP="00474BE0">
    <w:pPr>
      <w:pStyle w:val="Header"/>
    </w:pPr>
    <w:r>
      <w:t>Do Ideals Affect Friendship?</w:t>
    </w:r>
    <w:r w:rsidR="00F642EA">
      <w:t xml:space="preserve"> </w:t>
    </w:r>
    <w:r w:rsidR="00474BE0">
      <w:tab/>
    </w:r>
    <w:r w:rsidR="00474BE0">
      <w:tab/>
    </w:r>
    <w:r w:rsidR="00F642EA">
      <w:t>Supplemental Materials</w:t>
    </w:r>
    <w:r w:rsidR="00F642EA" w:rsidRPr="00C1248B">
      <w:t xml:space="preserve"> </w:t>
    </w:r>
    <w:sdt>
      <w:sdtPr>
        <w:id w:val="-747954936"/>
        <w:docPartObj>
          <w:docPartGallery w:val="Page Numbers (Top of Page)"/>
          <w:docPartUnique/>
        </w:docPartObj>
      </w:sdtPr>
      <w:sdtEndPr>
        <w:rPr>
          <w:noProof/>
        </w:rPr>
      </w:sdtEndPr>
      <w:sdtContent>
        <w:r w:rsidR="00F642EA" w:rsidRPr="00C1248B">
          <w:fldChar w:fldCharType="begin"/>
        </w:r>
        <w:r w:rsidR="00F642EA" w:rsidRPr="00C1248B">
          <w:instrText xml:space="preserve"> PAGE   \* MERGEFORMAT </w:instrText>
        </w:r>
        <w:r w:rsidR="00F642EA" w:rsidRPr="00C1248B">
          <w:fldChar w:fldCharType="separate"/>
        </w:r>
        <w:r w:rsidR="000A50F6">
          <w:rPr>
            <w:noProof/>
          </w:rPr>
          <w:t>1</w:t>
        </w:r>
        <w:r w:rsidR="00F642EA" w:rsidRPr="00C1248B">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8B630F"/>
    <w:multiLevelType w:val="hybridMultilevel"/>
    <w:tmpl w:val="EEA01F8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6C97CD6"/>
    <w:multiLevelType w:val="hybridMultilevel"/>
    <w:tmpl w:val="DC346B4C"/>
    <w:lvl w:ilvl="0" w:tplc="066CE122">
      <w:start w:val="1"/>
      <w:numFmt w:val="decimal"/>
      <w:lvlText w:val="_____ %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6CE3C9F"/>
    <w:multiLevelType w:val="hybridMultilevel"/>
    <w:tmpl w:val="D9CCF18C"/>
    <w:lvl w:ilvl="0" w:tplc="066CE122">
      <w:start w:val="1"/>
      <w:numFmt w:val="decimal"/>
      <w:lvlText w:val="_____ %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9AA638E"/>
    <w:multiLevelType w:val="hybridMultilevel"/>
    <w:tmpl w:val="31DAC324"/>
    <w:lvl w:ilvl="0" w:tplc="F9ACBCD8">
      <w:start w:val="1"/>
      <w:numFmt w:val="decimal"/>
      <w:lvlText w:val="_____ %1."/>
      <w:lvlJc w:val="left"/>
      <w:pPr>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CB238B1"/>
    <w:multiLevelType w:val="hybridMultilevel"/>
    <w:tmpl w:val="B298ECF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8BD4F80"/>
    <w:multiLevelType w:val="hybridMultilevel"/>
    <w:tmpl w:val="31DAC324"/>
    <w:lvl w:ilvl="0" w:tplc="F9ACBCD8">
      <w:start w:val="1"/>
      <w:numFmt w:val="decimal"/>
      <w:lvlText w:val="_____ %1."/>
      <w:lvlJc w:val="left"/>
      <w:pPr>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5"/>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LM0sDA3NTI0NzNW0lEKTi0uzszPAykwrQUASyUm4iwAAAA="/>
  </w:docVars>
  <w:rsids>
    <w:rsidRoot w:val="00CE439C"/>
    <w:rsid w:val="00030018"/>
    <w:rsid w:val="0008634F"/>
    <w:rsid w:val="000A50F6"/>
    <w:rsid w:val="001E6E66"/>
    <w:rsid w:val="00246B93"/>
    <w:rsid w:val="002939AD"/>
    <w:rsid w:val="00296BF8"/>
    <w:rsid w:val="00394F99"/>
    <w:rsid w:val="003F2F70"/>
    <w:rsid w:val="00474BE0"/>
    <w:rsid w:val="00477078"/>
    <w:rsid w:val="004D394E"/>
    <w:rsid w:val="004D5C7D"/>
    <w:rsid w:val="00526235"/>
    <w:rsid w:val="005B405B"/>
    <w:rsid w:val="005C397A"/>
    <w:rsid w:val="005D5187"/>
    <w:rsid w:val="0060256B"/>
    <w:rsid w:val="008947C0"/>
    <w:rsid w:val="008B1743"/>
    <w:rsid w:val="00990B35"/>
    <w:rsid w:val="00990D3C"/>
    <w:rsid w:val="009A52C9"/>
    <w:rsid w:val="00A977A5"/>
    <w:rsid w:val="00AC2587"/>
    <w:rsid w:val="00B572F6"/>
    <w:rsid w:val="00B953CE"/>
    <w:rsid w:val="00C62CB1"/>
    <w:rsid w:val="00C92B3B"/>
    <w:rsid w:val="00CA2847"/>
    <w:rsid w:val="00CB22A4"/>
    <w:rsid w:val="00CB2D70"/>
    <w:rsid w:val="00CE439C"/>
    <w:rsid w:val="00CE7988"/>
    <w:rsid w:val="00D3356E"/>
    <w:rsid w:val="00DF79F0"/>
    <w:rsid w:val="00F31F69"/>
    <w:rsid w:val="00F45700"/>
    <w:rsid w:val="00F64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63F5"/>
  <w15:docId w15:val="{B5505693-F839-4EDD-9B72-1E1196184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2EA"/>
    <w:pPr>
      <w:spacing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NewRomanDouble">
    <w:name w:val="TimesNewRomanDouble"/>
    <w:basedOn w:val="Normal"/>
    <w:link w:val="TimesNewRomanDoubleChar"/>
    <w:qFormat/>
    <w:rsid w:val="00D3356E"/>
  </w:style>
  <w:style w:type="character" w:customStyle="1" w:styleId="TimesNewRomanDoubleChar">
    <w:name w:val="TimesNewRomanDouble Char"/>
    <w:basedOn w:val="DefaultParagraphFont"/>
    <w:link w:val="TimesNewRomanDouble"/>
    <w:rsid w:val="00D3356E"/>
    <w:rPr>
      <w:rFonts w:ascii="Times New Roman" w:hAnsi="Times New Roman"/>
      <w:sz w:val="24"/>
    </w:rPr>
  </w:style>
  <w:style w:type="paragraph" w:styleId="Header">
    <w:name w:val="header"/>
    <w:basedOn w:val="Normal"/>
    <w:link w:val="HeaderChar"/>
    <w:uiPriority w:val="99"/>
    <w:unhideWhenUsed/>
    <w:rsid w:val="00F64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EA"/>
    <w:rPr>
      <w:rFonts w:ascii="Times New Roman" w:hAnsi="Times New Roman" w:cs="Times New Roman"/>
      <w:sz w:val="24"/>
      <w:szCs w:val="24"/>
    </w:rPr>
  </w:style>
  <w:style w:type="paragraph" w:styleId="NoSpacing">
    <w:name w:val="No Spacing"/>
    <w:uiPriority w:val="1"/>
    <w:qFormat/>
    <w:rsid w:val="00F642EA"/>
    <w:pPr>
      <w:spacing w:after="0" w:line="240" w:lineRule="auto"/>
    </w:pPr>
    <w:rPr>
      <w:rFonts w:ascii="Times New Roman" w:hAnsi="Times New Roman" w:cs="Times New Roman"/>
      <w:sz w:val="24"/>
      <w:szCs w:val="24"/>
    </w:rPr>
  </w:style>
  <w:style w:type="paragraph" w:styleId="Footer">
    <w:name w:val="footer"/>
    <w:basedOn w:val="Normal"/>
    <w:link w:val="FooterChar"/>
    <w:uiPriority w:val="99"/>
    <w:unhideWhenUsed/>
    <w:rsid w:val="00F64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EA"/>
    <w:rPr>
      <w:rFonts w:ascii="Times New Roman" w:hAnsi="Times New Roman" w:cs="Times New Roman"/>
      <w:sz w:val="24"/>
      <w:szCs w:val="24"/>
    </w:rPr>
  </w:style>
  <w:style w:type="paragraph" w:styleId="ListParagraph">
    <w:name w:val="List Paragraph"/>
    <w:basedOn w:val="Normal"/>
    <w:uiPriority w:val="34"/>
    <w:qFormat/>
    <w:rsid w:val="00CA2847"/>
    <w:pPr>
      <w:ind w:left="720"/>
      <w:contextualSpacing/>
    </w:pPr>
  </w:style>
  <w:style w:type="character" w:styleId="CommentReference">
    <w:name w:val="annotation reference"/>
    <w:basedOn w:val="DefaultParagraphFont"/>
    <w:uiPriority w:val="99"/>
    <w:semiHidden/>
    <w:unhideWhenUsed/>
    <w:rsid w:val="00474BE0"/>
    <w:rPr>
      <w:sz w:val="16"/>
      <w:szCs w:val="16"/>
    </w:rPr>
  </w:style>
  <w:style w:type="paragraph" w:styleId="CommentText">
    <w:name w:val="annotation text"/>
    <w:basedOn w:val="Normal"/>
    <w:link w:val="CommentTextChar"/>
    <w:uiPriority w:val="99"/>
    <w:unhideWhenUsed/>
    <w:rsid w:val="00474BE0"/>
    <w:pPr>
      <w:spacing w:after="0" w:line="240" w:lineRule="auto"/>
    </w:pPr>
    <w:rPr>
      <w:sz w:val="20"/>
      <w:szCs w:val="20"/>
    </w:rPr>
  </w:style>
  <w:style w:type="character" w:customStyle="1" w:styleId="CommentTextChar">
    <w:name w:val="Comment Text Char"/>
    <w:basedOn w:val="DefaultParagraphFont"/>
    <w:link w:val="CommentText"/>
    <w:uiPriority w:val="99"/>
    <w:rsid w:val="00474BE0"/>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74B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4B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710</Words>
  <Characters>1545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Sparrow</dc:creator>
  <cp:keywords/>
  <dc:description/>
  <cp:lastModifiedBy>Caroline Sparrow</cp:lastModifiedBy>
  <cp:revision>2</cp:revision>
  <dcterms:created xsi:type="dcterms:W3CDTF">2019-05-13T13:57:00Z</dcterms:created>
  <dcterms:modified xsi:type="dcterms:W3CDTF">2019-05-13T13:57:00Z</dcterms:modified>
</cp:coreProperties>
</file>